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BC118" w14:textId="77777777" w:rsidR="00C83C71" w:rsidRDefault="00C83C71" w:rsidP="00642C34">
      <w:pPr>
        <w:ind w:firstLine="0"/>
      </w:pPr>
    </w:p>
    <w:p w14:paraId="7EDBC119" w14:textId="77777777" w:rsidR="00C202B0" w:rsidRDefault="00C202B0" w:rsidP="00642C34">
      <w:pPr>
        <w:ind w:firstLine="0"/>
      </w:pPr>
    </w:p>
    <w:p w14:paraId="7EDBC11A" w14:textId="77777777" w:rsidR="00C202B0" w:rsidRDefault="00C202B0" w:rsidP="00642C34">
      <w:pPr>
        <w:ind w:firstLine="0"/>
      </w:pPr>
    </w:p>
    <w:p w14:paraId="7EDBC11B" w14:textId="77777777" w:rsidR="00B36814" w:rsidRDefault="00B36814" w:rsidP="00642C34">
      <w:pPr>
        <w:ind w:firstLine="0"/>
      </w:pPr>
    </w:p>
    <w:p w14:paraId="2FC2186B" w14:textId="77777777" w:rsidR="00E5593F" w:rsidRDefault="00E5593F" w:rsidP="00327660">
      <w:pPr>
        <w:ind w:firstLine="0"/>
        <w:jc w:val="center"/>
      </w:pPr>
      <w:r>
        <w:t xml:space="preserve">Object Oriented Methods </w:t>
      </w:r>
    </w:p>
    <w:p w14:paraId="7C34FB72" w14:textId="44AE3AED" w:rsidR="0071051B" w:rsidRDefault="00E5593F" w:rsidP="00327660">
      <w:pPr>
        <w:ind w:firstLine="0"/>
        <w:jc w:val="center"/>
      </w:pPr>
      <w:r>
        <w:t>Individual Project</w:t>
      </w:r>
      <w:r w:rsidR="00FB142E">
        <w:t xml:space="preserve"> part 2</w:t>
      </w:r>
    </w:p>
    <w:p w14:paraId="57C095EA" w14:textId="75208902" w:rsidR="004E4CA8" w:rsidRDefault="004E4CA8" w:rsidP="00642C34">
      <w:pPr>
        <w:ind w:firstLine="0"/>
        <w:jc w:val="center"/>
      </w:pPr>
      <w:r>
        <w:t>David Finger</w:t>
      </w:r>
    </w:p>
    <w:p w14:paraId="7EDBC11E" w14:textId="14E607A9" w:rsidR="00C202B0" w:rsidRDefault="00FF545D" w:rsidP="00642C34">
      <w:pPr>
        <w:ind w:firstLine="0"/>
        <w:jc w:val="center"/>
      </w:pPr>
      <w:r>
        <w:t>Colorado Technical University</w:t>
      </w:r>
    </w:p>
    <w:p w14:paraId="7EDBC11F" w14:textId="77777777" w:rsidR="00C202B0" w:rsidRDefault="00C202B0" w:rsidP="00642C34">
      <w:pPr>
        <w:ind w:firstLine="0"/>
      </w:pPr>
    </w:p>
    <w:p w14:paraId="7EDBC120" w14:textId="7F1A970F" w:rsidR="003C3424" w:rsidRDefault="003C3424">
      <w:pPr>
        <w:spacing w:after="200" w:line="276" w:lineRule="auto"/>
        <w:ind w:firstLine="0"/>
      </w:pPr>
      <w:r>
        <w:br w:type="page"/>
      </w:r>
    </w:p>
    <w:p w14:paraId="7EDBC12B" w14:textId="71E3EE6F" w:rsidR="00C202B0" w:rsidRDefault="00FF545D" w:rsidP="00F84ED3">
      <w:pPr>
        <w:pStyle w:val="Heading1"/>
      </w:pPr>
      <w:bookmarkStart w:id="0" w:name="_Toc72063208"/>
      <w:r w:rsidRPr="00FF545D">
        <w:lastRenderedPageBreak/>
        <w:t>Abstract</w:t>
      </w:r>
      <w:bookmarkEnd w:id="0"/>
    </w:p>
    <w:p w14:paraId="074545CD" w14:textId="376DDBD0" w:rsidR="006D2836" w:rsidRDefault="00740AD6" w:rsidP="0047162C">
      <w:pPr>
        <w:ind w:firstLine="0"/>
      </w:pPr>
      <w:r>
        <w:tab/>
      </w:r>
      <w:bookmarkStart w:id="1" w:name="_Toc72063209"/>
      <w:r w:rsidR="00001116" w:rsidRPr="00C93FBF">
        <w:rPr>
          <w:rStyle w:val="Heading2Char"/>
        </w:rPr>
        <w:t>Individual Project for Object Oriented Methods</w:t>
      </w:r>
      <w:bookmarkEnd w:id="1"/>
      <w:r w:rsidR="00001116">
        <w:t xml:space="preserve">.  </w:t>
      </w:r>
      <w:r w:rsidR="00965E2E">
        <w:t>Covers content including a</w:t>
      </w:r>
      <w:r w:rsidR="00A87A51">
        <w:t>n</w:t>
      </w:r>
      <w:r w:rsidR="00965E2E">
        <w:t xml:space="preserve"> overall project description, use case diagrams, class diagrams, sequence and collaboration diagrams, state transition and activity diagrams</w:t>
      </w:r>
      <w:r w:rsidR="009F300C">
        <w:t>, and change control documentation for a</w:t>
      </w:r>
      <w:r w:rsidR="00794E1B">
        <w:t>n</w:t>
      </w:r>
      <w:r w:rsidR="0087572C">
        <w:t xml:space="preserve"> organization</w:t>
      </w:r>
      <w:r w:rsidR="00CD293E">
        <w:t xml:space="preserve"> payment system.</w:t>
      </w:r>
    </w:p>
    <w:p w14:paraId="4107D51D" w14:textId="4E0F5BAA" w:rsidR="00E27370" w:rsidRDefault="00E27370">
      <w:pPr>
        <w:spacing w:after="200" w:line="276" w:lineRule="auto"/>
        <w:ind w:firstLine="0"/>
      </w:pPr>
      <w:r>
        <w:br w:type="page"/>
      </w:r>
    </w:p>
    <w:p w14:paraId="2D8FAB49" w14:textId="7BAAEA67" w:rsidR="00B0718C" w:rsidRDefault="00B0718C">
      <w:pPr>
        <w:spacing w:after="200" w:line="276" w:lineRule="auto"/>
        <w:ind w:firstLine="0"/>
        <w:rPr>
          <w:b/>
          <w:noProof/>
        </w:rPr>
      </w:pPr>
    </w:p>
    <w:p w14:paraId="0CBE7DD3" w14:textId="77777777" w:rsidR="00781F6A" w:rsidRDefault="002466C8" w:rsidP="002466C8">
      <w:pPr>
        <w:pStyle w:val="Heading1"/>
        <w:rPr>
          <w:noProof/>
        </w:rPr>
      </w:pPr>
      <w:bookmarkStart w:id="2" w:name="_Toc72063210"/>
      <w:r>
        <w:rPr>
          <w:noProof/>
        </w:rPr>
        <w:t>Table of Contents</w:t>
      </w:r>
      <w:bookmarkEnd w:id="2"/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19246809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2EDB7D6" w14:textId="0E9D0884" w:rsidR="00781F6A" w:rsidRDefault="00781F6A">
          <w:pPr>
            <w:pStyle w:val="TOCHeading"/>
          </w:pPr>
          <w:r>
            <w:t>Contents</w:t>
          </w:r>
        </w:p>
        <w:p w14:paraId="594BD51D" w14:textId="58E14D1D" w:rsidR="00F61DA7" w:rsidRDefault="00781F6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2063208" w:history="1">
            <w:r w:rsidR="00F61DA7" w:rsidRPr="00531A1D">
              <w:rPr>
                <w:rStyle w:val="Hyperlink"/>
                <w:noProof/>
              </w:rPr>
              <w:t>Abstract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08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2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4D3B9566" w14:textId="0B8D8076" w:rsidR="00F61DA7" w:rsidRDefault="00801C8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063209" w:history="1">
            <w:r w:rsidR="00F61DA7" w:rsidRPr="00531A1D">
              <w:rPr>
                <w:rStyle w:val="Hyperlink"/>
                <w:noProof/>
              </w:rPr>
              <w:t>Individual Project for Object Oriented Methods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09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2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01DF380F" w14:textId="7F196FBC" w:rsidR="00F61DA7" w:rsidRDefault="00801C8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063210" w:history="1">
            <w:r w:rsidR="00F61DA7" w:rsidRPr="00531A1D">
              <w:rPr>
                <w:rStyle w:val="Hyperlink"/>
                <w:noProof/>
              </w:rPr>
              <w:t>Table of Contents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10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3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6B764E4B" w14:textId="689CF349" w:rsidR="00F61DA7" w:rsidRDefault="00801C8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063211" w:history="1">
            <w:r w:rsidR="00F61DA7" w:rsidRPr="00531A1D">
              <w:rPr>
                <w:rStyle w:val="Hyperlink"/>
                <w:noProof/>
              </w:rPr>
              <w:t>Project Description: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11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5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34A691F4" w14:textId="7B18ED78" w:rsidR="00F61DA7" w:rsidRDefault="00801C8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063212" w:history="1">
            <w:r w:rsidR="00F61DA7" w:rsidRPr="00531A1D">
              <w:rPr>
                <w:rStyle w:val="Hyperlink"/>
                <w:noProof/>
              </w:rPr>
              <w:t>Use Case Diagrams with Narratives: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12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6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753A0E09" w14:textId="33CED654" w:rsidR="00F61DA7" w:rsidRDefault="00801C8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063213" w:history="1">
            <w:r w:rsidR="00F61DA7" w:rsidRPr="00531A1D">
              <w:rPr>
                <w:rStyle w:val="Hyperlink"/>
                <w:noProof/>
              </w:rPr>
              <w:t>CreateOrder: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13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6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4F396BA6" w14:textId="0E4D0790" w:rsidR="00F61DA7" w:rsidRDefault="00801C8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063214" w:history="1">
            <w:r w:rsidR="00F61DA7" w:rsidRPr="00531A1D">
              <w:rPr>
                <w:rStyle w:val="Hyperlink"/>
                <w:noProof/>
              </w:rPr>
              <w:t>PaymentEntry: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14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8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68E3AD39" w14:textId="72F6AFAC" w:rsidR="00F61DA7" w:rsidRDefault="00801C8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063215" w:history="1">
            <w:r w:rsidR="00F61DA7" w:rsidRPr="00531A1D">
              <w:rPr>
                <w:rStyle w:val="Hyperlink"/>
                <w:noProof/>
              </w:rPr>
              <w:t>UpdatePayment: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15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10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01794F75" w14:textId="6042B112" w:rsidR="00F61DA7" w:rsidRDefault="00801C8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063216" w:history="1">
            <w:r w:rsidR="00F61DA7" w:rsidRPr="00531A1D">
              <w:rPr>
                <w:rStyle w:val="Hyperlink"/>
                <w:noProof/>
              </w:rPr>
              <w:t>ViewOrder: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16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12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25E9F6A0" w14:textId="766018C1" w:rsidR="00F61DA7" w:rsidRDefault="00801C8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063217" w:history="1">
            <w:r w:rsidR="00F61DA7" w:rsidRPr="00531A1D">
              <w:rPr>
                <w:rStyle w:val="Hyperlink"/>
                <w:noProof/>
              </w:rPr>
              <w:t>ViewPayment: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17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14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1BA717AB" w14:textId="119A020A" w:rsidR="00F61DA7" w:rsidRDefault="00801C8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063218" w:history="1">
            <w:r w:rsidR="00F61DA7" w:rsidRPr="00531A1D">
              <w:rPr>
                <w:rStyle w:val="Hyperlink"/>
                <w:noProof/>
              </w:rPr>
              <w:t>DeleteOrder: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18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16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7443BB4B" w14:textId="41CB542A" w:rsidR="00F61DA7" w:rsidRDefault="00801C8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063219" w:history="1">
            <w:r w:rsidR="00F61DA7" w:rsidRPr="00531A1D">
              <w:rPr>
                <w:rStyle w:val="Hyperlink"/>
                <w:noProof/>
              </w:rPr>
              <w:t>DeletePayment: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19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18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65752F55" w14:textId="337CE103" w:rsidR="00F61DA7" w:rsidRDefault="00801C8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063220" w:history="1">
            <w:r w:rsidR="00F61DA7" w:rsidRPr="00531A1D">
              <w:rPr>
                <w:rStyle w:val="Hyperlink"/>
                <w:noProof/>
              </w:rPr>
              <w:t>Class Diagrams: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20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21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5BA5B482" w14:textId="5B2F857D" w:rsidR="00F61DA7" w:rsidRDefault="00801C8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063221" w:history="1">
            <w:r w:rsidR="00F61DA7" w:rsidRPr="00531A1D">
              <w:rPr>
                <w:rStyle w:val="Hyperlink"/>
                <w:noProof/>
              </w:rPr>
              <w:t>Sequence and Collaboration Diagrams: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21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22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7F0AB6E4" w14:textId="408EDCF9" w:rsidR="00F61DA7" w:rsidRDefault="00801C8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063222" w:history="1">
            <w:r w:rsidR="00F61DA7" w:rsidRPr="00531A1D">
              <w:rPr>
                <w:rStyle w:val="Hyperlink"/>
                <w:noProof/>
              </w:rPr>
              <w:t>State Transition and Activity Diagrams: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22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23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59173699" w14:textId="44CBE526" w:rsidR="00F61DA7" w:rsidRDefault="00801C8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063223" w:history="1">
            <w:r w:rsidR="00F61DA7" w:rsidRPr="00531A1D">
              <w:rPr>
                <w:rStyle w:val="Hyperlink"/>
                <w:noProof/>
              </w:rPr>
              <w:t>Follow Up Discussion on OO and design changes: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23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24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6A966977" w14:textId="21CAE543" w:rsidR="00F61DA7" w:rsidRDefault="00801C8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063224" w:history="1">
            <w:r w:rsidR="00F61DA7" w:rsidRPr="00531A1D">
              <w:rPr>
                <w:rStyle w:val="Hyperlink"/>
                <w:noProof/>
              </w:rPr>
              <w:t>Change Control Document: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24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25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2758EAED" w14:textId="66CEFE8A" w:rsidR="00F61DA7" w:rsidRDefault="00801C8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2063225" w:history="1">
            <w:r w:rsidR="00F61DA7" w:rsidRPr="00531A1D">
              <w:rPr>
                <w:rStyle w:val="Hyperlink"/>
                <w:noProof/>
              </w:rPr>
              <w:t>Resources:</w:t>
            </w:r>
            <w:r w:rsidR="00F61DA7">
              <w:rPr>
                <w:noProof/>
                <w:webHidden/>
              </w:rPr>
              <w:tab/>
            </w:r>
            <w:r w:rsidR="00F61DA7">
              <w:rPr>
                <w:noProof/>
                <w:webHidden/>
              </w:rPr>
              <w:fldChar w:fldCharType="begin"/>
            </w:r>
            <w:r w:rsidR="00F61DA7">
              <w:rPr>
                <w:noProof/>
                <w:webHidden/>
              </w:rPr>
              <w:instrText xml:space="preserve"> PAGEREF _Toc72063225 \h </w:instrText>
            </w:r>
            <w:r w:rsidR="00F61DA7">
              <w:rPr>
                <w:noProof/>
                <w:webHidden/>
              </w:rPr>
            </w:r>
            <w:r w:rsidR="00F61DA7">
              <w:rPr>
                <w:noProof/>
                <w:webHidden/>
              </w:rPr>
              <w:fldChar w:fldCharType="separate"/>
            </w:r>
            <w:r w:rsidR="00F61DA7">
              <w:rPr>
                <w:noProof/>
                <w:webHidden/>
              </w:rPr>
              <w:t>26</w:t>
            </w:r>
            <w:r w:rsidR="00F61DA7">
              <w:rPr>
                <w:noProof/>
                <w:webHidden/>
              </w:rPr>
              <w:fldChar w:fldCharType="end"/>
            </w:r>
          </w:hyperlink>
        </w:p>
        <w:p w14:paraId="74B23859" w14:textId="193940C5" w:rsidR="00781F6A" w:rsidRDefault="00781F6A">
          <w:r>
            <w:rPr>
              <w:b/>
              <w:bCs/>
              <w:noProof/>
            </w:rPr>
            <w:fldChar w:fldCharType="end"/>
          </w:r>
        </w:p>
      </w:sdtContent>
    </w:sdt>
    <w:p w14:paraId="35EBC5F5" w14:textId="5B5B062A" w:rsidR="009B513A" w:rsidRDefault="009B513A">
      <w:pPr>
        <w:spacing w:after="200" w:line="276" w:lineRule="auto"/>
        <w:ind w:firstLine="0"/>
        <w:rPr>
          <w:b/>
          <w:noProof/>
        </w:rPr>
      </w:pPr>
      <w:r>
        <w:rPr>
          <w:noProof/>
        </w:rPr>
        <w:br w:type="page"/>
      </w:r>
    </w:p>
    <w:p w14:paraId="76581A88" w14:textId="594A41A6" w:rsidR="00CB7D9A" w:rsidRDefault="00CB7D9A" w:rsidP="00CB7D9A">
      <w:pPr>
        <w:pStyle w:val="Heading1"/>
      </w:pPr>
      <w:bookmarkStart w:id="3" w:name="_Toc72063211"/>
      <w:r>
        <w:lastRenderedPageBreak/>
        <w:t>Project Description</w:t>
      </w:r>
      <w:r w:rsidR="005F76EC">
        <w:t>:</w:t>
      </w:r>
      <w:bookmarkEnd w:id="3"/>
    </w:p>
    <w:p w14:paraId="10C565C2" w14:textId="63BB8377" w:rsidR="00E27370" w:rsidRPr="00E27370" w:rsidRDefault="00DA7D91" w:rsidP="00E27370">
      <w:pPr>
        <w:ind w:left="720"/>
      </w:pPr>
      <w:r>
        <w:t>C</w:t>
      </w:r>
      <w:r w:rsidR="006E39D7">
        <w:t>reate a</w:t>
      </w:r>
      <w:r w:rsidR="006E623C">
        <w:t>n</w:t>
      </w:r>
      <w:r w:rsidR="006E39D7">
        <w:t xml:space="preserve"> </w:t>
      </w:r>
      <w:r w:rsidR="002E23D1">
        <w:t>ordering and payment system for</w:t>
      </w:r>
      <w:r w:rsidR="003425BF">
        <w:t xml:space="preserve"> a </w:t>
      </w:r>
      <w:r w:rsidR="002A1C28">
        <w:t xml:space="preserve">book </w:t>
      </w:r>
      <w:r w:rsidR="003425BF">
        <w:t>company.</w:t>
      </w:r>
      <w:r w:rsidR="002A1C28">
        <w:t xml:space="preserve">  Products sold will be exclusively books</w:t>
      </w:r>
      <w:r w:rsidR="006E623C">
        <w:t xml:space="preserve"> and </w:t>
      </w:r>
      <w:r w:rsidR="005618D3">
        <w:t xml:space="preserve">the company </w:t>
      </w:r>
      <w:r w:rsidR="006E623C">
        <w:t>will only accept credit card payments.</w:t>
      </w:r>
      <w:r w:rsidR="00514CD8">
        <w:t xml:space="preserve">  All customers will be already logged into the system</w:t>
      </w:r>
      <w:r w:rsidR="008D67A2">
        <w:t xml:space="preserve"> and have access to the accounts database where payment methods are stored.</w:t>
      </w:r>
      <w:r w:rsidR="000961FB">
        <w:t xml:space="preserve">  This will allow the ordering system to</w:t>
      </w:r>
      <w:r w:rsidR="00577765">
        <w:t xml:space="preserve"> checkout the inventory already in a cart and use a saved payment method.</w:t>
      </w:r>
    </w:p>
    <w:p w14:paraId="7DD4AB39" w14:textId="3F36AB4B" w:rsidR="00B07ED6" w:rsidRPr="00B07ED6" w:rsidRDefault="00DA5602">
      <w:pPr>
        <w:spacing w:after="200" w:line="276" w:lineRule="auto"/>
        <w:ind w:firstLine="0"/>
      </w:pPr>
      <w:r>
        <w:br w:type="page"/>
      </w:r>
    </w:p>
    <w:p w14:paraId="2688D9E2" w14:textId="2C22743F" w:rsidR="00D07D2B" w:rsidRDefault="00D07D2B" w:rsidP="00D07D2B">
      <w:pPr>
        <w:pStyle w:val="Heading1"/>
      </w:pPr>
      <w:bookmarkStart w:id="4" w:name="_Toc72063212"/>
      <w:r>
        <w:lastRenderedPageBreak/>
        <w:t>Use Case Diagrams</w:t>
      </w:r>
      <w:r w:rsidR="003E0897">
        <w:t xml:space="preserve"> with </w:t>
      </w:r>
      <w:r w:rsidR="00F61DA7">
        <w:t>N</w:t>
      </w:r>
      <w:r w:rsidR="003E0897">
        <w:t>arratives</w:t>
      </w:r>
      <w:r>
        <w:t>:</w:t>
      </w:r>
      <w:bookmarkEnd w:id="4"/>
    </w:p>
    <w:p w14:paraId="2D893432" w14:textId="7FFD1CE6" w:rsidR="00B633E8" w:rsidRDefault="00B633E8" w:rsidP="00C85F40">
      <w:pPr>
        <w:pStyle w:val="Heading2"/>
      </w:pPr>
      <w:r>
        <w:tab/>
      </w:r>
      <w:bookmarkStart w:id="5" w:name="_Toc72063213"/>
      <w:r w:rsidR="00C85F40">
        <w:t>Create</w:t>
      </w:r>
      <w:r w:rsidR="007165EF">
        <w:t>Order:</w:t>
      </w:r>
      <w:bookmarkEnd w:id="5"/>
    </w:p>
    <w:tbl>
      <w:tblPr>
        <w:tblW w:w="5000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0C6F78" w:rsidRPr="00F014A9" w14:paraId="6D57B95B" w14:textId="77777777" w:rsidTr="00077354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2E438C" w14:textId="691C6B90" w:rsidR="000C6F78" w:rsidRPr="007938EC" w:rsidRDefault="000C6F78" w:rsidP="00E26FBD">
            <w:pPr>
              <w:ind w:firstLine="0"/>
              <w:rPr>
                <w:b/>
                <w:bCs/>
              </w:rPr>
            </w:pPr>
            <w:r w:rsidRPr="007938EC">
              <w:rPr>
                <w:b/>
                <w:bCs/>
              </w:rPr>
              <w:t>Use Case</w:t>
            </w:r>
            <w:r w:rsidR="00E26FBD">
              <w:rPr>
                <w:b/>
                <w:bCs/>
              </w:rPr>
              <w:t xml:space="preserve"> </w:t>
            </w:r>
            <w:r w:rsidRPr="007938EC">
              <w:rPr>
                <w:b/>
                <w:bCs/>
              </w:rPr>
              <w:t>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45E237FD" w14:textId="77777777" w:rsidR="000C6F78" w:rsidRPr="007938EC" w:rsidRDefault="000C6F78" w:rsidP="00B8300F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ame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 orderplace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128AAE91" w14:textId="77777777" w:rsidR="000C6F78" w:rsidRPr="007938EC" w:rsidRDefault="000C6F78" w:rsidP="00B8300F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umber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101</w:t>
            </w:r>
          </w:p>
        </w:tc>
      </w:tr>
      <w:tr w:rsidR="000C6F78" w:rsidRPr="00F014A9" w14:paraId="36A6719E" w14:textId="77777777" w:rsidTr="00077354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6EB93D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C549A2" w14:textId="7FFAEA95" w:rsidR="000C6F78" w:rsidRPr="00F014A9" w:rsidRDefault="000C6F78" w:rsidP="00B8300F">
            <w:pPr>
              <w:ind w:firstLine="0"/>
            </w:pPr>
            <w:r>
              <w:t>Create an orde</w:t>
            </w:r>
            <w:r w:rsidR="00913567">
              <w:t>r</w:t>
            </w:r>
          </w:p>
        </w:tc>
      </w:tr>
      <w:tr w:rsidR="000C6F78" w:rsidRPr="00F014A9" w14:paraId="01960323" w14:textId="77777777" w:rsidTr="00077354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6182DB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E5D7D5" w14:textId="77777777" w:rsidR="000C6F78" w:rsidRPr="00F014A9" w:rsidRDefault="000C6F78" w:rsidP="00B8300F">
            <w:pPr>
              <w:ind w:firstLine="0"/>
            </w:pPr>
            <w:r>
              <w:rPr>
                <w:i/>
                <w:iCs/>
              </w:rPr>
              <w:t>4</w:t>
            </w:r>
          </w:p>
        </w:tc>
      </w:tr>
      <w:tr w:rsidR="000C6F78" w:rsidRPr="00F014A9" w14:paraId="529ED09D" w14:textId="77777777" w:rsidTr="00077354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0319D2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0291C3" w14:textId="77777777" w:rsidR="000C6F78" w:rsidRPr="00F014A9" w:rsidRDefault="000C6F78" w:rsidP="00B8300F">
            <w:pPr>
              <w:ind w:firstLine="0"/>
            </w:pPr>
            <w:r>
              <w:t>Account logged in, inventory in order is available, payment method saved</w:t>
            </w:r>
          </w:p>
        </w:tc>
      </w:tr>
      <w:tr w:rsidR="000C6F78" w:rsidRPr="00F014A9" w14:paraId="06CFB7D4" w14:textId="77777777" w:rsidTr="00077354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B5EAA8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Postconditions</w:t>
            </w:r>
            <w:r>
              <w:rPr>
                <w:b/>
                <w:bCs/>
              </w:rPr>
              <w:t xml:space="preserve">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F7FDC8" w14:textId="77777777" w:rsidR="000C6F78" w:rsidRPr="00F014A9" w:rsidRDefault="000C6F78" w:rsidP="00B8300F">
            <w:pPr>
              <w:ind w:firstLine="0"/>
            </w:pPr>
            <w:r>
              <w:t>Order placed; payment method charged</w:t>
            </w:r>
          </w:p>
        </w:tc>
      </w:tr>
      <w:tr w:rsidR="000C6F78" w:rsidRPr="00F014A9" w14:paraId="1EC8C326" w14:textId="77777777" w:rsidTr="00077354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CBEF25" w14:textId="77777777" w:rsidR="000C6F78" w:rsidRPr="00F014A9" w:rsidRDefault="000C6F78" w:rsidP="00B8300F">
            <w:pPr>
              <w:ind w:firstLine="0"/>
              <w:rPr>
                <w:b/>
                <w:bCs/>
              </w:rPr>
            </w:pPr>
            <w:r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A241F2" w14:textId="77777777" w:rsidR="000C6F78" w:rsidRPr="00F014A9" w:rsidRDefault="000C6F78" w:rsidP="00B8300F">
            <w:pPr>
              <w:ind w:firstLine="0"/>
            </w:pPr>
            <w:r>
              <w:t>Payment method failure: order not placed</w:t>
            </w:r>
          </w:p>
        </w:tc>
      </w:tr>
      <w:tr w:rsidR="000C6F78" w:rsidRPr="00F014A9" w14:paraId="2C75C015" w14:textId="77777777" w:rsidTr="00077354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F3414E" w14:textId="77777777" w:rsidR="000C6F78" w:rsidRPr="00F014A9" w:rsidRDefault="000C6F78" w:rsidP="00B8300F">
            <w:pPr>
              <w:ind w:firstLine="0"/>
            </w:pPr>
            <w:r>
              <w:rPr>
                <w:b/>
                <w:bCs/>
              </w:rPr>
              <w:t>1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1CFF2B" w14:textId="77777777" w:rsidR="000C6F78" w:rsidRPr="00F014A9" w:rsidRDefault="000C6F78" w:rsidP="00B8300F">
            <w:pPr>
              <w:ind w:firstLine="0"/>
            </w:pPr>
            <w:r>
              <w:t>Customer</w:t>
            </w:r>
          </w:p>
        </w:tc>
      </w:tr>
      <w:tr w:rsidR="000C6F78" w:rsidRPr="00F014A9" w14:paraId="70832664" w14:textId="77777777" w:rsidTr="00077354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56A698" w14:textId="77777777" w:rsidR="000C6F78" w:rsidRPr="00F014A9" w:rsidRDefault="000C6F78" w:rsidP="00B8300F">
            <w:pPr>
              <w:ind w:firstLine="0"/>
            </w:pPr>
            <w:r>
              <w:rPr>
                <w:b/>
                <w:bCs/>
              </w:rPr>
              <w:t>2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41DB33" w14:textId="77777777" w:rsidR="000C6F78" w:rsidRPr="00F014A9" w:rsidRDefault="000C6F78" w:rsidP="00B8300F">
            <w:pPr>
              <w:ind w:firstLine="0"/>
            </w:pPr>
            <w:r>
              <w:t>Banking system</w:t>
            </w:r>
          </w:p>
        </w:tc>
      </w:tr>
      <w:tr w:rsidR="000C6F78" w:rsidRPr="00F014A9" w14:paraId="2538923D" w14:textId="77777777" w:rsidTr="00077354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64B59F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8992A" w14:textId="77777777" w:rsidR="000C6F78" w:rsidRPr="00F014A9" w:rsidRDefault="000C6F78" w:rsidP="00B8300F">
            <w:pPr>
              <w:ind w:firstLine="0"/>
            </w:pPr>
            <w:r>
              <w:t>User submits order</w:t>
            </w:r>
          </w:p>
        </w:tc>
      </w:tr>
      <w:tr w:rsidR="000C6F78" w:rsidRPr="00F014A9" w14:paraId="37E4BBCE" w14:textId="77777777" w:rsidTr="00077354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4EE78F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1611AC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B0BA38" w14:textId="77777777" w:rsidR="000C6F78" w:rsidRPr="00F014A9" w:rsidRDefault="000C6F78" w:rsidP="002D025E">
            <w:r w:rsidRPr="00F014A9">
              <w:rPr>
                <w:b/>
                <w:bCs/>
              </w:rPr>
              <w:t>Action</w:t>
            </w:r>
          </w:p>
        </w:tc>
      </w:tr>
      <w:tr w:rsidR="000C6F78" w:rsidRPr="00F014A9" w14:paraId="4C6059B4" w14:textId="77777777" w:rsidTr="00077354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058FEC" w14:textId="77777777" w:rsidR="000C6F78" w:rsidRPr="00F014A9" w:rsidRDefault="000C6F78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6F3284" w14:textId="77777777" w:rsidR="000C6F78" w:rsidRPr="00F014A9" w:rsidRDefault="000C6F78" w:rsidP="00B8300F">
            <w:pPr>
              <w:ind w:firstLine="0"/>
            </w:pPr>
            <w:r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F1CD5D" w14:textId="77777777" w:rsidR="000C6F78" w:rsidRPr="00C8695F" w:rsidRDefault="000C6F78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submits order for processing</w:t>
            </w:r>
          </w:p>
        </w:tc>
      </w:tr>
      <w:tr w:rsidR="000C6F78" w:rsidRPr="00F014A9" w14:paraId="5688812D" w14:textId="77777777" w:rsidTr="00077354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75E1E0B" w14:textId="77777777" w:rsidR="000C6F78" w:rsidRPr="00F014A9" w:rsidRDefault="000C6F78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B342B1" w14:textId="77777777" w:rsidR="000C6F78" w:rsidRDefault="000C6F78" w:rsidP="00B8300F">
            <w:pPr>
              <w:ind w:firstLine="0"/>
            </w:pPr>
            <w:r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127111" w14:textId="77777777" w:rsidR="000C6F78" w:rsidRDefault="000C6F78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asks for Payment Method</w:t>
            </w:r>
          </w:p>
        </w:tc>
      </w:tr>
      <w:tr w:rsidR="000C6F78" w:rsidRPr="00F014A9" w14:paraId="533FD1B4" w14:textId="77777777" w:rsidTr="00077354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D079AF" w14:textId="77777777" w:rsidR="000C6F78" w:rsidRPr="00F014A9" w:rsidRDefault="000C6F78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D8FC59" w14:textId="77777777" w:rsidR="000C6F78" w:rsidRPr="00F014A9" w:rsidRDefault="000C6F78" w:rsidP="00B8300F">
            <w:pPr>
              <w:ind w:firstLine="0"/>
            </w:pPr>
            <w:r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55D101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 xml:space="preserve">User </w:t>
            </w:r>
            <w:r>
              <w:rPr>
                <w:i/>
                <w:iCs/>
              </w:rPr>
              <w:t>Selects</w:t>
            </w:r>
            <w:r w:rsidRPr="00304522">
              <w:rPr>
                <w:i/>
                <w:iCs/>
              </w:rPr>
              <w:t xml:space="preserve"> Payment Method</w:t>
            </w:r>
          </w:p>
        </w:tc>
      </w:tr>
      <w:tr w:rsidR="000C6F78" w:rsidRPr="00F014A9" w14:paraId="6FE021BA" w14:textId="77777777" w:rsidTr="00077354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25CC506" w14:textId="77777777" w:rsidR="000C6F78" w:rsidRPr="00F014A9" w:rsidRDefault="000C6F78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FF60D4" w14:textId="77777777" w:rsidR="000C6F78" w:rsidRDefault="000C6F78" w:rsidP="00B8300F">
            <w:pPr>
              <w:ind w:firstLine="0"/>
            </w:pPr>
            <w:r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328334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System submits payment charge to banking system</w:t>
            </w:r>
          </w:p>
        </w:tc>
      </w:tr>
      <w:tr w:rsidR="000C6F78" w:rsidRPr="00F014A9" w14:paraId="7D8FCC5D" w14:textId="77777777" w:rsidTr="00077354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47AD37C" w14:textId="77777777" w:rsidR="000C6F78" w:rsidRPr="00F014A9" w:rsidRDefault="000C6F78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0FF9B6" w14:textId="77777777" w:rsidR="000C6F78" w:rsidRDefault="000C6F78" w:rsidP="00B8300F">
            <w:pPr>
              <w:ind w:firstLine="0"/>
            </w:pPr>
            <w:r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AEBA7C4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Banking system charges payment method</w:t>
            </w:r>
          </w:p>
        </w:tc>
      </w:tr>
      <w:tr w:rsidR="000C6F78" w:rsidRPr="00F014A9" w14:paraId="4470E3DB" w14:textId="77777777" w:rsidTr="00077354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09FF48A" w14:textId="77777777" w:rsidR="000C6F78" w:rsidRPr="00F014A9" w:rsidRDefault="000C6F78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750336" w14:textId="2601FA36" w:rsidR="000C6F78" w:rsidRDefault="000C6F78" w:rsidP="00B8300F">
            <w:pPr>
              <w:ind w:firstLine="0"/>
            </w:pPr>
            <w:r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09077C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System shows successful payment and order placed screen</w:t>
            </w:r>
          </w:p>
        </w:tc>
      </w:tr>
      <w:tr w:rsidR="000C6F78" w:rsidRPr="00F014A9" w14:paraId="4E434F89" w14:textId="77777777" w:rsidTr="00077354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E23129" w14:textId="1CBE9A82" w:rsidR="000C6F78" w:rsidRPr="00F014A9" w:rsidRDefault="000C6F78" w:rsidP="002D025E">
            <w:r w:rsidRPr="00F014A9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84BB40" w14:textId="2F1F9070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0596C" w14:textId="77777777" w:rsidR="000C6F78" w:rsidRPr="00F014A9" w:rsidRDefault="000C6F78" w:rsidP="002D025E">
            <w:r w:rsidRPr="00F014A9">
              <w:rPr>
                <w:b/>
                <w:bCs/>
              </w:rPr>
              <w:t>Branching Action</w:t>
            </w:r>
          </w:p>
        </w:tc>
      </w:tr>
      <w:tr w:rsidR="000C6F78" w:rsidRPr="00F014A9" w14:paraId="2E2A8BA1" w14:textId="77777777" w:rsidTr="00077354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4F29AB" w14:textId="77777777" w:rsidR="000C6F78" w:rsidRPr="00F014A9" w:rsidRDefault="000C6F78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FE3202" w14:textId="77777777" w:rsidR="000C6F78" w:rsidRPr="00F014A9" w:rsidRDefault="000C6F78" w:rsidP="00B8300F">
            <w:pPr>
              <w:ind w:firstLine="0"/>
            </w:pPr>
            <w:r>
              <w:t>5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D122A2" w14:textId="1040D62E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Insufficient funds on payment method</w:t>
            </w:r>
          </w:p>
        </w:tc>
      </w:tr>
      <w:tr w:rsidR="000C6F78" w:rsidRPr="00F014A9" w14:paraId="7D81FFD7" w14:textId="77777777" w:rsidTr="00077354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3B63C0" w14:textId="77777777" w:rsidR="000C6F78" w:rsidRPr="00F014A9" w:rsidRDefault="000C6F78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6E826F" w14:textId="77777777" w:rsidR="000C6F78" w:rsidRDefault="000C6F78" w:rsidP="00B8300F">
            <w:pPr>
              <w:ind w:firstLine="0"/>
            </w:pPr>
            <w:r>
              <w:t>5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8EB352" w14:textId="03AB52BC" w:rsidR="000C6F78" w:rsidRPr="00304522" w:rsidRDefault="000C6F78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shows payment failure</w:t>
            </w:r>
          </w:p>
        </w:tc>
      </w:tr>
      <w:tr w:rsidR="000C6F78" w:rsidRPr="00F014A9" w14:paraId="2F448071" w14:textId="77777777" w:rsidTr="00077354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40DE01" w14:textId="77777777" w:rsidR="000C6F78" w:rsidRPr="00F014A9" w:rsidRDefault="000C6F78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91BE54" w14:textId="77777777" w:rsidR="000C6F78" w:rsidRPr="00F014A9" w:rsidRDefault="000C6F78" w:rsidP="00B8300F">
            <w:pPr>
              <w:ind w:firstLine="0"/>
            </w:pPr>
            <w:r>
              <w:t>5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3F80FE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returns to step 2.</w:t>
            </w:r>
          </w:p>
        </w:tc>
      </w:tr>
      <w:tr w:rsidR="000C6F78" w:rsidRPr="00F014A9" w14:paraId="7F3E2F34" w14:textId="77777777" w:rsidTr="00077354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0045AA" w14:textId="77777777" w:rsidR="000C6F78" w:rsidRPr="00F014A9" w:rsidRDefault="000C6F78" w:rsidP="002D025E">
            <w:r w:rsidRPr="00F014A9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7D8A10" w14:textId="77777777" w:rsidR="000C6F78" w:rsidRPr="00F014A9" w:rsidRDefault="000C6F78" w:rsidP="002D025E"/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2652AA" w14:textId="77777777" w:rsidR="000C6F78" w:rsidRPr="00F014A9" w:rsidRDefault="000C6F78" w:rsidP="00B8300F">
            <w:pPr>
              <w:ind w:firstLine="0"/>
            </w:pPr>
            <w:r w:rsidRPr="00C8695F">
              <w:rPr>
                <w:i/>
                <w:iCs/>
              </w:rPr>
              <w:t>Add rows as needed.</w:t>
            </w:r>
          </w:p>
        </w:tc>
      </w:tr>
    </w:tbl>
    <w:p w14:paraId="5B7F2536" w14:textId="00AC2022" w:rsidR="000C6F78" w:rsidRDefault="00155896" w:rsidP="00155896">
      <w:pPr>
        <w:ind w:firstLine="0"/>
      </w:pPr>
      <w:r w:rsidRPr="009913E1">
        <w:rPr>
          <w:noProof/>
        </w:rPr>
        <w:drawing>
          <wp:inline distT="0" distB="0" distL="0" distR="0" wp14:anchorId="2DA3D44A" wp14:editId="2FEBCDD5">
            <wp:extent cx="5943600" cy="407670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5B7D1" w14:textId="5BA2150E" w:rsidR="007B2192" w:rsidRDefault="004073AF" w:rsidP="004073AF">
      <w:pPr>
        <w:pStyle w:val="Heading2"/>
      </w:pPr>
      <w:r>
        <w:lastRenderedPageBreak/>
        <w:tab/>
      </w:r>
      <w:bookmarkStart w:id="6" w:name="_Toc72063214"/>
      <w:r>
        <w:t>PaymentEntry:</w:t>
      </w:r>
      <w:bookmarkEnd w:id="6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416613" w:rsidRPr="00E42071" w14:paraId="2E174671" w14:textId="77777777" w:rsidTr="002D025E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0EFBF2" w14:textId="77777777" w:rsidR="00416613" w:rsidRPr="00E42071" w:rsidRDefault="00416613" w:rsidP="00416613">
            <w:pPr>
              <w:ind w:firstLine="0"/>
              <w:rPr>
                <w:b/>
                <w:bCs/>
              </w:rPr>
            </w:pPr>
            <w:r w:rsidRPr="00E42071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60E4494E" w14:textId="77777777" w:rsidR="00416613" w:rsidRPr="00E42071" w:rsidRDefault="00416613" w:rsidP="00416613">
            <w:pPr>
              <w:ind w:firstLine="0"/>
              <w:rPr>
                <w:b/>
                <w:bCs/>
                <w:i/>
                <w:iCs/>
              </w:rPr>
            </w:pPr>
            <w:r w:rsidRPr="00E42071">
              <w:rPr>
                <w:b/>
                <w:bCs/>
              </w:rPr>
              <w:t>Name:</w:t>
            </w:r>
            <w:r w:rsidRPr="00E42071">
              <w:rPr>
                <w:i/>
                <w:iCs/>
              </w:rPr>
              <w:t xml:space="preserve">  Payment</w:t>
            </w:r>
            <w:r>
              <w:rPr>
                <w:i/>
                <w:iCs/>
              </w:rPr>
              <w:t>Methods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30DD1FBC" w14:textId="77777777" w:rsidR="00416613" w:rsidRPr="00E42071" w:rsidRDefault="00416613" w:rsidP="00416613">
            <w:pPr>
              <w:ind w:firstLine="0"/>
              <w:rPr>
                <w:b/>
                <w:bCs/>
                <w:i/>
                <w:iCs/>
              </w:rPr>
            </w:pPr>
            <w:r w:rsidRPr="00E42071">
              <w:rPr>
                <w:b/>
                <w:bCs/>
              </w:rPr>
              <w:t>Number:</w:t>
            </w:r>
            <w:r w:rsidRPr="00E42071">
              <w:rPr>
                <w:i/>
                <w:iCs/>
              </w:rPr>
              <w:t xml:space="preserve"> 102</w:t>
            </w:r>
          </w:p>
        </w:tc>
      </w:tr>
      <w:tr w:rsidR="00416613" w:rsidRPr="00E42071" w14:paraId="62E2B9FB" w14:textId="77777777" w:rsidTr="002D025E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F61A0B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51EC4A" w14:textId="77777777" w:rsidR="00416613" w:rsidRPr="00E42071" w:rsidRDefault="00416613" w:rsidP="00416613">
            <w:pPr>
              <w:ind w:firstLine="0"/>
            </w:pPr>
            <w:r w:rsidRPr="00E42071">
              <w:t>User Saves Payment Method to System</w:t>
            </w:r>
          </w:p>
        </w:tc>
      </w:tr>
      <w:tr w:rsidR="00416613" w:rsidRPr="00E42071" w14:paraId="2BC9971B" w14:textId="77777777" w:rsidTr="002D025E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05CFFD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08F5C7" w14:textId="77777777" w:rsidR="00416613" w:rsidRPr="00E42071" w:rsidRDefault="00416613" w:rsidP="00416613">
            <w:pPr>
              <w:ind w:firstLine="0"/>
            </w:pPr>
            <w:r w:rsidRPr="00E42071">
              <w:rPr>
                <w:i/>
                <w:iCs/>
              </w:rPr>
              <w:t>4</w:t>
            </w:r>
          </w:p>
        </w:tc>
      </w:tr>
      <w:tr w:rsidR="00416613" w:rsidRPr="00E42071" w14:paraId="41C211BA" w14:textId="77777777" w:rsidTr="002D025E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B6A90B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7FFAB7" w14:textId="77777777" w:rsidR="00416613" w:rsidRPr="00E42071" w:rsidRDefault="00416613" w:rsidP="00416613">
            <w:pPr>
              <w:ind w:firstLine="0"/>
            </w:pPr>
            <w:r w:rsidRPr="00E42071">
              <w:t>Account logged in</w:t>
            </w:r>
          </w:p>
        </w:tc>
      </w:tr>
      <w:tr w:rsidR="00416613" w:rsidRPr="00E42071" w14:paraId="0352335D" w14:textId="77777777" w:rsidTr="002D025E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2EDED7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27C8E2" w14:textId="77777777" w:rsidR="00416613" w:rsidRPr="00E42071" w:rsidRDefault="00416613" w:rsidP="00416613">
            <w:pPr>
              <w:ind w:firstLine="0"/>
            </w:pPr>
            <w:r w:rsidRPr="00E42071">
              <w:t>Payment Method Saved</w:t>
            </w:r>
          </w:p>
        </w:tc>
      </w:tr>
      <w:tr w:rsidR="00416613" w:rsidRPr="00E42071" w14:paraId="770211A7" w14:textId="77777777" w:rsidTr="002D025E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891F2D" w14:textId="77777777" w:rsidR="00416613" w:rsidRPr="00E42071" w:rsidRDefault="00416613" w:rsidP="00416613">
            <w:pPr>
              <w:ind w:firstLine="0"/>
              <w:rPr>
                <w:b/>
                <w:bCs/>
              </w:rPr>
            </w:pPr>
            <w:r w:rsidRPr="00E42071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7DB128" w14:textId="77777777" w:rsidR="00416613" w:rsidRPr="00E42071" w:rsidRDefault="00416613" w:rsidP="00416613">
            <w:pPr>
              <w:ind w:firstLine="0"/>
            </w:pPr>
            <w:r w:rsidRPr="00E42071">
              <w:t>Payment met</w:t>
            </w:r>
            <w:r>
              <w:t>h</w:t>
            </w:r>
            <w:r w:rsidRPr="00E42071">
              <w:t>od not saved: invalid information</w:t>
            </w:r>
          </w:p>
        </w:tc>
      </w:tr>
      <w:tr w:rsidR="00416613" w:rsidRPr="00E42071" w14:paraId="3A8FB744" w14:textId="77777777" w:rsidTr="002D025E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6C2530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1</w:t>
            </w:r>
            <w:r w:rsidRPr="00E42071">
              <w:rPr>
                <w:rFonts w:cstheme="minorHAnsi"/>
                <w:b/>
                <w:bCs/>
              </w:rPr>
              <w:t>⁰</w:t>
            </w:r>
            <w:r w:rsidRPr="00E42071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DB5D1B" w14:textId="77777777" w:rsidR="00416613" w:rsidRPr="00E42071" w:rsidRDefault="00416613" w:rsidP="00416613">
            <w:pPr>
              <w:ind w:firstLine="0"/>
            </w:pPr>
            <w:r w:rsidRPr="00E42071">
              <w:t>Customer</w:t>
            </w:r>
          </w:p>
        </w:tc>
      </w:tr>
      <w:tr w:rsidR="00416613" w:rsidRPr="00E42071" w14:paraId="71875C28" w14:textId="77777777" w:rsidTr="002D025E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76791B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2</w:t>
            </w:r>
            <w:r w:rsidRPr="00E42071">
              <w:rPr>
                <w:rFonts w:cstheme="minorHAnsi"/>
                <w:b/>
                <w:bCs/>
              </w:rPr>
              <w:t>⁰</w:t>
            </w:r>
            <w:r w:rsidRPr="00E42071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10CCA2" w14:textId="77777777" w:rsidR="00416613" w:rsidRPr="00E42071" w:rsidRDefault="00416613" w:rsidP="00416613">
            <w:pPr>
              <w:ind w:firstLine="0"/>
            </w:pPr>
            <w:r w:rsidRPr="00E42071">
              <w:t>Accounts Database</w:t>
            </w:r>
          </w:p>
        </w:tc>
      </w:tr>
      <w:tr w:rsidR="00416613" w:rsidRPr="00E42071" w14:paraId="5E9B920E" w14:textId="77777777" w:rsidTr="002D025E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E76DBA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697ADE" w14:textId="77777777" w:rsidR="00416613" w:rsidRPr="00E42071" w:rsidRDefault="00416613" w:rsidP="00416613">
            <w:pPr>
              <w:ind w:firstLine="0"/>
            </w:pPr>
            <w:r w:rsidRPr="00E42071">
              <w:t>User adds payment method</w:t>
            </w:r>
          </w:p>
        </w:tc>
      </w:tr>
      <w:tr w:rsidR="00416613" w:rsidRPr="00E42071" w14:paraId="0A62A544" w14:textId="77777777" w:rsidTr="002D025E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3F0339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6B56E8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F1DAC5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Action</w:t>
            </w:r>
          </w:p>
        </w:tc>
      </w:tr>
      <w:tr w:rsidR="00416613" w:rsidRPr="00E42071" w14:paraId="40CCCD77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6AD230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0E1C8E" w14:textId="77777777" w:rsidR="00416613" w:rsidRPr="00E42071" w:rsidRDefault="00416613" w:rsidP="00416613">
            <w:pPr>
              <w:ind w:firstLine="0"/>
            </w:pPr>
            <w:r w:rsidRPr="00E42071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6A585E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User selects payment method</w:t>
            </w:r>
            <w:r>
              <w:rPr>
                <w:i/>
                <w:iCs/>
              </w:rPr>
              <w:t>s</w:t>
            </w:r>
          </w:p>
        </w:tc>
      </w:tr>
      <w:tr w:rsidR="00416613" w:rsidRPr="00E42071" w14:paraId="04AAAEA1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F3145E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610E3A" w14:textId="77777777" w:rsidR="00416613" w:rsidRPr="00E42071" w:rsidRDefault="00416613" w:rsidP="00416613">
            <w:pPr>
              <w:ind w:firstLine="0"/>
            </w:pPr>
            <w:r w:rsidRPr="00E42071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6B83C3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asks for card number</w:t>
            </w:r>
            <w:r>
              <w:rPr>
                <w:i/>
                <w:iCs/>
              </w:rPr>
              <w:t>; System creates file for account database</w:t>
            </w:r>
          </w:p>
        </w:tc>
      </w:tr>
      <w:tr w:rsidR="00416613" w:rsidRPr="00E42071" w14:paraId="2C255E42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FA0159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128946" w14:textId="77777777" w:rsidR="00416613" w:rsidRPr="00E42071" w:rsidRDefault="00416613" w:rsidP="00416613">
            <w:pPr>
              <w:ind w:firstLine="0"/>
            </w:pPr>
            <w:r w:rsidRPr="00E42071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292962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User Enters Card Number</w:t>
            </w:r>
          </w:p>
        </w:tc>
      </w:tr>
      <w:tr w:rsidR="00416613" w:rsidRPr="00E42071" w14:paraId="413D3840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9DD2A9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A75837" w14:textId="77777777" w:rsidR="00416613" w:rsidRPr="00E42071" w:rsidRDefault="00416613" w:rsidP="00416613">
            <w:pPr>
              <w:ind w:firstLine="0"/>
            </w:pPr>
            <w:r w:rsidRPr="00E42071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BF00002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saves card numbe</w:t>
            </w:r>
            <w:r>
              <w:rPr>
                <w:i/>
                <w:iCs/>
              </w:rPr>
              <w:t>r to database entry</w:t>
            </w:r>
            <w:r w:rsidRPr="00E42071">
              <w:rPr>
                <w:i/>
                <w:iCs/>
              </w:rPr>
              <w:t>; System asks for Expiration date</w:t>
            </w:r>
          </w:p>
        </w:tc>
      </w:tr>
      <w:tr w:rsidR="00416613" w:rsidRPr="00E42071" w14:paraId="4FF7FD70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A3BBE6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6C5FC9" w14:textId="77777777" w:rsidR="00416613" w:rsidRPr="00E42071" w:rsidRDefault="00416613" w:rsidP="00416613">
            <w:pPr>
              <w:ind w:firstLine="0"/>
            </w:pPr>
            <w:r w:rsidRPr="00E42071"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A39E2C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User Enters Expiration date</w:t>
            </w:r>
          </w:p>
        </w:tc>
      </w:tr>
      <w:tr w:rsidR="00416613" w:rsidRPr="00E42071" w14:paraId="50140A79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7C28A79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474D86" w14:textId="77777777" w:rsidR="00416613" w:rsidRPr="00E42071" w:rsidRDefault="00416613" w:rsidP="00416613">
            <w:pPr>
              <w:ind w:firstLine="0"/>
            </w:pPr>
            <w:r w:rsidRPr="00E42071"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75FA67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 xml:space="preserve">System saves </w:t>
            </w:r>
            <w:r>
              <w:rPr>
                <w:i/>
                <w:iCs/>
              </w:rPr>
              <w:t>E</w:t>
            </w:r>
            <w:r w:rsidRPr="00E42071">
              <w:rPr>
                <w:i/>
                <w:iCs/>
              </w:rPr>
              <w:t>xpiration date</w:t>
            </w:r>
            <w:r>
              <w:rPr>
                <w:i/>
                <w:iCs/>
              </w:rPr>
              <w:t xml:space="preserve"> to database entry</w:t>
            </w:r>
            <w:r w:rsidRPr="00E42071">
              <w:rPr>
                <w:i/>
                <w:iCs/>
              </w:rPr>
              <w:t>; System asks for C</w:t>
            </w:r>
            <w:r>
              <w:rPr>
                <w:i/>
                <w:iCs/>
              </w:rPr>
              <w:t>V</w:t>
            </w:r>
            <w:r w:rsidRPr="00E42071">
              <w:rPr>
                <w:i/>
                <w:iCs/>
              </w:rPr>
              <w:t>C Number</w:t>
            </w:r>
          </w:p>
        </w:tc>
      </w:tr>
      <w:tr w:rsidR="00416613" w:rsidRPr="00E42071" w14:paraId="0439AAEE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E2A19E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5F0630" w14:textId="77777777" w:rsidR="00416613" w:rsidRPr="00E42071" w:rsidRDefault="00416613" w:rsidP="00416613">
            <w:pPr>
              <w:ind w:firstLine="0"/>
            </w:pPr>
            <w:r w:rsidRPr="00E42071">
              <w:t>7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7D2678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 xml:space="preserve">User Enters </w:t>
            </w:r>
            <w:r>
              <w:rPr>
                <w:i/>
                <w:iCs/>
              </w:rPr>
              <w:t>CV</w:t>
            </w:r>
            <w:r w:rsidRPr="00E42071">
              <w:rPr>
                <w:i/>
                <w:iCs/>
              </w:rPr>
              <w:t>C number</w:t>
            </w:r>
          </w:p>
        </w:tc>
      </w:tr>
      <w:tr w:rsidR="00416613" w:rsidRPr="00E42071" w14:paraId="68588637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5F1E11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112F17" w14:textId="77777777" w:rsidR="00416613" w:rsidRPr="00E42071" w:rsidRDefault="00416613" w:rsidP="00416613">
            <w:pPr>
              <w:ind w:firstLine="0"/>
            </w:pPr>
            <w:r w:rsidRPr="00E42071">
              <w:t>8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48790C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 xml:space="preserve">System Saves </w:t>
            </w:r>
            <w:r>
              <w:rPr>
                <w:i/>
                <w:iCs/>
              </w:rPr>
              <w:t>CV</w:t>
            </w:r>
            <w:r w:rsidRPr="00E42071">
              <w:rPr>
                <w:i/>
                <w:iCs/>
              </w:rPr>
              <w:t>C number</w:t>
            </w:r>
            <w:r>
              <w:rPr>
                <w:i/>
                <w:iCs/>
              </w:rPr>
              <w:t xml:space="preserve"> to database entry;</w:t>
            </w:r>
            <w:r w:rsidRPr="00E4207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S</w:t>
            </w:r>
            <w:r w:rsidRPr="00E42071">
              <w:rPr>
                <w:i/>
                <w:iCs/>
              </w:rPr>
              <w:t xml:space="preserve">ystem </w:t>
            </w:r>
            <w:r>
              <w:rPr>
                <w:i/>
                <w:iCs/>
              </w:rPr>
              <w:t>displays</w:t>
            </w:r>
            <w:r w:rsidRPr="00E42071">
              <w:rPr>
                <w:i/>
                <w:iCs/>
              </w:rPr>
              <w:t xml:space="preserve"> saved payment method</w:t>
            </w:r>
            <w:r>
              <w:rPr>
                <w:i/>
                <w:iCs/>
              </w:rPr>
              <w:t xml:space="preserve"> screen</w:t>
            </w:r>
          </w:p>
        </w:tc>
      </w:tr>
      <w:tr w:rsidR="00416613" w:rsidRPr="00E42071" w14:paraId="7F10F903" w14:textId="77777777" w:rsidTr="002D025E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21E96A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043D88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B962D2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Branching Action</w:t>
            </w:r>
          </w:p>
        </w:tc>
      </w:tr>
      <w:tr w:rsidR="00416613" w:rsidRPr="00E42071" w14:paraId="2963E3E4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2DE96A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607522" w14:textId="77777777" w:rsidR="00416613" w:rsidRPr="00E42071" w:rsidRDefault="00416613" w:rsidP="00416613">
            <w:pPr>
              <w:ind w:firstLine="0"/>
            </w:pPr>
            <w:r>
              <w:t>8</w:t>
            </w:r>
            <w:r w:rsidRPr="00E42071">
              <w:t>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7A42DC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Invalid information on payment method</w:t>
            </w:r>
          </w:p>
        </w:tc>
      </w:tr>
      <w:tr w:rsidR="00416613" w:rsidRPr="00E42071" w14:paraId="093251E3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2A6B7B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6A3CBB" w14:textId="77777777" w:rsidR="00416613" w:rsidRPr="00E42071" w:rsidRDefault="00416613" w:rsidP="00416613">
            <w:pPr>
              <w:ind w:firstLine="0"/>
            </w:pPr>
            <w:r>
              <w:t>8</w:t>
            </w:r>
            <w:r w:rsidRPr="00E42071">
              <w:t>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A88CE8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shows invalid information given</w:t>
            </w:r>
          </w:p>
        </w:tc>
      </w:tr>
      <w:tr w:rsidR="00416613" w:rsidRPr="00E42071" w14:paraId="45A8B5DB" w14:textId="77777777" w:rsidTr="002D025E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A7C2E61" w14:textId="77777777" w:rsidR="00416613" w:rsidRPr="00E42071" w:rsidRDefault="00416613" w:rsidP="002D025E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0C32EE" w14:textId="77777777" w:rsidR="00416613" w:rsidRPr="00E42071" w:rsidRDefault="00416613" w:rsidP="00416613">
            <w:pPr>
              <w:ind w:firstLine="0"/>
            </w:pPr>
            <w:r>
              <w:t>8</w:t>
            </w:r>
            <w:r w:rsidRPr="00E42071">
              <w:t>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0A9952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returns to step 2.</w:t>
            </w:r>
          </w:p>
        </w:tc>
      </w:tr>
      <w:tr w:rsidR="00416613" w:rsidRPr="00E42071" w14:paraId="68BCB07C" w14:textId="77777777" w:rsidTr="002D025E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556EF1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8E1255" w14:textId="77777777" w:rsidR="00416613" w:rsidRPr="00E42071" w:rsidRDefault="00416613" w:rsidP="00416613">
            <w:pPr>
              <w:ind w:firstLine="0"/>
            </w:pPr>
            <w:r w:rsidRPr="00E42071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62073E" w14:textId="77777777" w:rsidR="00416613" w:rsidRPr="00E42071" w:rsidRDefault="00416613" w:rsidP="00416613">
            <w:pPr>
              <w:ind w:firstLine="0"/>
            </w:pPr>
            <w:r w:rsidRPr="00E42071">
              <w:t>Expired Payment Method</w:t>
            </w:r>
          </w:p>
        </w:tc>
      </w:tr>
    </w:tbl>
    <w:p w14:paraId="740E956C" w14:textId="77777777" w:rsidR="00440457" w:rsidRPr="00440457" w:rsidRDefault="00440457" w:rsidP="00416613">
      <w:pPr>
        <w:ind w:firstLine="0"/>
      </w:pPr>
    </w:p>
    <w:p w14:paraId="49B4589B" w14:textId="7515AD31" w:rsidR="00440457" w:rsidRPr="004073AF" w:rsidRDefault="00440457" w:rsidP="00440457">
      <w:r w:rsidRPr="00440457">
        <w:rPr>
          <w:noProof/>
        </w:rPr>
        <w:lastRenderedPageBreak/>
        <w:drawing>
          <wp:inline distT="0" distB="0" distL="0" distR="0" wp14:anchorId="349CA78C" wp14:editId="721014B6">
            <wp:extent cx="5943600" cy="3476625"/>
            <wp:effectExtent l="0" t="0" r="0" b="952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C0991" w14:textId="26C3DD39" w:rsidR="007165EF" w:rsidRDefault="007165EF" w:rsidP="007165EF">
      <w:pPr>
        <w:pStyle w:val="Heading2"/>
      </w:pPr>
      <w:r>
        <w:tab/>
      </w:r>
      <w:bookmarkStart w:id="7" w:name="_Toc72063215"/>
      <w:r>
        <w:t>UpdatePayment:</w:t>
      </w:r>
      <w:bookmarkEnd w:id="7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087660" w:rsidRPr="00F014A9" w14:paraId="6762C7A9" w14:textId="77777777" w:rsidTr="003978B6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C48FFA" w14:textId="77777777" w:rsidR="00087660" w:rsidRPr="007938EC" w:rsidRDefault="00087660" w:rsidP="008F1CFE">
            <w:pPr>
              <w:ind w:firstLine="0"/>
              <w:rPr>
                <w:b/>
                <w:bCs/>
              </w:rPr>
            </w:pPr>
            <w:r w:rsidRPr="007938EC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5AD447B4" w14:textId="77777777" w:rsidR="00087660" w:rsidRPr="007938EC" w:rsidRDefault="00087660" w:rsidP="008F1CFE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ame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 Update payment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1CCFB516" w14:textId="77777777" w:rsidR="00087660" w:rsidRPr="007938EC" w:rsidRDefault="00087660" w:rsidP="008F1CFE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umber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103</w:t>
            </w:r>
          </w:p>
        </w:tc>
      </w:tr>
      <w:tr w:rsidR="00087660" w:rsidRPr="00F014A9" w14:paraId="00FED16A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9280D9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65F899" w14:textId="77777777" w:rsidR="00087660" w:rsidRPr="00F014A9" w:rsidRDefault="00087660" w:rsidP="008F1CFE">
            <w:pPr>
              <w:ind w:firstLine="0"/>
            </w:pPr>
            <w:r>
              <w:rPr>
                <w:i/>
                <w:iCs/>
              </w:rPr>
              <w:t>Update payment saved on account</w:t>
            </w:r>
          </w:p>
        </w:tc>
      </w:tr>
      <w:tr w:rsidR="00087660" w:rsidRPr="00F014A9" w14:paraId="46F96E42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B47C17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095B1F" w14:textId="77777777" w:rsidR="00087660" w:rsidRPr="00F014A9" w:rsidRDefault="00087660" w:rsidP="008F1CFE">
            <w:pPr>
              <w:ind w:firstLine="0"/>
            </w:pPr>
            <w:r>
              <w:rPr>
                <w:i/>
                <w:iCs/>
              </w:rPr>
              <w:t>4</w:t>
            </w:r>
          </w:p>
        </w:tc>
      </w:tr>
      <w:tr w:rsidR="00087660" w:rsidRPr="00F014A9" w14:paraId="0DCE2BF0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07A414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2E85C2" w14:textId="77777777" w:rsidR="00087660" w:rsidRPr="00F014A9" w:rsidRDefault="00087660" w:rsidP="008F1CFE">
            <w:pPr>
              <w:ind w:firstLine="0"/>
            </w:pPr>
            <w:r>
              <w:t>Payment method saved to account</w:t>
            </w:r>
          </w:p>
        </w:tc>
      </w:tr>
      <w:tr w:rsidR="00087660" w:rsidRPr="00F014A9" w14:paraId="13B60725" w14:textId="77777777" w:rsidTr="003978B6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783C1A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Postconditions</w:t>
            </w:r>
            <w:r>
              <w:rPr>
                <w:b/>
                <w:bCs/>
              </w:rPr>
              <w:t xml:space="preserve">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A687D6" w14:textId="77777777" w:rsidR="00087660" w:rsidRPr="00F014A9" w:rsidRDefault="00087660" w:rsidP="008F1CFE">
            <w:pPr>
              <w:ind w:firstLine="0"/>
            </w:pPr>
            <w:r>
              <w:t xml:space="preserve">Payment method updated </w:t>
            </w:r>
          </w:p>
        </w:tc>
      </w:tr>
      <w:tr w:rsidR="00087660" w:rsidRPr="00F014A9" w14:paraId="730FB152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3CC738" w14:textId="77777777" w:rsidR="00087660" w:rsidRPr="00F014A9" w:rsidRDefault="00087660" w:rsidP="008F1CFE">
            <w:pPr>
              <w:ind w:firstLine="0"/>
              <w:rPr>
                <w:b/>
                <w:bCs/>
              </w:rPr>
            </w:pPr>
            <w:r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B392B3" w14:textId="77777777" w:rsidR="00087660" w:rsidRPr="00F014A9" w:rsidRDefault="00087660" w:rsidP="008F1CFE">
            <w:pPr>
              <w:ind w:firstLine="0"/>
            </w:pPr>
            <w:r>
              <w:t>Payment methods update failure</w:t>
            </w:r>
          </w:p>
        </w:tc>
      </w:tr>
      <w:tr w:rsidR="00087660" w:rsidRPr="00F014A9" w14:paraId="09440EEF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127DE4" w14:textId="77777777" w:rsidR="00087660" w:rsidRPr="00F014A9" w:rsidRDefault="00087660" w:rsidP="008F1CFE">
            <w:pPr>
              <w:ind w:firstLine="0"/>
            </w:pPr>
            <w:r>
              <w:rPr>
                <w:b/>
                <w:bCs/>
              </w:rPr>
              <w:lastRenderedPageBreak/>
              <w:t>1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746B45" w14:textId="77777777" w:rsidR="00087660" w:rsidRPr="00F014A9" w:rsidRDefault="00087660" w:rsidP="008F1CFE">
            <w:pPr>
              <w:ind w:firstLine="0"/>
            </w:pPr>
            <w:r>
              <w:t>Customer</w:t>
            </w:r>
          </w:p>
        </w:tc>
      </w:tr>
      <w:tr w:rsidR="00087660" w:rsidRPr="00F014A9" w14:paraId="0246B880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FDAAA3" w14:textId="77777777" w:rsidR="00087660" w:rsidRPr="00F014A9" w:rsidRDefault="00087660" w:rsidP="008F1CFE">
            <w:pPr>
              <w:ind w:firstLine="0"/>
            </w:pPr>
            <w:r>
              <w:rPr>
                <w:b/>
                <w:bCs/>
              </w:rPr>
              <w:t>2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87F174" w14:textId="77777777" w:rsidR="00087660" w:rsidRPr="00F014A9" w:rsidRDefault="00087660" w:rsidP="008F1CFE">
            <w:pPr>
              <w:ind w:firstLine="0"/>
            </w:pPr>
            <w:r>
              <w:t>Accounts database</w:t>
            </w:r>
          </w:p>
        </w:tc>
      </w:tr>
      <w:tr w:rsidR="00087660" w:rsidRPr="00F014A9" w14:paraId="43DF6AE6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20B34E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8BA900" w14:textId="77777777" w:rsidR="00087660" w:rsidRPr="00F014A9" w:rsidRDefault="00087660" w:rsidP="008F1CFE">
            <w:pPr>
              <w:ind w:firstLine="0"/>
            </w:pPr>
            <w:r>
              <w:t>Edit saved payment</w:t>
            </w:r>
          </w:p>
        </w:tc>
      </w:tr>
      <w:tr w:rsidR="00087660" w:rsidRPr="00F014A9" w14:paraId="06FFDA24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14C3CE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A8B643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650F10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Action</w:t>
            </w:r>
          </w:p>
        </w:tc>
      </w:tr>
      <w:tr w:rsidR="00087660" w:rsidRPr="00F014A9" w14:paraId="340A55E8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605E56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0FD91E" w14:textId="77777777" w:rsidR="00087660" w:rsidRPr="00F014A9" w:rsidRDefault="00087660" w:rsidP="008F1CFE">
            <w:pPr>
              <w:ind w:firstLine="0"/>
            </w:pPr>
            <w:r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091F80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selects payment method to update</w:t>
            </w:r>
          </w:p>
        </w:tc>
      </w:tr>
      <w:tr w:rsidR="00087660" w:rsidRPr="00F014A9" w14:paraId="260270D5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8E680C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3A41C3" w14:textId="77777777" w:rsidR="00087660" w:rsidRPr="00F014A9" w:rsidRDefault="00087660" w:rsidP="008F1CFE">
            <w:pPr>
              <w:ind w:firstLine="0"/>
            </w:pPr>
            <w:r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F9D8E3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asks for card number</w:t>
            </w:r>
          </w:p>
        </w:tc>
      </w:tr>
      <w:tr w:rsidR="00087660" w:rsidRPr="00F014A9" w14:paraId="041FF702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AF523A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F25369" w14:textId="77777777" w:rsidR="00087660" w:rsidRPr="00F014A9" w:rsidRDefault="00087660" w:rsidP="008F1CFE">
            <w:pPr>
              <w:ind w:firstLine="0"/>
            </w:pPr>
            <w:r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76C2E7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enters card number</w:t>
            </w:r>
          </w:p>
        </w:tc>
      </w:tr>
      <w:tr w:rsidR="00087660" w:rsidRPr="00F014A9" w14:paraId="71E8A00F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953A818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648C8A" w14:textId="77777777" w:rsidR="00087660" w:rsidRPr="00F014A9" w:rsidRDefault="00087660" w:rsidP="008F1CFE">
            <w:pPr>
              <w:ind w:firstLine="0"/>
            </w:pPr>
            <w:r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707296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overrides saved card number within accounts database; system asks for expiration date</w:t>
            </w:r>
          </w:p>
        </w:tc>
      </w:tr>
      <w:tr w:rsidR="00087660" w:rsidRPr="00F014A9" w14:paraId="17C4D7CD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5148CD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62A2EF" w14:textId="77777777" w:rsidR="00087660" w:rsidRPr="00F014A9" w:rsidRDefault="00087660" w:rsidP="008F1CFE">
            <w:pPr>
              <w:ind w:firstLine="0"/>
            </w:pPr>
            <w:r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118916" w14:textId="77777777" w:rsidR="00087660" w:rsidRPr="00F014A9" w:rsidRDefault="00087660" w:rsidP="008F1CFE">
            <w:pPr>
              <w:ind w:firstLine="0"/>
            </w:pPr>
            <w:r>
              <w:t>User enters expiration date</w:t>
            </w:r>
          </w:p>
        </w:tc>
      </w:tr>
      <w:tr w:rsidR="00087660" w:rsidRPr="00F014A9" w14:paraId="6C20E9BC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5979FE6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DE1EE2" w14:textId="77777777" w:rsidR="00087660" w:rsidRDefault="00087660" w:rsidP="008F1CFE">
            <w:pPr>
              <w:ind w:firstLine="0"/>
            </w:pPr>
            <w:r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853A655" w14:textId="77777777" w:rsidR="00087660" w:rsidRDefault="00087660" w:rsidP="008F1CFE">
            <w:pPr>
              <w:ind w:firstLine="0"/>
            </w:pPr>
            <w:r>
              <w:t>System overrides saved expiration date within accounts database; system asks for CVC number</w:t>
            </w:r>
          </w:p>
        </w:tc>
      </w:tr>
      <w:tr w:rsidR="00087660" w:rsidRPr="00F014A9" w14:paraId="0093D889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B3CFDA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39B018" w14:textId="77777777" w:rsidR="00087660" w:rsidRDefault="00087660" w:rsidP="008F1CFE">
            <w:pPr>
              <w:ind w:firstLine="0"/>
            </w:pPr>
            <w:r>
              <w:t>7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2550A7" w14:textId="77777777" w:rsidR="00087660" w:rsidRDefault="00087660" w:rsidP="008F1CFE">
            <w:pPr>
              <w:ind w:firstLine="0"/>
            </w:pPr>
            <w:r>
              <w:t>User enters CVC number</w:t>
            </w:r>
          </w:p>
        </w:tc>
      </w:tr>
      <w:tr w:rsidR="00087660" w:rsidRPr="00F014A9" w14:paraId="58CA8CF7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2E6A648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85FFEF" w14:textId="77777777" w:rsidR="00087660" w:rsidRDefault="00087660" w:rsidP="008F1CFE">
            <w:pPr>
              <w:ind w:firstLine="0"/>
            </w:pPr>
            <w:r>
              <w:t>8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B848B8" w14:textId="77777777" w:rsidR="00087660" w:rsidRDefault="00087660" w:rsidP="008F1CFE">
            <w:pPr>
              <w:ind w:firstLine="0"/>
            </w:pPr>
            <w:r>
              <w:t>System overrides saved CVC within accounts database; system displays payment method updated.</w:t>
            </w:r>
          </w:p>
        </w:tc>
      </w:tr>
      <w:tr w:rsidR="00087660" w:rsidRPr="00F014A9" w14:paraId="4A39334E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8EBC90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E4E28A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D39648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Branching Action</w:t>
            </w:r>
          </w:p>
        </w:tc>
      </w:tr>
      <w:tr w:rsidR="00087660" w:rsidRPr="00F014A9" w14:paraId="5828FF1E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720770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940DD5" w14:textId="77777777" w:rsidR="00087660" w:rsidRPr="00F014A9" w:rsidRDefault="00087660" w:rsidP="008F1CFE">
            <w:pPr>
              <w:ind w:firstLine="0"/>
            </w:pPr>
            <w:r>
              <w:t>8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E37C6B" w14:textId="77777777" w:rsidR="00087660" w:rsidRPr="00F014A9" w:rsidRDefault="00087660" w:rsidP="008F1CFE">
            <w:pPr>
              <w:ind w:firstLine="0"/>
            </w:pPr>
            <w:r>
              <w:rPr>
                <w:i/>
                <w:iCs/>
              </w:rPr>
              <w:t>Invalid information on payment method</w:t>
            </w:r>
          </w:p>
        </w:tc>
      </w:tr>
      <w:tr w:rsidR="00087660" w:rsidRPr="00F014A9" w14:paraId="7F22A917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D01178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3AEDD4" w14:textId="77777777" w:rsidR="00087660" w:rsidRPr="00F014A9" w:rsidRDefault="00087660" w:rsidP="008F1CFE">
            <w:pPr>
              <w:ind w:firstLine="0"/>
            </w:pPr>
            <w:r>
              <w:t>8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C2B190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displays error for invalid information entered</w:t>
            </w:r>
          </w:p>
        </w:tc>
      </w:tr>
      <w:tr w:rsidR="00087660" w:rsidRPr="00F014A9" w14:paraId="363A545F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BDD801" w14:textId="77777777" w:rsidR="00087660" w:rsidRPr="00F014A9" w:rsidRDefault="00087660" w:rsidP="003978B6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1499EB" w14:textId="77777777" w:rsidR="00087660" w:rsidRPr="00F014A9" w:rsidRDefault="00087660" w:rsidP="008F1CFE">
            <w:pPr>
              <w:ind w:firstLine="0"/>
            </w:pPr>
            <w:r>
              <w:t>8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61BA70" w14:textId="77777777" w:rsidR="00087660" w:rsidRPr="00F014A9" w:rsidRDefault="00087660" w:rsidP="008F1CFE">
            <w:pPr>
              <w:ind w:firstLine="0"/>
            </w:pPr>
            <w:r>
              <w:t>System returns to step 2.</w:t>
            </w:r>
          </w:p>
        </w:tc>
      </w:tr>
      <w:tr w:rsidR="00087660" w:rsidRPr="00F014A9" w14:paraId="4E66CD7A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C399C0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EE4167" w14:textId="77777777" w:rsidR="00087660" w:rsidRPr="00F014A9" w:rsidRDefault="00087660" w:rsidP="003978B6"/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4FE08F" w14:textId="77777777" w:rsidR="00087660" w:rsidRPr="00F014A9" w:rsidRDefault="00087660" w:rsidP="003978B6">
            <w:r w:rsidRPr="00C8695F">
              <w:rPr>
                <w:i/>
                <w:iCs/>
              </w:rPr>
              <w:t>Add rows as needed.</w:t>
            </w:r>
          </w:p>
        </w:tc>
      </w:tr>
    </w:tbl>
    <w:p w14:paraId="6C61FA52" w14:textId="5F38CFA1" w:rsidR="008F1CFE" w:rsidRDefault="008F1CFE" w:rsidP="008F1CFE">
      <w:pPr>
        <w:ind w:firstLine="0"/>
      </w:pPr>
    </w:p>
    <w:p w14:paraId="218246F4" w14:textId="039E6F29" w:rsidR="008F1CFE" w:rsidRPr="006B0520" w:rsidRDefault="008D3ECA" w:rsidP="008F1CFE">
      <w:pPr>
        <w:ind w:firstLine="0"/>
      </w:pPr>
      <w:r w:rsidRPr="008D3ECA">
        <w:rPr>
          <w:noProof/>
        </w:rPr>
        <w:drawing>
          <wp:inline distT="0" distB="0" distL="0" distR="0" wp14:anchorId="701B33D6" wp14:editId="739B6AD7">
            <wp:extent cx="5943600" cy="3227705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2F811" w14:textId="235ADFB3" w:rsidR="001279F0" w:rsidRPr="001279F0" w:rsidRDefault="007165EF" w:rsidP="006772FA">
      <w:pPr>
        <w:pStyle w:val="Heading2"/>
      </w:pPr>
      <w:r>
        <w:tab/>
      </w:r>
      <w:bookmarkStart w:id="8" w:name="_Toc72063216"/>
      <w:r>
        <w:t>ViewOrder:</w:t>
      </w:r>
      <w:bookmarkEnd w:id="8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1279F0" w:rsidRPr="001279F0" w14:paraId="52DC613A" w14:textId="77777777" w:rsidTr="003978B6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633A3A0" w14:textId="77777777" w:rsidR="001279F0" w:rsidRPr="001279F0" w:rsidRDefault="001279F0" w:rsidP="001279F0">
            <w:pPr>
              <w:ind w:firstLine="0"/>
              <w:rPr>
                <w:b/>
                <w:bCs/>
              </w:rPr>
            </w:pPr>
            <w:r w:rsidRPr="001279F0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36193047" w14:textId="77777777" w:rsidR="001279F0" w:rsidRPr="001279F0" w:rsidRDefault="001279F0" w:rsidP="001279F0">
            <w:pPr>
              <w:ind w:firstLine="0"/>
              <w:rPr>
                <w:b/>
                <w:bCs/>
                <w:i/>
                <w:iCs/>
              </w:rPr>
            </w:pPr>
            <w:r w:rsidRPr="001279F0">
              <w:rPr>
                <w:b/>
                <w:bCs/>
              </w:rPr>
              <w:t>Name:</w:t>
            </w:r>
            <w:r w:rsidRPr="001279F0">
              <w:rPr>
                <w:i/>
                <w:iCs/>
              </w:rPr>
              <w:t xml:space="preserve">  view order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7F5DF712" w14:textId="77777777" w:rsidR="001279F0" w:rsidRPr="001279F0" w:rsidRDefault="001279F0" w:rsidP="001279F0">
            <w:pPr>
              <w:ind w:firstLine="0"/>
              <w:rPr>
                <w:b/>
                <w:bCs/>
                <w:i/>
                <w:iCs/>
              </w:rPr>
            </w:pPr>
            <w:r w:rsidRPr="001279F0">
              <w:rPr>
                <w:b/>
                <w:bCs/>
              </w:rPr>
              <w:t>Number:</w:t>
            </w:r>
            <w:r w:rsidRPr="001279F0">
              <w:rPr>
                <w:i/>
                <w:iCs/>
              </w:rPr>
              <w:t xml:space="preserve"> 104</w:t>
            </w:r>
          </w:p>
        </w:tc>
      </w:tr>
      <w:tr w:rsidR="001279F0" w:rsidRPr="001279F0" w14:paraId="5F097E99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8AD94A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BEE950" w14:textId="77777777" w:rsidR="001279F0" w:rsidRPr="001279F0" w:rsidRDefault="001279F0" w:rsidP="001279F0">
            <w:pPr>
              <w:ind w:firstLine="0"/>
            </w:pPr>
            <w:r w:rsidRPr="001279F0">
              <w:rPr>
                <w:i/>
                <w:iCs/>
              </w:rPr>
              <w:t>Users and employees will be able to view the order</w:t>
            </w:r>
          </w:p>
        </w:tc>
      </w:tr>
      <w:tr w:rsidR="001279F0" w:rsidRPr="001279F0" w14:paraId="0449666A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4A99F0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00444E" w14:textId="77777777" w:rsidR="001279F0" w:rsidRPr="001279F0" w:rsidRDefault="001279F0" w:rsidP="001279F0">
            <w:pPr>
              <w:ind w:firstLine="0"/>
            </w:pPr>
            <w:r w:rsidRPr="001279F0">
              <w:rPr>
                <w:i/>
                <w:iCs/>
              </w:rPr>
              <w:t>3</w:t>
            </w:r>
          </w:p>
        </w:tc>
      </w:tr>
      <w:tr w:rsidR="001279F0" w:rsidRPr="001279F0" w14:paraId="6A59D75D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EAB093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84B67E" w14:textId="77777777" w:rsidR="001279F0" w:rsidRPr="001279F0" w:rsidRDefault="001279F0" w:rsidP="001279F0">
            <w:pPr>
              <w:ind w:firstLine="0"/>
            </w:pPr>
            <w:r w:rsidRPr="001279F0">
              <w:t xml:space="preserve">Order placed, user account signed in,  </w:t>
            </w:r>
          </w:p>
        </w:tc>
      </w:tr>
      <w:tr w:rsidR="001279F0" w:rsidRPr="001279F0" w14:paraId="7166BD95" w14:textId="77777777" w:rsidTr="003978B6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A7F197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EBE96D" w14:textId="77777777" w:rsidR="001279F0" w:rsidRPr="001279F0" w:rsidRDefault="001279F0" w:rsidP="001279F0">
            <w:pPr>
              <w:ind w:firstLine="0"/>
            </w:pPr>
            <w:r w:rsidRPr="001279F0">
              <w:t>Order viewed</w:t>
            </w:r>
          </w:p>
        </w:tc>
      </w:tr>
      <w:tr w:rsidR="001279F0" w:rsidRPr="001279F0" w14:paraId="4D8E33D0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D83E5CF" w14:textId="77777777" w:rsidR="001279F0" w:rsidRPr="001279F0" w:rsidRDefault="001279F0" w:rsidP="001279F0">
            <w:pPr>
              <w:ind w:firstLine="0"/>
              <w:rPr>
                <w:b/>
                <w:bCs/>
              </w:rPr>
            </w:pPr>
            <w:r w:rsidRPr="001279F0">
              <w:rPr>
                <w:b/>
                <w:bCs/>
              </w:rPr>
              <w:lastRenderedPageBreak/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13E03D" w14:textId="77777777" w:rsidR="001279F0" w:rsidRPr="001279F0" w:rsidRDefault="001279F0" w:rsidP="001279F0">
            <w:pPr>
              <w:ind w:firstLine="0"/>
            </w:pPr>
            <w:r w:rsidRPr="001279F0">
              <w:t>Order deleted</w:t>
            </w:r>
          </w:p>
        </w:tc>
      </w:tr>
      <w:tr w:rsidR="001279F0" w:rsidRPr="001279F0" w14:paraId="4C90AF71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66A07B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277A6D" w14:textId="77777777" w:rsidR="001279F0" w:rsidRPr="001279F0" w:rsidRDefault="001279F0" w:rsidP="001279F0">
            <w:pPr>
              <w:ind w:firstLine="0"/>
            </w:pPr>
            <w:r w:rsidRPr="001279F0">
              <w:t>Customer, Clerks</w:t>
            </w:r>
          </w:p>
        </w:tc>
      </w:tr>
      <w:tr w:rsidR="001279F0" w:rsidRPr="001279F0" w14:paraId="00BE092E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A76807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4EB68C" w14:textId="77777777" w:rsidR="001279F0" w:rsidRPr="001279F0" w:rsidRDefault="001279F0" w:rsidP="001279F0">
            <w:pPr>
              <w:ind w:firstLine="0"/>
            </w:pPr>
            <w:r w:rsidRPr="001279F0">
              <w:t>Company Database</w:t>
            </w:r>
          </w:p>
        </w:tc>
      </w:tr>
      <w:tr w:rsidR="001279F0" w:rsidRPr="001279F0" w14:paraId="0A75D96E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72E7E8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37599D" w14:textId="77777777" w:rsidR="001279F0" w:rsidRPr="001279F0" w:rsidRDefault="001279F0" w:rsidP="001279F0">
            <w:pPr>
              <w:ind w:firstLine="0"/>
            </w:pPr>
            <w:r w:rsidRPr="001279F0">
              <w:t>order history requested</w:t>
            </w:r>
          </w:p>
        </w:tc>
      </w:tr>
      <w:tr w:rsidR="001279F0" w:rsidRPr="001279F0" w14:paraId="3D604357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2316B8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2B6ECD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46A621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Action</w:t>
            </w:r>
          </w:p>
        </w:tc>
      </w:tr>
      <w:tr w:rsidR="001279F0" w:rsidRPr="001279F0" w14:paraId="460C1367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04241E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EA5FA1" w14:textId="77777777" w:rsidR="001279F0" w:rsidRPr="001279F0" w:rsidRDefault="001279F0" w:rsidP="001279F0">
            <w:pPr>
              <w:ind w:firstLine="0"/>
            </w:pPr>
            <w:r w:rsidRPr="001279F0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6356F6" w14:textId="77777777" w:rsidR="001279F0" w:rsidRPr="001279F0" w:rsidRDefault="001279F0" w:rsidP="001279F0">
            <w:pPr>
              <w:ind w:firstLine="0"/>
              <w:rPr>
                <w:i/>
                <w:iCs/>
              </w:rPr>
            </w:pPr>
            <w:r w:rsidRPr="001279F0">
              <w:rPr>
                <w:i/>
                <w:iCs/>
              </w:rPr>
              <w:t>User requests order history</w:t>
            </w:r>
          </w:p>
        </w:tc>
      </w:tr>
      <w:tr w:rsidR="001279F0" w:rsidRPr="001279F0" w14:paraId="4812DBAC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512FCE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A3E66D" w14:textId="77777777" w:rsidR="001279F0" w:rsidRPr="001279F0" w:rsidRDefault="001279F0" w:rsidP="001279F0">
            <w:pPr>
              <w:ind w:firstLine="0"/>
            </w:pPr>
            <w:r w:rsidRPr="001279F0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CBAF59" w14:textId="77777777" w:rsidR="001279F0" w:rsidRPr="001279F0" w:rsidRDefault="001279F0" w:rsidP="001279F0">
            <w:pPr>
              <w:ind w:firstLine="0"/>
            </w:pPr>
            <w:r w:rsidRPr="001279F0">
              <w:t>System displays selectable list of orders from company database</w:t>
            </w:r>
          </w:p>
        </w:tc>
      </w:tr>
      <w:tr w:rsidR="001279F0" w:rsidRPr="001279F0" w14:paraId="171F7349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82365F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6C88AC" w14:textId="77777777" w:rsidR="001279F0" w:rsidRPr="001279F0" w:rsidRDefault="001279F0" w:rsidP="001279F0">
            <w:pPr>
              <w:ind w:firstLine="0"/>
            </w:pPr>
            <w:r w:rsidRPr="001279F0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C3DDC5" w14:textId="77777777" w:rsidR="001279F0" w:rsidRPr="001279F0" w:rsidRDefault="001279F0" w:rsidP="001279F0">
            <w:pPr>
              <w:ind w:firstLine="0"/>
            </w:pPr>
            <w:r w:rsidRPr="001279F0">
              <w:t>User selects order to view</w:t>
            </w:r>
          </w:p>
        </w:tc>
      </w:tr>
      <w:tr w:rsidR="001279F0" w:rsidRPr="001279F0" w14:paraId="637A2AFC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C966B26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994A0D" w14:textId="77777777" w:rsidR="001279F0" w:rsidRPr="001279F0" w:rsidRDefault="001279F0" w:rsidP="001279F0">
            <w:pPr>
              <w:ind w:firstLine="0"/>
            </w:pPr>
            <w:r w:rsidRPr="001279F0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BAA5E0" w14:textId="77777777" w:rsidR="001279F0" w:rsidRPr="001279F0" w:rsidRDefault="001279F0" w:rsidP="001279F0">
            <w:pPr>
              <w:ind w:firstLine="0"/>
            </w:pPr>
            <w:r w:rsidRPr="001279F0">
              <w:t>System displays order information</w:t>
            </w:r>
          </w:p>
        </w:tc>
      </w:tr>
      <w:tr w:rsidR="001279F0" w:rsidRPr="001279F0" w14:paraId="59EAFF2B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CFF09E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4ECCE5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172B74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Branching Action</w:t>
            </w:r>
          </w:p>
        </w:tc>
      </w:tr>
      <w:tr w:rsidR="001279F0" w:rsidRPr="001279F0" w14:paraId="741B0A3E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4C028B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0A53E2" w14:textId="77777777" w:rsidR="001279F0" w:rsidRPr="001279F0" w:rsidRDefault="001279F0" w:rsidP="001279F0">
            <w:pPr>
              <w:ind w:firstLine="0"/>
            </w:pPr>
            <w:r w:rsidRPr="001279F0">
              <w:t>1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40C038" w14:textId="77777777" w:rsidR="001279F0" w:rsidRPr="001279F0" w:rsidRDefault="001279F0" w:rsidP="001279F0">
            <w:pPr>
              <w:ind w:firstLine="0"/>
            </w:pPr>
            <w:r w:rsidRPr="001279F0">
              <w:rPr>
                <w:i/>
                <w:iCs/>
              </w:rPr>
              <w:t>Clerk’s requests order status using order number</w:t>
            </w:r>
          </w:p>
        </w:tc>
      </w:tr>
      <w:tr w:rsidR="001279F0" w:rsidRPr="001279F0" w14:paraId="2570985F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64EDED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086B3F" w14:textId="77777777" w:rsidR="001279F0" w:rsidRPr="001279F0" w:rsidRDefault="001279F0" w:rsidP="001279F0">
            <w:pPr>
              <w:ind w:firstLine="0"/>
            </w:pPr>
            <w:r w:rsidRPr="001279F0">
              <w:t>1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073B08" w14:textId="77777777" w:rsidR="001279F0" w:rsidRPr="001279F0" w:rsidRDefault="001279F0" w:rsidP="001279F0">
            <w:pPr>
              <w:ind w:firstLine="0"/>
              <w:rPr>
                <w:i/>
                <w:iCs/>
              </w:rPr>
            </w:pPr>
            <w:r w:rsidRPr="001279F0">
              <w:rPr>
                <w:i/>
                <w:iCs/>
              </w:rPr>
              <w:t>System displays order status</w:t>
            </w:r>
          </w:p>
        </w:tc>
      </w:tr>
      <w:tr w:rsidR="001279F0" w:rsidRPr="001279F0" w14:paraId="19A0DDCB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922EBB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179AF1" w14:textId="77777777" w:rsidR="001279F0" w:rsidRPr="001279F0" w:rsidRDefault="001279F0" w:rsidP="001279F0">
            <w:pPr>
              <w:ind w:firstLine="0"/>
            </w:pPr>
            <w:r w:rsidRPr="001279F0">
              <w:t>1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9FF5AE" w14:textId="77777777" w:rsidR="001279F0" w:rsidRPr="001279F0" w:rsidRDefault="001279F0" w:rsidP="001279F0">
            <w:pPr>
              <w:ind w:firstLine="0"/>
            </w:pPr>
            <w:r w:rsidRPr="001279F0">
              <w:t>System returns to step 1</w:t>
            </w:r>
          </w:p>
        </w:tc>
      </w:tr>
      <w:tr w:rsidR="001279F0" w:rsidRPr="001279F0" w14:paraId="2E47533E" w14:textId="77777777" w:rsidTr="003978B6">
        <w:trPr>
          <w:trHeight w:val="526"/>
        </w:trPr>
        <w:tc>
          <w:tcPr>
            <w:tcW w:w="1389" w:type="pct"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697675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F24BCF" w14:textId="77777777" w:rsidR="001279F0" w:rsidRPr="001279F0" w:rsidRDefault="001279F0" w:rsidP="001279F0">
            <w:pPr>
              <w:ind w:firstLine="0"/>
            </w:pPr>
            <w:r w:rsidRPr="001279F0">
              <w:t>4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530DDB" w14:textId="77777777" w:rsidR="001279F0" w:rsidRPr="001279F0" w:rsidRDefault="001279F0" w:rsidP="001279F0">
            <w:pPr>
              <w:ind w:firstLine="0"/>
            </w:pPr>
            <w:r w:rsidRPr="001279F0">
              <w:t>Order selected deleted</w:t>
            </w:r>
          </w:p>
        </w:tc>
      </w:tr>
      <w:tr w:rsidR="001279F0" w:rsidRPr="001279F0" w14:paraId="03E1B3FA" w14:textId="77777777" w:rsidTr="003978B6">
        <w:trPr>
          <w:trHeight w:val="526"/>
        </w:trPr>
        <w:tc>
          <w:tcPr>
            <w:tcW w:w="1389" w:type="pct"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512C59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1EF600" w14:textId="77777777" w:rsidR="001279F0" w:rsidRPr="001279F0" w:rsidRDefault="001279F0" w:rsidP="001279F0">
            <w:pPr>
              <w:ind w:firstLine="0"/>
            </w:pPr>
            <w:r w:rsidRPr="001279F0">
              <w:t>4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D0232A" w14:textId="77777777" w:rsidR="001279F0" w:rsidRPr="001279F0" w:rsidRDefault="001279F0" w:rsidP="001279F0">
            <w:pPr>
              <w:ind w:firstLine="0"/>
            </w:pPr>
            <w:r w:rsidRPr="001279F0">
              <w:t>System displays order removed screen</w:t>
            </w:r>
          </w:p>
        </w:tc>
      </w:tr>
      <w:tr w:rsidR="001279F0" w:rsidRPr="001279F0" w14:paraId="35748C03" w14:textId="77777777" w:rsidTr="003978B6">
        <w:trPr>
          <w:trHeight w:val="526"/>
        </w:trPr>
        <w:tc>
          <w:tcPr>
            <w:tcW w:w="1389" w:type="pct"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C23203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05510E" w14:textId="77777777" w:rsidR="001279F0" w:rsidRPr="001279F0" w:rsidRDefault="001279F0" w:rsidP="001279F0">
            <w:pPr>
              <w:ind w:firstLine="0"/>
            </w:pPr>
            <w:r w:rsidRPr="001279F0">
              <w:t>4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034B82" w14:textId="77777777" w:rsidR="001279F0" w:rsidRPr="001279F0" w:rsidRDefault="001279F0" w:rsidP="001279F0">
            <w:pPr>
              <w:ind w:firstLine="0"/>
            </w:pPr>
            <w:r w:rsidRPr="001279F0">
              <w:t>System returns to step 2</w:t>
            </w:r>
          </w:p>
        </w:tc>
      </w:tr>
      <w:tr w:rsidR="001279F0" w:rsidRPr="001279F0" w14:paraId="44836F4F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2C1FB6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lastRenderedPageBreak/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C9740A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758530" w14:textId="77777777" w:rsidR="001279F0" w:rsidRPr="001279F0" w:rsidRDefault="001279F0" w:rsidP="001279F0">
            <w:pPr>
              <w:ind w:firstLine="0"/>
            </w:pPr>
            <w:r w:rsidRPr="001279F0">
              <w:rPr>
                <w:i/>
                <w:iCs/>
              </w:rPr>
              <w:t>Add rows as needed.</w:t>
            </w:r>
          </w:p>
        </w:tc>
      </w:tr>
    </w:tbl>
    <w:p w14:paraId="015200B2" w14:textId="77777777" w:rsidR="001279F0" w:rsidRPr="001279F0" w:rsidRDefault="001279F0" w:rsidP="001279F0">
      <w:pPr>
        <w:ind w:firstLine="0"/>
      </w:pPr>
    </w:p>
    <w:p w14:paraId="7132F804" w14:textId="5B7E7673" w:rsidR="006B0520" w:rsidRDefault="006772FA" w:rsidP="00CC57AE">
      <w:pPr>
        <w:ind w:firstLine="0"/>
      </w:pPr>
      <w:r w:rsidRPr="006772FA">
        <w:rPr>
          <w:noProof/>
        </w:rPr>
        <w:drawing>
          <wp:inline distT="0" distB="0" distL="0" distR="0" wp14:anchorId="1D930EBE" wp14:editId="57825044">
            <wp:extent cx="5943600" cy="3522345"/>
            <wp:effectExtent l="0" t="0" r="0" b="1905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99C63" w14:textId="77777777" w:rsidR="00CC57AE" w:rsidRDefault="00CC57AE" w:rsidP="00CC57AE">
      <w:pPr>
        <w:ind w:firstLine="0"/>
      </w:pPr>
    </w:p>
    <w:p w14:paraId="59BFB12B" w14:textId="7EE91F4D" w:rsidR="00450099" w:rsidRDefault="00450099" w:rsidP="00450099">
      <w:pPr>
        <w:pStyle w:val="Heading2"/>
      </w:pPr>
      <w:r>
        <w:tab/>
      </w:r>
      <w:bookmarkStart w:id="9" w:name="_Toc72063217"/>
      <w:r>
        <w:t>ViewPayment:</w:t>
      </w:r>
      <w:bookmarkEnd w:id="9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2C0C7A" w:rsidRPr="002C0C7A" w14:paraId="3FEFF855" w14:textId="77777777" w:rsidTr="003978B6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A828B6" w14:textId="77777777" w:rsidR="002C0C7A" w:rsidRPr="002C0C7A" w:rsidRDefault="002C0C7A" w:rsidP="002C0C7A">
            <w:pPr>
              <w:ind w:firstLine="0"/>
              <w:rPr>
                <w:b/>
                <w:bCs/>
              </w:rPr>
            </w:pPr>
            <w:r w:rsidRPr="002C0C7A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7F2EB238" w14:textId="77777777" w:rsidR="002C0C7A" w:rsidRPr="002C0C7A" w:rsidRDefault="002C0C7A" w:rsidP="002C0C7A">
            <w:pPr>
              <w:ind w:firstLine="0"/>
              <w:rPr>
                <w:b/>
                <w:bCs/>
                <w:i/>
                <w:iCs/>
              </w:rPr>
            </w:pPr>
            <w:r w:rsidRPr="002C0C7A">
              <w:rPr>
                <w:b/>
                <w:bCs/>
              </w:rPr>
              <w:t>Name:</w:t>
            </w:r>
            <w:r w:rsidRPr="002C0C7A">
              <w:rPr>
                <w:i/>
                <w:iCs/>
              </w:rPr>
              <w:t xml:space="preserve">  view Payments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3D7801F5" w14:textId="77777777" w:rsidR="002C0C7A" w:rsidRPr="002C0C7A" w:rsidRDefault="002C0C7A" w:rsidP="002C0C7A">
            <w:pPr>
              <w:ind w:firstLine="0"/>
              <w:rPr>
                <w:b/>
                <w:bCs/>
                <w:i/>
                <w:iCs/>
              </w:rPr>
            </w:pPr>
            <w:r w:rsidRPr="002C0C7A">
              <w:rPr>
                <w:b/>
                <w:bCs/>
              </w:rPr>
              <w:t>Number:</w:t>
            </w:r>
            <w:r w:rsidRPr="002C0C7A">
              <w:rPr>
                <w:i/>
                <w:iCs/>
              </w:rPr>
              <w:t xml:space="preserve"> 105</w:t>
            </w:r>
          </w:p>
        </w:tc>
      </w:tr>
      <w:tr w:rsidR="002C0C7A" w:rsidRPr="002C0C7A" w14:paraId="7E717D47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16B708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78AC2A" w14:textId="77777777" w:rsidR="002C0C7A" w:rsidRPr="002C0C7A" w:rsidRDefault="002C0C7A" w:rsidP="002C0C7A">
            <w:pPr>
              <w:ind w:firstLine="0"/>
            </w:pPr>
            <w:r w:rsidRPr="002C0C7A">
              <w:rPr>
                <w:i/>
                <w:iCs/>
              </w:rPr>
              <w:t>View saved payment methods</w:t>
            </w:r>
          </w:p>
        </w:tc>
      </w:tr>
      <w:tr w:rsidR="002C0C7A" w:rsidRPr="002C0C7A" w14:paraId="5F5E282A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E00B92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28C6C4" w14:textId="77777777" w:rsidR="002C0C7A" w:rsidRPr="002C0C7A" w:rsidRDefault="002C0C7A" w:rsidP="002C0C7A">
            <w:pPr>
              <w:ind w:firstLine="0"/>
            </w:pPr>
            <w:r w:rsidRPr="002C0C7A">
              <w:rPr>
                <w:i/>
                <w:iCs/>
              </w:rPr>
              <w:t>3</w:t>
            </w:r>
          </w:p>
        </w:tc>
      </w:tr>
      <w:tr w:rsidR="002C0C7A" w:rsidRPr="002C0C7A" w14:paraId="250E49DC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37C0BB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E987E0" w14:textId="72C967E5" w:rsidR="002C0C7A" w:rsidRPr="002C0C7A" w:rsidRDefault="002C0C7A" w:rsidP="002C0C7A">
            <w:pPr>
              <w:ind w:firstLine="0"/>
            </w:pPr>
            <w:r w:rsidRPr="002C0C7A">
              <w:t>Account signed in</w:t>
            </w:r>
            <w:r w:rsidR="00452D6B">
              <w:t>;</w:t>
            </w:r>
            <w:r w:rsidRPr="002C0C7A">
              <w:t xml:space="preserve"> payment method saved</w:t>
            </w:r>
          </w:p>
        </w:tc>
      </w:tr>
      <w:tr w:rsidR="002C0C7A" w:rsidRPr="002C0C7A" w14:paraId="3EAC0AA3" w14:textId="77777777" w:rsidTr="003978B6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343A37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lastRenderedPageBreak/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AA19C9" w14:textId="77777777" w:rsidR="002C0C7A" w:rsidRPr="002C0C7A" w:rsidRDefault="002C0C7A" w:rsidP="002C0C7A">
            <w:pPr>
              <w:ind w:firstLine="0"/>
            </w:pPr>
            <w:r w:rsidRPr="002C0C7A">
              <w:t>Payment methods viewed</w:t>
            </w:r>
          </w:p>
        </w:tc>
      </w:tr>
      <w:tr w:rsidR="002C0C7A" w:rsidRPr="002C0C7A" w14:paraId="28DFE82E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20E827" w14:textId="77777777" w:rsidR="002C0C7A" w:rsidRPr="002C0C7A" w:rsidRDefault="002C0C7A" w:rsidP="002C0C7A">
            <w:pPr>
              <w:ind w:firstLine="0"/>
              <w:rPr>
                <w:b/>
                <w:bCs/>
              </w:rPr>
            </w:pPr>
            <w:r w:rsidRPr="002C0C7A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771150" w14:textId="77777777" w:rsidR="002C0C7A" w:rsidRPr="002C0C7A" w:rsidRDefault="002C0C7A" w:rsidP="002C0C7A">
            <w:pPr>
              <w:ind w:firstLine="0"/>
            </w:pPr>
            <w:r w:rsidRPr="002C0C7A">
              <w:t>Payment methods missing</w:t>
            </w:r>
          </w:p>
        </w:tc>
      </w:tr>
      <w:tr w:rsidR="002C0C7A" w:rsidRPr="002C0C7A" w14:paraId="6CB2DC16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DAF671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2D1CB3" w14:textId="77777777" w:rsidR="002C0C7A" w:rsidRPr="002C0C7A" w:rsidRDefault="002C0C7A" w:rsidP="002C0C7A">
            <w:pPr>
              <w:ind w:firstLine="0"/>
            </w:pPr>
            <w:r w:rsidRPr="002C0C7A">
              <w:t>Customer, Manager</w:t>
            </w:r>
          </w:p>
        </w:tc>
      </w:tr>
      <w:tr w:rsidR="002C0C7A" w:rsidRPr="002C0C7A" w14:paraId="63E74086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B228C3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D2828D" w14:textId="77777777" w:rsidR="002C0C7A" w:rsidRPr="002C0C7A" w:rsidRDefault="002C0C7A" w:rsidP="002C0C7A">
            <w:pPr>
              <w:ind w:firstLine="0"/>
            </w:pPr>
            <w:r w:rsidRPr="002C0C7A">
              <w:t>Company Database</w:t>
            </w:r>
          </w:p>
        </w:tc>
      </w:tr>
      <w:tr w:rsidR="002C0C7A" w:rsidRPr="002C0C7A" w14:paraId="5FF1B3EF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A344B3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8F4FB5" w14:textId="77777777" w:rsidR="002C0C7A" w:rsidRPr="002C0C7A" w:rsidRDefault="002C0C7A" w:rsidP="002C0C7A">
            <w:pPr>
              <w:ind w:firstLine="0"/>
            </w:pPr>
            <w:r w:rsidRPr="002C0C7A">
              <w:t>Payment method view</w:t>
            </w:r>
          </w:p>
        </w:tc>
      </w:tr>
      <w:tr w:rsidR="002C0C7A" w:rsidRPr="002C0C7A" w14:paraId="59A5D0F4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90C837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5DD182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3B0E71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Action</w:t>
            </w:r>
          </w:p>
        </w:tc>
      </w:tr>
      <w:tr w:rsidR="002C0C7A" w:rsidRPr="002C0C7A" w14:paraId="6B108834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4DFA8E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91F23A" w14:textId="77777777" w:rsidR="002C0C7A" w:rsidRPr="002C0C7A" w:rsidRDefault="002C0C7A" w:rsidP="002C0C7A">
            <w:pPr>
              <w:ind w:firstLine="0"/>
            </w:pPr>
            <w:r w:rsidRPr="002C0C7A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067057" w14:textId="77777777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Customer requests payment method list</w:t>
            </w:r>
          </w:p>
        </w:tc>
      </w:tr>
      <w:tr w:rsidR="002C0C7A" w:rsidRPr="002C0C7A" w14:paraId="29343B4B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46217B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7F6FC8" w14:textId="77777777" w:rsidR="002C0C7A" w:rsidRPr="002C0C7A" w:rsidRDefault="002C0C7A" w:rsidP="002C0C7A">
            <w:pPr>
              <w:ind w:firstLine="0"/>
            </w:pPr>
            <w:r w:rsidRPr="002C0C7A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F02E7C" w14:textId="77777777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System displays payment method list from company database</w:t>
            </w:r>
          </w:p>
        </w:tc>
      </w:tr>
      <w:tr w:rsidR="002C0C7A" w:rsidRPr="002C0C7A" w14:paraId="52794C6D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D36378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9BC769" w14:textId="77777777" w:rsidR="002C0C7A" w:rsidRPr="002C0C7A" w:rsidRDefault="002C0C7A" w:rsidP="002C0C7A">
            <w:pPr>
              <w:ind w:firstLine="0"/>
            </w:pPr>
            <w:r w:rsidRPr="002C0C7A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3DF8A9" w14:textId="77777777" w:rsidR="002C0C7A" w:rsidRPr="002C0C7A" w:rsidRDefault="002C0C7A" w:rsidP="002C0C7A">
            <w:pPr>
              <w:ind w:firstLine="0"/>
            </w:pPr>
            <w:r w:rsidRPr="002C0C7A">
              <w:t>User selects payment method from list</w:t>
            </w:r>
          </w:p>
        </w:tc>
      </w:tr>
      <w:tr w:rsidR="002C0C7A" w:rsidRPr="002C0C7A" w14:paraId="2201BC1C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75D40E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54EA7D" w14:textId="77777777" w:rsidR="002C0C7A" w:rsidRPr="002C0C7A" w:rsidRDefault="002C0C7A" w:rsidP="002C0C7A">
            <w:pPr>
              <w:ind w:firstLine="0"/>
            </w:pPr>
            <w:r w:rsidRPr="002C0C7A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B4893D" w14:textId="77777777" w:rsidR="002C0C7A" w:rsidRPr="002C0C7A" w:rsidRDefault="002C0C7A" w:rsidP="002C0C7A">
            <w:pPr>
              <w:ind w:firstLine="0"/>
            </w:pPr>
            <w:r w:rsidRPr="002C0C7A">
              <w:t>System displays payment method information</w:t>
            </w:r>
          </w:p>
        </w:tc>
      </w:tr>
      <w:tr w:rsidR="002C0C7A" w:rsidRPr="002C0C7A" w14:paraId="176C1BC1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9A3492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DF99EF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2137F2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Branching Action</w:t>
            </w:r>
          </w:p>
        </w:tc>
      </w:tr>
      <w:tr w:rsidR="002C0C7A" w:rsidRPr="002C0C7A" w14:paraId="574BD206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71709D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FA0508" w14:textId="77777777" w:rsidR="002C0C7A" w:rsidRPr="002C0C7A" w:rsidRDefault="002C0C7A" w:rsidP="002C0C7A">
            <w:pPr>
              <w:ind w:firstLine="0"/>
            </w:pPr>
            <w:r w:rsidRPr="002C0C7A">
              <w:t>1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A0077B" w14:textId="77777777" w:rsidR="002C0C7A" w:rsidRPr="002C0C7A" w:rsidRDefault="002C0C7A" w:rsidP="002C0C7A">
            <w:pPr>
              <w:ind w:firstLine="0"/>
            </w:pPr>
            <w:r w:rsidRPr="002C0C7A">
              <w:t>Manger requests payment information from list</w:t>
            </w:r>
          </w:p>
        </w:tc>
      </w:tr>
      <w:tr w:rsidR="002C0C7A" w:rsidRPr="002C0C7A" w14:paraId="268615B8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C50FF1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014946" w14:textId="77777777" w:rsidR="002C0C7A" w:rsidRPr="002C0C7A" w:rsidRDefault="002C0C7A" w:rsidP="002C0C7A">
            <w:pPr>
              <w:ind w:firstLine="0"/>
            </w:pPr>
            <w:r w:rsidRPr="002C0C7A">
              <w:t>1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64C92A" w14:textId="77777777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System displays card number and expiration; CVC number viewable only to customers</w:t>
            </w:r>
          </w:p>
        </w:tc>
      </w:tr>
      <w:tr w:rsidR="002C0C7A" w:rsidRPr="002C0C7A" w14:paraId="2B87F335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FBF5EF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D168D3E" w14:textId="77777777" w:rsidR="002C0C7A" w:rsidRPr="002C0C7A" w:rsidRDefault="002C0C7A" w:rsidP="002C0C7A">
            <w:pPr>
              <w:ind w:firstLine="0"/>
            </w:pPr>
            <w:r w:rsidRPr="002C0C7A">
              <w:t>1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355EF0" w14:textId="77777777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System returns to step 1</w:t>
            </w:r>
          </w:p>
        </w:tc>
      </w:tr>
      <w:tr w:rsidR="002C0C7A" w:rsidRPr="002C0C7A" w14:paraId="190DE499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989FFD0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2793F2" w14:textId="77777777" w:rsidR="002C0C7A" w:rsidRPr="002C0C7A" w:rsidRDefault="002C0C7A" w:rsidP="002C0C7A">
            <w:pPr>
              <w:ind w:firstLine="0"/>
            </w:pPr>
            <w:r w:rsidRPr="002C0C7A">
              <w:t>4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638C66" w14:textId="77777777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Payment method selected missing from database</w:t>
            </w:r>
          </w:p>
        </w:tc>
      </w:tr>
      <w:tr w:rsidR="002C0C7A" w:rsidRPr="002C0C7A" w14:paraId="66E84023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077642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50900D" w14:textId="77777777" w:rsidR="002C0C7A" w:rsidRPr="002C0C7A" w:rsidRDefault="002C0C7A" w:rsidP="002C0C7A">
            <w:pPr>
              <w:ind w:firstLine="0"/>
            </w:pPr>
            <w:r w:rsidRPr="002C0C7A">
              <w:t>4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B326E8" w14:textId="77777777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System displays payment method missing</w:t>
            </w:r>
          </w:p>
        </w:tc>
      </w:tr>
      <w:tr w:rsidR="002C0C7A" w:rsidRPr="002C0C7A" w14:paraId="702CF725" w14:textId="77777777" w:rsidTr="003978B6">
        <w:trPr>
          <w:trHeight w:val="421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F15ED8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D08665" w14:textId="77777777" w:rsidR="002C0C7A" w:rsidRPr="002C0C7A" w:rsidRDefault="002C0C7A" w:rsidP="002C0C7A">
            <w:pPr>
              <w:ind w:firstLine="0"/>
            </w:pPr>
            <w:r w:rsidRPr="002C0C7A">
              <w:t>4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C0A954" w14:textId="77777777" w:rsidR="002C0C7A" w:rsidRPr="002C0C7A" w:rsidRDefault="002C0C7A" w:rsidP="002C0C7A">
            <w:pPr>
              <w:ind w:firstLine="0"/>
            </w:pPr>
            <w:r w:rsidRPr="002C0C7A">
              <w:t>System returns to step 1</w:t>
            </w:r>
          </w:p>
        </w:tc>
      </w:tr>
      <w:tr w:rsidR="002C0C7A" w:rsidRPr="002C0C7A" w14:paraId="41E090B4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123B8F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838CD4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BE7D7A" w14:textId="77777777" w:rsidR="002C0C7A" w:rsidRPr="002C0C7A" w:rsidRDefault="002C0C7A" w:rsidP="002C0C7A">
            <w:pPr>
              <w:ind w:firstLine="0"/>
            </w:pPr>
            <w:r w:rsidRPr="002C0C7A">
              <w:rPr>
                <w:i/>
                <w:iCs/>
              </w:rPr>
              <w:t>Add rows as needed.</w:t>
            </w:r>
          </w:p>
        </w:tc>
      </w:tr>
    </w:tbl>
    <w:p w14:paraId="5062BA5E" w14:textId="3D4E2269" w:rsidR="00450099" w:rsidRDefault="00450099" w:rsidP="006772FA">
      <w:pPr>
        <w:ind w:firstLine="0"/>
      </w:pPr>
    </w:p>
    <w:p w14:paraId="798AEA96" w14:textId="5030C5BA" w:rsidR="006772FA" w:rsidRPr="00450099" w:rsidRDefault="00A45945" w:rsidP="006772FA">
      <w:pPr>
        <w:ind w:firstLine="0"/>
      </w:pPr>
      <w:r w:rsidRPr="00A45945">
        <w:rPr>
          <w:noProof/>
        </w:rPr>
        <w:drawing>
          <wp:inline distT="0" distB="0" distL="0" distR="0" wp14:anchorId="7A1E4E27" wp14:editId="280C3DBE">
            <wp:extent cx="5943600" cy="3530600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3593C" w14:textId="4B619615" w:rsidR="006B0520" w:rsidRDefault="006B0520" w:rsidP="006B0520">
      <w:pPr>
        <w:pStyle w:val="Heading2"/>
      </w:pPr>
      <w:r>
        <w:tab/>
      </w:r>
      <w:bookmarkStart w:id="10" w:name="_Toc72063218"/>
      <w:r>
        <w:t>DeleteOrder:</w:t>
      </w:r>
      <w:bookmarkEnd w:id="10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6669E7" w:rsidRPr="006669E7" w14:paraId="5EFB8EE0" w14:textId="77777777" w:rsidTr="003978B6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86D9F0" w14:textId="77777777" w:rsidR="006669E7" w:rsidRPr="006669E7" w:rsidRDefault="006669E7" w:rsidP="006669E7">
            <w:pPr>
              <w:ind w:firstLine="0"/>
              <w:rPr>
                <w:b/>
                <w:bCs/>
              </w:rPr>
            </w:pPr>
            <w:r w:rsidRPr="006669E7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67637505" w14:textId="77777777" w:rsidR="006669E7" w:rsidRPr="006669E7" w:rsidRDefault="006669E7" w:rsidP="006669E7">
            <w:pPr>
              <w:ind w:firstLine="0"/>
              <w:rPr>
                <w:b/>
                <w:bCs/>
                <w:i/>
                <w:iCs/>
              </w:rPr>
            </w:pPr>
            <w:r w:rsidRPr="006669E7">
              <w:rPr>
                <w:b/>
                <w:bCs/>
              </w:rPr>
              <w:t>Name:</w:t>
            </w:r>
            <w:r w:rsidRPr="006669E7">
              <w:rPr>
                <w:i/>
                <w:iCs/>
              </w:rPr>
              <w:t xml:space="preserve">  Delete order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6D8D40CB" w14:textId="77777777" w:rsidR="006669E7" w:rsidRPr="006669E7" w:rsidRDefault="006669E7" w:rsidP="006669E7">
            <w:pPr>
              <w:ind w:firstLine="0"/>
              <w:rPr>
                <w:b/>
                <w:bCs/>
                <w:i/>
                <w:iCs/>
              </w:rPr>
            </w:pPr>
            <w:r w:rsidRPr="006669E7">
              <w:rPr>
                <w:b/>
                <w:bCs/>
              </w:rPr>
              <w:t>Number:</w:t>
            </w:r>
            <w:r w:rsidRPr="006669E7">
              <w:rPr>
                <w:i/>
                <w:iCs/>
              </w:rPr>
              <w:t xml:space="preserve"> 106</w:t>
            </w:r>
          </w:p>
        </w:tc>
      </w:tr>
      <w:tr w:rsidR="006669E7" w:rsidRPr="006669E7" w14:paraId="5B534AB6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A50D33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F857F6" w14:textId="77777777" w:rsidR="006669E7" w:rsidRPr="006669E7" w:rsidRDefault="006669E7" w:rsidP="006669E7">
            <w:pPr>
              <w:ind w:firstLine="0"/>
            </w:pPr>
            <w:r w:rsidRPr="006669E7">
              <w:t>Users will be able to delete orders from order history</w:t>
            </w:r>
          </w:p>
        </w:tc>
      </w:tr>
      <w:tr w:rsidR="006669E7" w:rsidRPr="006669E7" w14:paraId="2AE6EA5C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6619DC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FADC6B" w14:textId="77777777" w:rsidR="006669E7" w:rsidRPr="006669E7" w:rsidRDefault="006669E7" w:rsidP="006669E7">
            <w:pPr>
              <w:ind w:firstLine="0"/>
            </w:pPr>
            <w:r w:rsidRPr="006669E7">
              <w:rPr>
                <w:i/>
                <w:iCs/>
              </w:rPr>
              <w:t>1</w:t>
            </w:r>
          </w:p>
        </w:tc>
      </w:tr>
      <w:tr w:rsidR="006669E7" w:rsidRPr="006669E7" w14:paraId="272F1021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B99E11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lastRenderedPageBreak/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F1D96E" w14:textId="77777777" w:rsidR="006669E7" w:rsidRPr="006669E7" w:rsidRDefault="006669E7" w:rsidP="006669E7">
            <w:pPr>
              <w:ind w:firstLine="0"/>
            </w:pPr>
            <w:r w:rsidRPr="006669E7">
              <w:t>Account signed in</w:t>
            </w:r>
          </w:p>
        </w:tc>
      </w:tr>
      <w:tr w:rsidR="006669E7" w:rsidRPr="006669E7" w14:paraId="4060B16B" w14:textId="77777777" w:rsidTr="003978B6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8A7A2F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7E3FC2" w14:textId="77777777" w:rsidR="006669E7" w:rsidRPr="006669E7" w:rsidRDefault="006669E7" w:rsidP="006669E7">
            <w:pPr>
              <w:ind w:firstLine="0"/>
            </w:pPr>
            <w:r w:rsidRPr="006669E7">
              <w:t>Order removed from history</w:t>
            </w:r>
          </w:p>
        </w:tc>
      </w:tr>
      <w:tr w:rsidR="006669E7" w:rsidRPr="006669E7" w14:paraId="454D0793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8833BB3" w14:textId="77777777" w:rsidR="006669E7" w:rsidRPr="006669E7" w:rsidRDefault="006669E7" w:rsidP="006669E7">
            <w:pPr>
              <w:ind w:firstLine="0"/>
              <w:rPr>
                <w:b/>
                <w:bCs/>
              </w:rPr>
            </w:pPr>
            <w:r w:rsidRPr="006669E7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962D1A" w14:textId="77777777" w:rsidR="006669E7" w:rsidRPr="006669E7" w:rsidRDefault="006669E7" w:rsidP="006669E7">
            <w:pPr>
              <w:ind w:firstLine="0"/>
            </w:pPr>
            <w:r w:rsidRPr="006669E7">
              <w:t>Order removal failed</w:t>
            </w:r>
          </w:p>
        </w:tc>
      </w:tr>
      <w:tr w:rsidR="006669E7" w:rsidRPr="006669E7" w14:paraId="7C58DFCE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287708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6B4593" w14:textId="77777777" w:rsidR="006669E7" w:rsidRPr="006669E7" w:rsidRDefault="006669E7" w:rsidP="006669E7">
            <w:pPr>
              <w:ind w:firstLine="0"/>
            </w:pPr>
            <w:r w:rsidRPr="006669E7">
              <w:t>Customer</w:t>
            </w:r>
          </w:p>
        </w:tc>
      </w:tr>
      <w:tr w:rsidR="006669E7" w:rsidRPr="006669E7" w14:paraId="26EF5502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8EE602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1AC474" w14:textId="77777777" w:rsidR="006669E7" w:rsidRPr="006669E7" w:rsidRDefault="006669E7" w:rsidP="006669E7">
            <w:pPr>
              <w:ind w:firstLine="0"/>
            </w:pPr>
            <w:r w:rsidRPr="006669E7">
              <w:t>Company Database</w:t>
            </w:r>
          </w:p>
        </w:tc>
      </w:tr>
      <w:tr w:rsidR="006669E7" w:rsidRPr="006669E7" w14:paraId="14E6BA82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9CF06A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BFDF50" w14:textId="77777777" w:rsidR="006669E7" w:rsidRPr="006669E7" w:rsidRDefault="006669E7" w:rsidP="006669E7">
            <w:pPr>
              <w:ind w:firstLine="0"/>
            </w:pPr>
            <w:r w:rsidRPr="006669E7">
              <w:t>Order history request</w:t>
            </w:r>
          </w:p>
        </w:tc>
      </w:tr>
      <w:tr w:rsidR="006669E7" w:rsidRPr="006669E7" w14:paraId="119D656C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8DDAC6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0EDE0F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69B04E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Action</w:t>
            </w:r>
          </w:p>
        </w:tc>
      </w:tr>
      <w:tr w:rsidR="006669E7" w:rsidRPr="006669E7" w14:paraId="46241F39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48A5D7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0F1F7F" w14:textId="77777777" w:rsidR="006669E7" w:rsidRPr="006669E7" w:rsidRDefault="006669E7" w:rsidP="006669E7">
            <w:pPr>
              <w:ind w:firstLine="0"/>
            </w:pPr>
            <w:r w:rsidRPr="006669E7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37FE4F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User requests order history</w:t>
            </w:r>
          </w:p>
        </w:tc>
      </w:tr>
      <w:tr w:rsidR="006669E7" w:rsidRPr="006669E7" w14:paraId="77E94CF2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CEB7BA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6B5B98" w14:textId="77777777" w:rsidR="006669E7" w:rsidRPr="006669E7" w:rsidRDefault="006669E7" w:rsidP="006669E7">
            <w:pPr>
              <w:ind w:firstLine="0"/>
            </w:pPr>
            <w:r w:rsidRPr="006669E7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A5CE54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displays order history list from company database</w:t>
            </w:r>
          </w:p>
        </w:tc>
      </w:tr>
      <w:tr w:rsidR="006669E7" w:rsidRPr="006669E7" w14:paraId="05CC383F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39D759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075FD9" w14:textId="77777777" w:rsidR="006669E7" w:rsidRPr="006669E7" w:rsidRDefault="006669E7" w:rsidP="006669E7">
            <w:pPr>
              <w:ind w:firstLine="0"/>
            </w:pPr>
            <w:r w:rsidRPr="006669E7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F504F6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User selects order to view</w:t>
            </w:r>
          </w:p>
        </w:tc>
      </w:tr>
      <w:tr w:rsidR="006669E7" w:rsidRPr="006669E7" w14:paraId="7BD84A2B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968B6D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6F9376" w14:textId="77777777" w:rsidR="006669E7" w:rsidRPr="006669E7" w:rsidRDefault="006669E7" w:rsidP="006669E7">
            <w:pPr>
              <w:ind w:firstLine="0"/>
            </w:pPr>
            <w:r w:rsidRPr="006669E7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78FEEB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displays order details</w:t>
            </w:r>
          </w:p>
        </w:tc>
      </w:tr>
      <w:tr w:rsidR="006669E7" w:rsidRPr="006669E7" w14:paraId="5777D9BA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A25ACB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81EB4B" w14:textId="77777777" w:rsidR="006669E7" w:rsidRPr="006669E7" w:rsidRDefault="006669E7" w:rsidP="006669E7">
            <w:pPr>
              <w:ind w:firstLine="0"/>
            </w:pPr>
            <w:r w:rsidRPr="006669E7"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2C9C5F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User requests order to be removed</w:t>
            </w:r>
          </w:p>
        </w:tc>
      </w:tr>
      <w:tr w:rsidR="006669E7" w:rsidRPr="006669E7" w14:paraId="37DEFB81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E8A018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52854C" w14:textId="77777777" w:rsidR="006669E7" w:rsidRPr="006669E7" w:rsidRDefault="006669E7" w:rsidP="006669E7">
            <w:pPr>
              <w:ind w:firstLine="0"/>
            </w:pPr>
            <w:r w:rsidRPr="006669E7"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D08082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removes order from history; system returns to order history list</w:t>
            </w:r>
          </w:p>
        </w:tc>
      </w:tr>
      <w:tr w:rsidR="006669E7" w:rsidRPr="006669E7" w14:paraId="6FE9BB54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635C82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E09621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EC64F5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Branching Action</w:t>
            </w:r>
          </w:p>
        </w:tc>
      </w:tr>
      <w:tr w:rsidR="006669E7" w:rsidRPr="006669E7" w14:paraId="084BD87E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C48BC9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338B0B" w14:textId="77777777" w:rsidR="006669E7" w:rsidRPr="006669E7" w:rsidRDefault="006669E7" w:rsidP="006669E7">
            <w:pPr>
              <w:ind w:firstLine="0"/>
            </w:pPr>
            <w:r w:rsidRPr="006669E7">
              <w:t>6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69E38F" w14:textId="77777777" w:rsidR="006669E7" w:rsidRPr="006669E7" w:rsidRDefault="006669E7" w:rsidP="006669E7">
            <w:pPr>
              <w:ind w:firstLine="0"/>
            </w:pPr>
            <w:r w:rsidRPr="006669E7">
              <w:rPr>
                <w:i/>
                <w:iCs/>
              </w:rPr>
              <w:t>Order removal failure: still in progress</w:t>
            </w:r>
          </w:p>
        </w:tc>
      </w:tr>
      <w:tr w:rsidR="006669E7" w:rsidRPr="006669E7" w14:paraId="6FAEE72D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BD10B2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365BF9" w14:textId="77777777" w:rsidR="006669E7" w:rsidRPr="006669E7" w:rsidRDefault="006669E7" w:rsidP="006669E7">
            <w:pPr>
              <w:ind w:firstLine="0"/>
            </w:pPr>
            <w:r w:rsidRPr="006669E7">
              <w:t>6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733B18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displays order removal failure: order still in progress</w:t>
            </w:r>
          </w:p>
        </w:tc>
      </w:tr>
      <w:tr w:rsidR="006669E7" w:rsidRPr="006669E7" w14:paraId="6BA08002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E792EC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FC3F08" w14:textId="77777777" w:rsidR="006669E7" w:rsidRPr="006669E7" w:rsidRDefault="006669E7" w:rsidP="006669E7">
            <w:pPr>
              <w:ind w:firstLine="0"/>
            </w:pPr>
            <w:r w:rsidRPr="006669E7">
              <w:t>6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0ABA79" w14:textId="77777777" w:rsidR="006669E7" w:rsidRPr="006669E7" w:rsidRDefault="006669E7" w:rsidP="006669E7">
            <w:pPr>
              <w:ind w:firstLine="0"/>
            </w:pPr>
            <w:r w:rsidRPr="006669E7">
              <w:t>System returns to step 2</w:t>
            </w:r>
          </w:p>
        </w:tc>
      </w:tr>
      <w:tr w:rsidR="006669E7" w:rsidRPr="006669E7" w14:paraId="6FE72E21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5BB495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2B6250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677B04" w14:textId="77777777" w:rsidR="006669E7" w:rsidRPr="006669E7" w:rsidRDefault="006669E7" w:rsidP="006669E7">
            <w:pPr>
              <w:ind w:firstLine="0"/>
            </w:pPr>
            <w:r w:rsidRPr="006669E7">
              <w:rPr>
                <w:i/>
                <w:iCs/>
              </w:rPr>
              <w:t>Add rows as needed.</w:t>
            </w:r>
          </w:p>
        </w:tc>
      </w:tr>
    </w:tbl>
    <w:p w14:paraId="79C77B5E" w14:textId="78A96F6C" w:rsidR="006B0520" w:rsidRDefault="006B0520" w:rsidP="00A45945">
      <w:pPr>
        <w:ind w:firstLine="0"/>
      </w:pPr>
    </w:p>
    <w:p w14:paraId="1724746E" w14:textId="1B117394" w:rsidR="00A45945" w:rsidRDefault="00146398" w:rsidP="00A45945">
      <w:pPr>
        <w:ind w:firstLine="0"/>
      </w:pPr>
      <w:r w:rsidRPr="00146398">
        <w:rPr>
          <w:noProof/>
        </w:rPr>
        <w:drawing>
          <wp:inline distT="0" distB="0" distL="0" distR="0" wp14:anchorId="078BAB2B" wp14:editId="734A6AB4">
            <wp:extent cx="5943600" cy="3413760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B0BA6" w14:textId="0094A0DF" w:rsidR="00450099" w:rsidRDefault="00450099" w:rsidP="00450099">
      <w:pPr>
        <w:pStyle w:val="Heading2"/>
      </w:pPr>
      <w:r>
        <w:tab/>
      </w:r>
      <w:bookmarkStart w:id="11" w:name="_Toc72063219"/>
      <w:r>
        <w:t>DeletePayment:</w:t>
      </w:r>
      <w:bookmarkEnd w:id="11"/>
    </w:p>
    <w:p w14:paraId="14634457" w14:textId="77777777" w:rsidR="004B6D95" w:rsidRPr="004B6D95" w:rsidRDefault="004B6D95" w:rsidP="004B6D95">
      <w:pPr>
        <w:ind w:firstLine="0"/>
      </w:pP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4B6D95" w:rsidRPr="004B6D95" w14:paraId="4A6EC673" w14:textId="77777777" w:rsidTr="003978B6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F4187C9" w14:textId="77777777" w:rsidR="004B6D95" w:rsidRPr="004B6D95" w:rsidRDefault="004B6D95" w:rsidP="004B6D95">
            <w:pPr>
              <w:ind w:firstLine="0"/>
              <w:rPr>
                <w:b/>
                <w:bCs/>
              </w:rPr>
            </w:pPr>
            <w:r w:rsidRPr="004B6D95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5002FD1D" w14:textId="77777777" w:rsidR="004B6D95" w:rsidRPr="004B6D95" w:rsidRDefault="004B6D95" w:rsidP="004B6D95">
            <w:pPr>
              <w:ind w:firstLine="0"/>
              <w:rPr>
                <w:b/>
                <w:bCs/>
                <w:i/>
                <w:iCs/>
              </w:rPr>
            </w:pPr>
            <w:r w:rsidRPr="004B6D95">
              <w:rPr>
                <w:b/>
                <w:bCs/>
              </w:rPr>
              <w:t>Name:</w:t>
            </w:r>
            <w:r w:rsidRPr="004B6D95">
              <w:rPr>
                <w:i/>
                <w:iCs/>
              </w:rPr>
              <w:t xml:space="preserve">  Delete Payment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F2F2F2" w:themeFill="background1" w:themeFillShade="F2"/>
            <w:tcMar>
              <w:left w:w="115" w:type="dxa"/>
            </w:tcMar>
            <w:vAlign w:val="center"/>
          </w:tcPr>
          <w:p w14:paraId="1DB52C3C" w14:textId="77777777" w:rsidR="004B6D95" w:rsidRPr="004B6D95" w:rsidRDefault="004B6D95" w:rsidP="004B6D95">
            <w:pPr>
              <w:ind w:firstLine="0"/>
              <w:rPr>
                <w:b/>
                <w:bCs/>
                <w:i/>
                <w:iCs/>
              </w:rPr>
            </w:pPr>
            <w:r w:rsidRPr="004B6D95">
              <w:rPr>
                <w:b/>
                <w:bCs/>
              </w:rPr>
              <w:t>Number:</w:t>
            </w:r>
            <w:r w:rsidRPr="004B6D95">
              <w:rPr>
                <w:i/>
                <w:iCs/>
              </w:rPr>
              <w:t xml:space="preserve"> 107</w:t>
            </w:r>
          </w:p>
        </w:tc>
      </w:tr>
      <w:tr w:rsidR="004B6D95" w:rsidRPr="004B6D95" w14:paraId="2E909219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BFFCA7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lastRenderedPageBreak/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4C4219" w14:textId="77777777" w:rsidR="004B6D95" w:rsidRPr="004B6D95" w:rsidRDefault="004B6D95" w:rsidP="004B6D95">
            <w:pPr>
              <w:ind w:firstLine="0"/>
            </w:pPr>
            <w:r w:rsidRPr="004B6D95">
              <w:t>User can remove payment methods</w:t>
            </w:r>
          </w:p>
        </w:tc>
      </w:tr>
      <w:tr w:rsidR="004B6D95" w:rsidRPr="004B6D95" w14:paraId="36050821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419AD3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DD9760" w14:textId="77777777" w:rsidR="004B6D95" w:rsidRPr="004B6D95" w:rsidRDefault="004B6D95" w:rsidP="004B6D95">
            <w:pPr>
              <w:ind w:firstLine="0"/>
            </w:pPr>
            <w:r w:rsidRPr="004B6D95">
              <w:rPr>
                <w:i/>
                <w:iCs/>
              </w:rPr>
              <w:t>2</w:t>
            </w:r>
          </w:p>
        </w:tc>
      </w:tr>
      <w:tr w:rsidR="004B6D95" w:rsidRPr="004B6D95" w14:paraId="50A18013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15B40D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A93D4D" w14:textId="77777777" w:rsidR="004B6D95" w:rsidRPr="004B6D95" w:rsidRDefault="004B6D95" w:rsidP="004B6D95">
            <w:pPr>
              <w:ind w:firstLine="0"/>
            </w:pPr>
            <w:r w:rsidRPr="004B6D95">
              <w:t>Account signed in, payment methods saved to account</w:t>
            </w:r>
          </w:p>
        </w:tc>
      </w:tr>
      <w:tr w:rsidR="004B6D95" w:rsidRPr="004B6D95" w14:paraId="3E1A3931" w14:textId="77777777" w:rsidTr="003978B6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BB2F38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0F5AC6" w14:textId="77777777" w:rsidR="004B6D95" w:rsidRPr="004B6D95" w:rsidRDefault="004B6D95" w:rsidP="004B6D95">
            <w:pPr>
              <w:ind w:firstLine="0"/>
            </w:pPr>
            <w:r w:rsidRPr="004B6D95">
              <w:t>Payment method removed</w:t>
            </w:r>
          </w:p>
        </w:tc>
      </w:tr>
      <w:tr w:rsidR="004B6D95" w:rsidRPr="004B6D95" w14:paraId="7A4B2E4C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F10EFC9" w14:textId="77777777" w:rsidR="004B6D95" w:rsidRPr="004B6D95" w:rsidRDefault="004B6D95" w:rsidP="004B6D95">
            <w:pPr>
              <w:ind w:firstLine="0"/>
              <w:rPr>
                <w:b/>
                <w:bCs/>
              </w:rPr>
            </w:pPr>
            <w:r w:rsidRPr="004B6D95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CBA37A" w14:textId="77777777" w:rsidR="004B6D95" w:rsidRPr="004B6D95" w:rsidRDefault="004B6D95" w:rsidP="004B6D95">
            <w:pPr>
              <w:ind w:firstLine="0"/>
            </w:pPr>
            <w:r w:rsidRPr="004B6D95">
              <w:t>Payment removal failure</w:t>
            </w:r>
          </w:p>
        </w:tc>
      </w:tr>
      <w:tr w:rsidR="004B6D95" w:rsidRPr="004B6D95" w14:paraId="219B8D29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3C158B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1339C1" w14:textId="77777777" w:rsidR="004B6D95" w:rsidRPr="004B6D95" w:rsidRDefault="004B6D95" w:rsidP="004B6D95">
            <w:pPr>
              <w:ind w:firstLine="0"/>
            </w:pPr>
            <w:r w:rsidRPr="004B6D95">
              <w:t>Customer</w:t>
            </w:r>
          </w:p>
        </w:tc>
      </w:tr>
      <w:tr w:rsidR="004B6D95" w:rsidRPr="004B6D95" w14:paraId="5ED163A3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8334E2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90BDE2" w14:textId="77777777" w:rsidR="004B6D95" w:rsidRPr="004B6D95" w:rsidRDefault="004B6D95" w:rsidP="004B6D95">
            <w:pPr>
              <w:ind w:firstLine="0"/>
            </w:pPr>
            <w:r w:rsidRPr="004B6D95">
              <w:t>Company Database</w:t>
            </w:r>
          </w:p>
        </w:tc>
      </w:tr>
      <w:tr w:rsidR="004B6D95" w:rsidRPr="004B6D95" w14:paraId="6D5EAF9B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E84A92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817B29" w14:textId="77777777" w:rsidR="004B6D95" w:rsidRPr="004B6D95" w:rsidRDefault="004B6D95" w:rsidP="004B6D95">
            <w:pPr>
              <w:ind w:firstLine="0"/>
            </w:pPr>
            <w:r w:rsidRPr="004B6D95">
              <w:t>Payment method request</w:t>
            </w:r>
          </w:p>
        </w:tc>
      </w:tr>
      <w:tr w:rsidR="004B6D95" w:rsidRPr="004B6D95" w14:paraId="4C023B4C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83B3BC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9318D4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2C3536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Action</w:t>
            </w:r>
          </w:p>
        </w:tc>
      </w:tr>
      <w:tr w:rsidR="004B6D95" w:rsidRPr="004B6D95" w14:paraId="1FAFD8C3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A9B4EB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8E5AD5" w14:textId="77777777" w:rsidR="004B6D95" w:rsidRPr="004B6D95" w:rsidRDefault="004B6D95" w:rsidP="004B6D95">
            <w:pPr>
              <w:ind w:firstLine="0"/>
            </w:pPr>
            <w:r w:rsidRPr="004B6D95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3F97D0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User requests payment methods</w:t>
            </w:r>
          </w:p>
        </w:tc>
      </w:tr>
      <w:tr w:rsidR="004B6D95" w:rsidRPr="004B6D95" w14:paraId="067E2427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1B6E48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6297E7" w14:textId="77777777" w:rsidR="004B6D95" w:rsidRPr="004B6D95" w:rsidRDefault="004B6D95" w:rsidP="004B6D95">
            <w:pPr>
              <w:ind w:firstLine="0"/>
            </w:pPr>
            <w:r w:rsidRPr="004B6D95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6A20EE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System displays payment method list from company database</w:t>
            </w:r>
          </w:p>
        </w:tc>
      </w:tr>
      <w:tr w:rsidR="004B6D95" w:rsidRPr="004B6D95" w14:paraId="08C93DD4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3DAFE8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92128D" w14:textId="77777777" w:rsidR="004B6D95" w:rsidRPr="004B6D95" w:rsidRDefault="004B6D95" w:rsidP="004B6D95">
            <w:pPr>
              <w:ind w:firstLine="0"/>
            </w:pPr>
            <w:r w:rsidRPr="004B6D95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3DE78B4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User selects payment method</w:t>
            </w:r>
          </w:p>
        </w:tc>
      </w:tr>
      <w:tr w:rsidR="004B6D95" w:rsidRPr="004B6D95" w14:paraId="330BC541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55967A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7AA376" w14:textId="77777777" w:rsidR="004B6D95" w:rsidRPr="004B6D95" w:rsidRDefault="004B6D95" w:rsidP="004B6D95">
            <w:pPr>
              <w:ind w:firstLine="0"/>
            </w:pPr>
            <w:r w:rsidRPr="004B6D95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DD90E1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System displays payment method information</w:t>
            </w:r>
          </w:p>
        </w:tc>
      </w:tr>
      <w:tr w:rsidR="004B6D95" w:rsidRPr="004B6D95" w14:paraId="27CC030C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9B2D52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269369" w14:textId="77777777" w:rsidR="004B6D95" w:rsidRPr="004B6D95" w:rsidRDefault="004B6D95" w:rsidP="004B6D95">
            <w:pPr>
              <w:ind w:firstLine="0"/>
            </w:pPr>
            <w:r w:rsidRPr="004B6D95"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F1D6D9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User requests payment method removal</w:t>
            </w:r>
          </w:p>
        </w:tc>
      </w:tr>
      <w:tr w:rsidR="004B6D95" w:rsidRPr="004B6D95" w14:paraId="6E2132EC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9DB062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849551" w14:textId="77777777" w:rsidR="004B6D95" w:rsidRPr="004B6D95" w:rsidRDefault="004B6D95" w:rsidP="004B6D95">
            <w:pPr>
              <w:ind w:firstLine="0"/>
            </w:pPr>
            <w:r w:rsidRPr="004B6D95"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61059D" w14:textId="77777777" w:rsidR="004B6D95" w:rsidRPr="004B6D95" w:rsidRDefault="004B6D95" w:rsidP="004B6D95">
            <w:pPr>
              <w:ind w:firstLine="0"/>
            </w:pPr>
            <w:r w:rsidRPr="004B6D95">
              <w:t>System removes payment method; system returns to payment method list display</w:t>
            </w:r>
          </w:p>
        </w:tc>
      </w:tr>
      <w:tr w:rsidR="004B6D95" w:rsidRPr="004B6D95" w14:paraId="6D4AEDE3" w14:textId="77777777" w:rsidTr="003978B6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AB6E3D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B0E037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697D1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Branching Action</w:t>
            </w:r>
          </w:p>
        </w:tc>
      </w:tr>
      <w:tr w:rsidR="004B6D95" w:rsidRPr="004B6D95" w14:paraId="68C615DB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9509CF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A63D36" w14:textId="77777777" w:rsidR="004B6D95" w:rsidRPr="004B6D95" w:rsidRDefault="004B6D95" w:rsidP="004B6D95">
            <w:pPr>
              <w:ind w:firstLine="0"/>
            </w:pPr>
            <w:r w:rsidRPr="004B6D95">
              <w:t>6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8739EE" w14:textId="77777777" w:rsidR="004B6D95" w:rsidRPr="004B6D95" w:rsidRDefault="004B6D95" w:rsidP="004B6D95">
            <w:pPr>
              <w:ind w:firstLine="0"/>
            </w:pPr>
            <w:r w:rsidRPr="004B6D95">
              <w:rPr>
                <w:i/>
                <w:iCs/>
              </w:rPr>
              <w:t>Payment method removal failure</w:t>
            </w:r>
          </w:p>
        </w:tc>
      </w:tr>
      <w:tr w:rsidR="004B6D95" w:rsidRPr="004B6D95" w14:paraId="3429241A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416DD2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1EBD0B" w14:textId="77777777" w:rsidR="004B6D95" w:rsidRPr="004B6D95" w:rsidRDefault="004B6D95" w:rsidP="004B6D95">
            <w:pPr>
              <w:ind w:firstLine="0"/>
            </w:pPr>
            <w:r w:rsidRPr="004B6D95">
              <w:t>6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475231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System displays payment method removal failure: active payment processing</w:t>
            </w:r>
          </w:p>
        </w:tc>
      </w:tr>
      <w:tr w:rsidR="004B6D95" w:rsidRPr="004B6D95" w14:paraId="581B570C" w14:textId="77777777" w:rsidTr="003978B6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5ACE7E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B07179" w14:textId="77777777" w:rsidR="004B6D95" w:rsidRPr="004B6D95" w:rsidRDefault="004B6D95" w:rsidP="004B6D95">
            <w:pPr>
              <w:ind w:firstLine="0"/>
            </w:pPr>
            <w:r w:rsidRPr="004B6D95">
              <w:t>6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FDDD30" w14:textId="77777777" w:rsidR="004B6D95" w:rsidRPr="004B6D95" w:rsidRDefault="004B6D95" w:rsidP="004B6D95">
            <w:pPr>
              <w:ind w:firstLine="0"/>
            </w:pPr>
            <w:r w:rsidRPr="004B6D95">
              <w:t>System returns to step 2</w:t>
            </w:r>
          </w:p>
        </w:tc>
      </w:tr>
      <w:tr w:rsidR="004B6D95" w:rsidRPr="004B6D95" w14:paraId="572BCE50" w14:textId="77777777" w:rsidTr="003978B6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E754AE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A87193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19F07E" w14:textId="77777777" w:rsidR="004B6D95" w:rsidRPr="004B6D95" w:rsidRDefault="004B6D95" w:rsidP="004B6D95">
            <w:pPr>
              <w:ind w:firstLine="0"/>
            </w:pPr>
            <w:r w:rsidRPr="004B6D95">
              <w:rPr>
                <w:i/>
                <w:iCs/>
              </w:rPr>
              <w:t>Add rows as needed.</w:t>
            </w:r>
          </w:p>
        </w:tc>
      </w:tr>
    </w:tbl>
    <w:p w14:paraId="60EC399E" w14:textId="6C934C8A" w:rsidR="00450099" w:rsidRDefault="00450099" w:rsidP="00A45945">
      <w:pPr>
        <w:ind w:firstLine="0"/>
      </w:pPr>
    </w:p>
    <w:p w14:paraId="69EC4D41" w14:textId="376DFA2E" w:rsidR="00A45945" w:rsidRDefault="00B53F2D" w:rsidP="00A45945">
      <w:pPr>
        <w:ind w:firstLine="0"/>
      </w:pPr>
      <w:r w:rsidRPr="00B53F2D">
        <w:rPr>
          <w:noProof/>
        </w:rPr>
        <w:drawing>
          <wp:inline distT="0" distB="0" distL="0" distR="0" wp14:anchorId="11237D5F" wp14:editId="5CCEAE59">
            <wp:extent cx="5943600" cy="3296920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60E96" w14:textId="77777777" w:rsidR="00450099" w:rsidRPr="00450099" w:rsidRDefault="00450099" w:rsidP="00450099"/>
    <w:p w14:paraId="53E61BC0" w14:textId="3DC389B7" w:rsidR="00B633E8" w:rsidRDefault="00B633E8">
      <w:pPr>
        <w:spacing w:after="200" w:line="276" w:lineRule="auto"/>
        <w:ind w:firstLine="0"/>
      </w:pPr>
      <w:r>
        <w:br w:type="page"/>
      </w:r>
    </w:p>
    <w:p w14:paraId="68FB8FD3" w14:textId="2A2CD575" w:rsidR="00B07ED6" w:rsidRDefault="00C16134" w:rsidP="007812F0">
      <w:pPr>
        <w:pStyle w:val="Heading1"/>
      </w:pPr>
      <w:bookmarkStart w:id="12" w:name="_Toc72063220"/>
      <w:r>
        <w:lastRenderedPageBreak/>
        <w:t>Class Diagrams:</w:t>
      </w:r>
      <w:bookmarkEnd w:id="12"/>
    </w:p>
    <w:p w14:paraId="1505B93B" w14:textId="1CE14711" w:rsidR="00C16134" w:rsidRDefault="00C16134" w:rsidP="00B633E8">
      <w:pPr>
        <w:ind w:left="720"/>
      </w:pPr>
      <w:r>
        <w:t>TBD</w:t>
      </w:r>
    </w:p>
    <w:p w14:paraId="09700AF4" w14:textId="1B838F55" w:rsidR="00B633E8" w:rsidRDefault="00B633E8">
      <w:pPr>
        <w:spacing w:after="200" w:line="276" w:lineRule="auto"/>
        <w:ind w:firstLine="0"/>
      </w:pPr>
      <w:r>
        <w:br w:type="page"/>
      </w:r>
    </w:p>
    <w:p w14:paraId="3C5106A9" w14:textId="36B7B429" w:rsidR="00C16134" w:rsidRDefault="007205C6" w:rsidP="00C16134">
      <w:pPr>
        <w:pStyle w:val="Heading1"/>
      </w:pPr>
      <w:bookmarkStart w:id="13" w:name="_Toc72063221"/>
      <w:r>
        <w:lastRenderedPageBreak/>
        <w:t>Sequence and Collaboration Diagrams:</w:t>
      </w:r>
      <w:bookmarkEnd w:id="13"/>
    </w:p>
    <w:p w14:paraId="408763EF" w14:textId="07230417" w:rsidR="007205C6" w:rsidRDefault="007205C6" w:rsidP="00B633E8">
      <w:pPr>
        <w:ind w:left="720"/>
      </w:pPr>
      <w:r>
        <w:t>TBD</w:t>
      </w:r>
    </w:p>
    <w:p w14:paraId="65609B8D" w14:textId="3BC7E8C5" w:rsidR="00B633E8" w:rsidRDefault="00B633E8">
      <w:pPr>
        <w:spacing w:after="200" w:line="276" w:lineRule="auto"/>
        <w:ind w:firstLine="0"/>
      </w:pPr>
      <w:r>
        <w:br w:type="page"/>
      </w:r>
    </w:p>
    <w:p w14:paraId="561F5046" w14:textId="189D1BA6" w:rsidR="007205C6" w:rsidRDefault="007205C6" w:rsidP="007205C6">
      <w:pPr>
        <w:pStyle w:val="Heading1"/>
      </w:pPr>
      <w:bookmarkStart w:id="14" w:name="_Toc72063222"/>
      <w:r>
        <w:lastRenderedPageBreak/>
        <w:t>State Transition and Activity Diagrams</w:t>
      </w:r>
      <w:r w:rsidR="002033C9">
        <w:t>:</w:t>
      </w:r>
      <w:bookmarkEnd w:id="14"/>
    </w:p>
    <w:p w14:paraId="50783639" w14:textId="12B1D419" w:rsidR="00F40457" w:rsidRDefault="00F40457" w:rsidP="00B633E8">
      <w:pPr>
        <w:ind w:left="720"/>
      </w:pPr>
      <w:r>
        <w:t>TBD</w:t>
      </w:r>
    </w:p>
    <w:p w14:paraId="4B228265" w14:textId="2C8FE6B1" w:rsidR="00B633E8" w:rsidRDefault="00B633E8">
      <w:pPr>
        <w:spacing w:after="200" w:line="276" w:lineRule="auto"/>
        <w:ind w:firstLine="0"/>
      </w:pPr>
      <w:r>
        <w:br w:type="page"/>
      </w:r>
    </w:p>
    <w:p w14:paraId="0EFAC790" w14:textId="7E432DC2" w:rsidR="00F40457" w:rsidRDefault="004B2F15" w:rsidP="004B2F15">
      <w:pPr>
        <w:pStyle w:val="Heading1"/>
      </w:pPr>
      <w:bookmarkStart w:id="15" w:name="_Toc72063223"/>
      <w:r>
        <w:lastRenderedPageBreak/>
        <w:t>Follow Up Discussion</w:t>
      </w:r>
      <w:r w:rsidR="005F76EC">
        <w:t xml:space="preserve"> on OO and design changes:</w:t>
      </w:r>
      <w:bookmarkEnd w:id="15"/>
    </w:p>
    <w:p w14:paraId="723F77F7" w14:textId="37CAEC5D" w:rsidR="005F76EC" w:rsidRDefault="005F76EC" w:rsidP="00B633E8">
      <w:pPr>
        <w:ind w:left="720"/>
      </w:pPr>
      <w:r>
        <w:t>TBD</w:t>
      </w:r>
    </w:p>
    <w:p w14:paraId="7EDA7151" w14:textId="1ACC9EBC" w:rsidR="00B633E8" w:rsidRDefault="00B633E8">
      <w:pPr>
        <w:spacing w:after="200" w:line="276" w:lineRule="auto"/>
        <w:ind w:firstLine="0"/>
      </w:pPr>
      <w:r>
        <w:br w:type="page"/>
      </w:r>
    </w:p>
    <w:p w14:paraId="0DCBC2FF" w14:textId="55AC2F62" w:rsidR="00FC68D5" w:rsidRDefault="00296CF6" w:rsidP="00296CF6">
      <w:pPr>
        <w:pStyle w:val="Heading1"/>
      </w:pPr>
      <w:bookmarkStart w:id="16" w:name="_Toc72063224"/>
      <w:r>
        <w:lastRenderedPageBreak/>
        <w:t>Change Control Document:</w:t>
      </w:r>
      <w:bookmarkEnd w:id="16"/>
    </w:p>
    <w:p w14:paraId="49A2AF2C" w14:textId="02B9DBAB" w:rsidR="00296CF6" w:rsidRDefault="00296CF6" w:rsidP="00B633E8">
      <w:pPr>
        <w:ind w:left="720"/>
      </w:pPr>
      <w:r>
        <w:t>TBD</w:t>
      </w:r>
    </w:p>
    <w:p w14:paraId="2F2CE871" w14:textId="1A978C00" w:rsidR="00B633E8" w:rsidRDefault="00B633E8">
      <w:pPr>
        <w:spacing w:after="200" w:line="276" w:lineRule="auto"/>
        <w:ind w:firstLine="0"/>
      </w:pPr>
      <w:r>
        <w:br w:type="page"/>
      </w:r>
    </w:p>
    <w:p w14:paraId="37EF6910" w14:textId="767F5423" w:rsidR="002632BD" w:rsidRDefault="002632BD" w:rsidP="00F84ED3">
      <w:pPr>
        <w:pStyle w:val="Heading1"/>
      </w:pPr>
      <w:bookmarkStart w:id="17" w:name="_Toc72063225"/>
      <w:r>
        <w:lastRenderedPageBreak/>
        <w:t>Resources</w:t>
      </w:r>
      <w:r w:rsidR="002033C9">
        <w:t>:</w:t>
      </w:r>
      <w:bookmarkEnd w:id="17"/>
    </w:p>
    <w:p w14:paraId="46CD74BA" w14:textId="77777777" w:rsidR="002632BD" w:rsidRPr="00C202B0" w:rsidRDefault="002632BD" w:rsidP="00510DAD">
      <w:pPr>
        <w:ind w:firstLine="0"/>
      </w:pPr>
    </w:p>
    <w:p w14:paraId="2B94B65B" w14:textId="2C9C1A54" w:rsidR="005458A7" w:rsidRPr="00C202B0" w:rsidRDefault="005458A7" w:rsidP="00BB4EF7">
      <w:pPr>
        <w:ind w:firstLine="0"/>
      </w:pPr>
    </w:p>
    <w:sectPr w:rsidR="005458A7" w:rsidRPr="00C202B0" w:rsidSect="004116F9">
      <w:headerReference w:type="default" r:id="rId15"/>
      <w:footerReference w:type="default" r:id="rId16"/>
      <w:headerReference w:type="first" r:id="rId17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2050F" w14:textId="77777777" w:rsidR="00801C80" w:rsidRDefault="00801C80" w:rsidP="00642C34">
      <w:r>
        <w:separator/>
      </w:r>
    </w:p>
  </w:endnote>
  <w:endnote w:type="continuationSeparator" w:id="0">
    <w:p w14:paraId="2F7B45C5" w14:textId="77777777" w:rsidR="00801C80" w:rsidRDefault="00801C80" w:rsidP="00642C34">
      <w:r>
        <w:continuationSeparator/>
      </w:r>
    </w:p>
  </w:endnote>
  <w:endnote w:type="continuationNotice" w:id="1">
    <w:p w14:paraId="0869368D" w14:textId="77777777" w:rsidR="00801C80" w:rsidRDefault="00801C8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BC143" w14:textId="77777777" w:rsidR="00C202B0" w:rsidRDefault="00C202B0" w:rsidP="00642C34">
    <w:pPr>
      <w:pStyle w:val="Footer"/>
    </w:pPr>
  </w:p>
  <w:p w14:paraId="7EDBC144" w14:textId="77777777"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9BAEA" w14:textId="77777777" w:rsidR="00801C80" w:rsidRDefault="00801C80" w:rsidP="00642C34">
      <w:r>
        <w:separator/>
      </w:r>
    </w:p>
  </w:footnote>
  <w:footnote w:type="continuationSeparator" w:id="0">
    <w:p w14:paraId="530952ED" w14:textId="77777777" w:rsidR="00801C80" w:rsidRDefault="00801C80" w:rsidP="00642C34">
      <w:r>
        <w:continuationSeparator/>
      </w:r>
    </w:p>
  </w:footnote>
  <w:footnote w:type="continuationNotice" w:id="1">
    <w:p w14:paraId="6F0F49F5" w14:textId="77777777" w:rsidR="00801C80" w:rsidRDefault="00801C8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BC142" w14:textId="1C6EC266" w:rsidR="00C202B0" w:rsidRPr="00C202B0" w:rsidRDefault="0044708F" w:rsidP="00642C34">
    <w:pPr>
      <w:pStyle w:val="Header"/>
      <w:ind w:firstLine="0"/>
    </w:pPr>
    <w:r>
      <w:t>OOM</w:t>
    </w:r>
    <w:r w:rsidR="00E5593F">
      <w:t>1</w:t>
    </w:r>
    <w:r w:rsidR="00C202B0" w:rsidRPr="00C202B0">
      <w:ptab w:relativeTo="margin" w:alignment="center" w:leader="none"/>
    </w:r>
    <w:r w:rsidR="00C202B0" w:rsidRPr="00C202B0">
      <w:ptab w:relativeTo="margin" w:alignment="right" w:leader="none"/>
    </w:r>
    <w:r w:rsidR="00C202B0" w:rsidRPr="00C202B0">
      <w:fldChar w:fldCharType="begin"/>
    </w:r>
    <w:r w:rsidR="00C202B0" w:rsidRPr="00C202B0">
      <w:instrText xml:space="preserve"> PAGE   \* MERGEFORMAT </w:instrText>
    </w:r>
    <w:r w:rsidR="00C202B0" w:rsidRPr="00C202B0">
      <w:fldChar w:fldCharType="separate"/>
    </w:r>
    <w:r w:rsidR="006D765C">
      <w:rPr>
        <w:noProof/>
      </w:rPr>
      <w:t>2</w:t>
    </w:r>
    <w:r w:rsidR="00C202B0" w:rsidRPr="00C202B0">
      <w:rPr>
        <w:noProof/>
      </w:rPr>
      <w:fldChar w:fldCharType="end"/>
    </w:r>
  </w:p>
  <w:p w14:paraId="490FF4B3" w14:textId="77777777" w:rsidR="00E338C3" w:rsidRDefault="00E338C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BC145" w14:textId="62FC535D" w:rsidR="00C202B0" w:rsidRDefault="00C54E68" w:rsidP="00642C34">
    <w:pPr>
      <w:pStyle w:val="Header"/>
      <w:ind w:firstLine="0"/>
    </w:pPr>
    <w:r>
      <w:t>FDS</w:t>
    </w:r>
    <w:r w:rsidR="00E5705A">
      <w:t>5</w:t>
    </w:r>
    <w:r>
      <w:t>.1</w:t>
    </w:r>
    <w:r w:rsidR="009C72E4" w:rsidRPr="009C72E4">
      <w:ptab w:relativeTo="margin" w:alignment="right" w:leader="none"/>
    </w:r>
    <w:r w:rsidR="009C72E4" w:rsidRPr="009C72E4">
      <w:fldChar w:fldCharType="begin"/>
    </w:r>
    <w:r w:rsidR="009C72E4" w:rsidRPr="009C72E4">
      <w:instrText xml:space="preserve"> PAGE   \* MERGEFORMAT </w:instrText>
    </w:r>
    <w:r w:rsidR="009C72E4" w:rsidRPr="009C72E4">
      <w:fldChar w:fldCharType="separate"/>
    </w:r>
    <w:r w:rsidR="006D765C">
      <w:rPr>
        <w:noProof/>
      </w:rPr>
      <w:t>1</w:t>
    </w:r>
    <w:r w:rsidR="009C72E4" w:rsidRPr="009C72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D0F14"/>
    <w:multiLevelType w:val="hybridMultilevel"/>
    <w:tmpl w:val="83EA232E"/>
    <w:lvl w:ilvl="0" w:tplc="A6DCC82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2E7E64"/>
    <w:multiLevelType w:val="hybridMultilevel"/>
    <w:tmpl w:val="F4E8F580"/>
    <w:lvl w:ilvl="0" w:tplc="0C1867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957B81"/>
    <w:multiLevelType w:val="hybridMultilevel"/>
    <w:tmpl w:val="75F25B10"/>
    <w:lvl w:ilvl="0" w:tplc="530E9D6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1C85A3C"/>
    <w:multiLevelType w:val="hybridMultilevel"/>
    <w:tmpl w:val="A49C6D6C"/>
    <w:lvl w:ilvl="0" w:tplc="1AAEFCD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655764C"/>
    <w:multiLevelType w:val="hybridMultilevel"/>
    <w:tmpl w:val="DF2A0588"/>
    <w:lvl w:ilvl="0" w:tplc="BE3C96F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qQUAvqbd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</w:docVars>
  <w:rsids>
    <w:rsidRoot w:val="00C202B0"/>
    <w:rsid w:val="000002C7"/>
    <w:rsid w:val="000005B0"/>
    <w:rsid w:val="00001116"/>
    <w:rsid w:val="000011C6"/>
    <w:rsid w:val="00001A79"/>
    <w:rsid w:val="0000225F"/>
    <w:rsid w:val="00002D23"/>
    <w:rsid w:val="0000354F"/>
    <w:rsid w:val="00007CE4"/>
    <w:rsid w:val="00010ADC"/>
    <w:rsid w:val="000169C8"/>
    <w:rsid w:val="00017482"/>
    <w:rsid w:val="00021366"/>
    <w:rsid w:val="00023F3F"/>
    <w:rsid w:val="00026457"/>
    <w:rsid w:val="00026ACC"/>
    <w:rsid w:val="00031D45"/>
    <w:rsid w:val="00034578"/>
    <w:rsid w:val="0003725F"/>
    <w:rsid w:val="00041348"/>
    <w:rsid w:val="00041FB3"/>
    <w:rsid w:val="00043DA7"/>
    <w:rsid w:val="000440FB"/>
    <w:rsid w:val="0005219E"/>
    <w:rsid w:val="00052396"/>
    <w:rsid w:val="00054882"/>
    <w:rsid w:val="00056D1A"/>
    <w:rsid w:val="00061184"/>
    <w:rsid w:val="00063870"/>
    <w:rsid w:val="00065359"/>
    <w:rsid w:val="00071AD5"/>
    <w:rsid w:val="000725DC"/>
    <w:rsid w:val="00072DFF"/>
    <w:rsid w:val="000769EE"/>
    <w:rsid w:val="00077354"/>
    <w:rsid w:val="00081038"/>
    <w:rsid w:val="00082466"/>
    <w:rsid w:val="00087660"/>
    <w:rsid w:val="000928FD"/>
    <w:rsid w:val="00092EA6"/>
    <w:rsid w:val="000945C0"/>
    <w:rsid w:val="000961FB"/>
    <w:rsid w:val="000A1122"/>
    <w:rsid w:val="000A235C"/>
    <w:rsid w:val="000A2B72"/>
    <w:rsid w:val="000B107E"/>
    <w:rsid w:val="000C6F78"/>
    <w:rsid w:val="000D2057"/>
    <w:rsid w:val="000E0791"/>
    <w:rsid w:val="000E2A9C"/>
    <w:rsid w:val="000F46A1"/>
    <w:rsid w:val="000F4A66"/>
    <w:rsid w:val="000F6322"/>
    <w:rsid w:val="000F759C"/>
    <w:rsid w:val="00101010"/>
    <w:rsid w:val="00101242"/>
    <w:rsid w:val="00103BFA"/>
    <w:rsid w:val="00110F50"/>
    <w:rsid w:val="001119CB"/>
    <w:rsid w:val="00114EEA"/>
    <w:rsid w:val="0011572D"/>
    <w:rsid w:val="00115821"/>
    <w:rsid w:val="00121E66"/>
    <w:rsid w:val="00122F10"/>
    <w:rsid w:val="0012585C"/>
    <w:rsid w:val="00126727"/>
    <w:rsid w:val="00127268"/>
    <w:rsid w:val="001279F0"/>
    <w:rsid w:val="00131A39"/>
    <w:rsid w:val="00133485"/>
    <w:rsid w:val="001336C7"/>
    <w:rsid w:val="0013433F"/>
    <w:rsid w:val="00135A88"/>
    <w:rsid w:val="001364FF"/>
    <w:rsid w:val="001403C0"/>
    <w:rsid w:val="00141BBC"/>
    <w:rsid w:val="0014385D"/>
    <w:rsid w:val="00146398"/>
    <w:rsid w:val="00147615"/>
    <w:rsid w:val="00151605"/>
    <w:rsid w:val="00152CC5"/>
    <w:rsid w:val="00155896"/>
    <w:rsid w:val="00156BE0"/>
    <w:rsid w:val="00156FF0"/>
    <w:rsid w:val="00157C13"/>
    <w:rsid w:val="001713F9"/>
    <w:rsid w:val="00173B1C"/>
    <w:rsid w:val="00180DB7"/>
    <w:rsid w:val="00183201"/>
    <w:rsid w:val="001836B7"/>
    <w:rsid w:val="00184F6E"/>
    <w:rsid w:val="001974BA"/>
    <w:rsid w:val="001A67D3"/>
    <w:rsid w:val="001B4755"/>
    <w:rsid w:val="001B6555"/>
    <w:rsid w:val="001B6653"/>
    <w:rsid w:val="001B67DB"/>
    <w:rsid w:val="001B6A4C"/>
    <w:rsid w:val="001B7344"/>
    <w:rsid w:val="001C1393"/>
    <w:rsid w:val="001C1810"/>
    <w:rsid w:val="001C3097"/>
    <w:rsid w:val="001C6F7B"/>
    <w:rsid w:val="001D063A"/>
    <w:rsid w:val="001D2AC6"/>
    <w:rsid w:val="001D2B10"/>
    <w:rsid w:val="001D6EE1"/>
    <w:rsid w:val="001E2A0B"/>
    <w:rsid w:val="001F25B3"/>
    <w:rsid w:val="001F274C"/>
    <w:rsid w:val="001F2E1D"/>
    <w:rsid w:val="001F302C"/>
    <w:rsid w:val="001F3C15"/>
    <w:rsid w:val="001F515A"/>
    <w:rsid w:val="001F5881"/>
    <w:rsid w:val="001F698C"/>
    <w:rsid w:val="001F711A"/>
    <w:rsid w:val="00200603"/>
    <w:rsid w:val="00201038"/>
    <w:rsid w:val="0020122A"/>
    <w:rsid w:val="0020289B"/>
    <w:rsid w:val="002033C9"/>
    <w:rsid w:val="0021313E"/>
    <w:rsid w:val="00225D56"/>
    <w:rsid w:val="0023081C"/>
    <w:rsid w:val="002308CF"/>
    <w:rsid w:val="00230DB4"/>
    <w:rsid w:val="00232B20"/>
    <w:rsid w:val="00234697"/>
    <w:rsid w:val="002378A2"/>
    <w:rsid w:val="002424BF"/>
    <w:rsid w:val="002466C8"/>
    <w:rsid w:val="00247105"/>
    <w:rsid w:val="00247443"/>
    <w:rsid w:val="00252380"/>
    <w:rsid w:val="002570E9"/>
    <w:rsid w:val="0025774B"/>
    <w:rsid w:val="0026101F"/>
    <w:rsid w:val="002632BD"/>
    <w:rsid w:val="002634BA"/>
    <w:rsid w:val="002666FA"/>
    <w:rsid w:val="00267361"/>
    <w:rsid w:val="002677B8"/>
    <w:rsid w:val="002701B4"/>
    <w:rsid w:val="002769EF"/>
    <w:rsid w:val="00277924"/>
    <w:rsid w:val="002820C3"/>
    <w:rsid w:val="00283C49"/>
    <w:rsid w:val="002907AB"/>
    <w:rsid w:val="00295EB2"/>
    <w:rsid w:val="00296CF6"/>
    <w:rsid w:val="002A1C28"/>
    <w:rsid w:val="002A4BBA"/>
    <w:rsid w:val="002A52FC"/>
    <w:rsid w:val="002A7C39"/>
    <w:rsid w:val="002B435C"/>
    <w:rsid w:val="002B799E"/>
    <w:rsid w:val="002C04D1"/>
    <w:rsid w:val="002C0C7A"/>
    <w:rsid w:val="002C3454"/>
    <w:rsid w:val="002C73DE"/>
    <w:rsid w:val="002D4882"/>
    <w:rsid w:val="002E19B2"/>
    <w:rsid w:val="002E23D1"/>
    <w:rsid w:val="002E5881"/>
    <w:rsid w:val="002F14FC"/>
    <w:rsid w:val="002F1958"/>
    <w:rsid w:val="002F3837"/>
    <w:rsid w:val="002F4E1F"/>
    <w:rsid w:val="003000AF"/>
    <w:rsid w:val="00300718"/>
    <w:rsid w:val="00303F97"/>
    <w:rsid w:val="00313747"/>
    <w:rsid w:val="003138D7"/>
    <w:rsid w:val="00313D6F"/>
    <w:rsid w:val="00314020"/>
    <w:rsid w:val="003225AB"/>
    <w:rsid w:val="00322966"/>
    <w:rsid w:val="00323C4D"/>
    <w:rsid w:val="00327660"/>
    <w:rsid w:val="0033055A"/>
    <w:rsid w:val="003350FF"/>
    <w:rsid w:val="0033516A"/>
    <w:rsid w:val="00336723"/>
    <w:rsid w:val="003425BF"/>
    <w:rsid w:val="003425D1"/>
    <w:rsid w:val="003435D7"/>
    <w:rsid w:val="00346545"/>
    <w:rsid w:val="00350A76"/>
    <w:rsid w:val="003525FF"/>
    <w:rsid w:val="003567C8"/>
    <w:rsid w:val="00362D06"/>
    <w:rsid w:val="003638ED"/>
    <w:rsid w:val="003639BF"/>
    <w:rsid w:val="00364CEA"/>
    <w:rsid w:val="00364E9D"/>
    <w:rsid w:val="0036508B"/>
    <w:rsid w:val="0036686C"/>
    <w:rsid w:val="00371C55"/>
    <w:rsid w:val="00377510"/>
    <w:rsid w:val="00386BA9"/>
    <w:rsid w:val="003878E2"/>
    <w:rsid w:val="00393D4C"/>
    <w:rsid w:val="00395CF8"/>
    <w:rsid w:val="003A0191"/>
    <w:rsid w:val="003A6E02"/>
    <w:rsid w:val="003B5F67"/>
    <w:rsid w:val="003B759C"/>
    <w:rsid w:val="003B76B6"/>
    <w:rsid w:val="003B7D75"/>
    <w:rsid w:val="003C0327"/>
    <w:rsid w:val="003C3424"/>
    <w:rsid w:val="003D6230"/>
    <w:rsid w:val="003E0897"/>
    <w:rsid w:val="003E2D7F"/>
    <w:rsid w:val="003E3FD7"/>
    <w:rsid w:val="003E6655"/>
    <w:rsid w:val="003E77BC"/>
    <w:rsid w:val="003F0389"/>
    <w:rsid w:val="003F3E51"/>
    <w:rsid w:val="003F476E"/>
    <w:rsid w:val="003F6B8B"/>
    <w:rsid w:val="00404F40"/>
    <w:rsid w:val="004051AF"/>
    <w:rsid w:val="004073AF"/>
    <w:rsid w:val="004116F9"/>
    <w:rsid w:val="00414C2F"/>
    <w:rsid w:val="004151B2"/>
    <w:rsid w:val="00416613"/>
    <w:rsid w:val="00416E81"/>
    <w:rsid w:val="004173F6"/>
    <w:rsid w:val="00421D5D"/>
    <w:rsid w:val="00424A11"/>
    <w:rsid w:val="00425633"/>
    <w:rsid w:val="00431781"/>
    <w:rsid w:val="00432A0A"/>
    <w:rsid w:val="0043327C"/>
    <w:rsid w:val="004336F9"/>
    <w:rsid w:val="00440457"/>
    <w:rsid w:val="00441689"/>
    <w:rsid w:val="004426B2"/>
    <w:rsid w:val="0044304C"/>
    <w:rsid w:val="0044708F"/>
    <w:rsid w:val="00447383"/>
    <w:rsid w:val="00450099"/>
    <w:rsid w:val="0045216A"/>
    <w:rsid w:val="00452D6B"/>
    <w:rsid w:val="004604B6"/>
    <w:rsid w:val="004668C3"/>
    <w:rsid w:val="0047162C"/>
    <w:rsid w:val="00472986"/>
    <w:rsid w:val="0047527A"/>
    <w:rsid w:val="0047628D"/>
    <w:rsid w:val="00480835"/>
    <w:rsid w:val="00481A9E"/>
    <w:rsid w:val="004823FE"/>
    <w:rsid w:val="00482450"/>
    <w:rsid w:val="00485DAC"/>
    <w:rsid w:val="00492390"/>
    <w:rsid w:val="00492493"/>
    <w:rsid w:val="004971A7"/>
    <w:rsid w:val="004A057A"/>
    <w:rsid w:val="004A0600"/>
    <w:rsid w:val="004A07B5"/>
    <w:rsid w:val="004A29AF"/>
    <w:rsid w:val="004A30DB"/>
    <w:rsid w:val="004A72E8"/>
    <w:rsid w:val="004B0281"/>
    <w:rsid w:val="004B2F15"/>
    <w:rsid w:val="004B560A"/>
    <w:rsid w:val="004B6D95"/>
    <w:rsid w:val="004C1645"/>
    <w:rsid w:val="004C183E"/>
    <w:rsid w:val="004C2389"/>
    <w:rsid w:val="004C6F18"/>
    <w:rsid w:val="004D2082"/>
    <w:rsid w:val="004D4FF5"/>
    <w:rsid w:val="004E2956"/>
    <w:rsid w:val="004E4CA8"/>
    <w:rsid w:val="004E76E4"/>
    <w:rsid w:val="004F1016"/>
    <w:rsid w:val="004F47F9"/>
    <w:rsid w:val="004F4A89"/>
    <w:rsid w:val="004F75B6"/>
    <w:rsid w:val="0050075A"/>
    <w:rsid w:val="00505EE3"/>
    <w:rsid w:val="0051090A"/>
    <w:rsid w:val="00510DAD"/>
    <w:rsid w:val="005145BC"/>
    <w:rsid w:val="00514CD8"/>
    <w:rsid w:val="0052268C"/>
    <w:rsid w:val="00525D36"/>
    <w:rsid w:val="00527886"/>
    <w:rsid w:val="00534328"/>
    <w:rsid w:val="005364B1"/>
    <w:rsid w:val="00537494"/>
    <w:rsid w:val="00541A72"/>
    <w:rsid w:val="00543350"/>
    <w:rsid w:val="005458A7"/>
    <w:rsid w:val="00546FBD"/>
    <w:rsid w:val="00551C8B"/>
    <w:rsid w:val="0055331D"/>
    <w:rsid w:val="00553A92"/>
    <w:rsid w:val="00555319"/>
    <w:rsid w:val="00555450"/>
    <w:rsid w:val="00556712"/>
    <w:rsid w:val="0056140E"/>
    <w:rsid w:val="005618D3"/>
    <w:rsid w:val="00561D11"/>
    <w:rsid w:val="00562DBC"/>
    <w:rsid w:val="00562E8C"/>
    <w:rsid w:val="00563798"/>
    <w:rsid w:val="0056482A"/>
    <w:rsid w:val="00572C9F"/>
    <w:rsid w:val="00577765"/>
    <w:rsid w:val="00583D84"/>
    <w:rsid w:val="0058635A"/>
    <w:rsid w:val="005928EA"/>
    <w:rsid w:val="00593B4B"/>
    <w:rsid w:val="005A0BC3"/>
    <w:rsid w:val="005A2867"/>
    <w:rsid w:val="005A3841"/>
    <w:rsid w:val="005A3BE4"/>
    <w:rsid w:val="005A7F3C"/>
    <w:rsid w:val="005B2D0D"/>
    <w:rsid w:val="005B331E"/>
    <w:rsid w:val="005B3DB5"/>
    <w:rsid w:val="005B6307"/>
    <w:rsid w:val="005C0F8B"/>
    <w:rsid w:val="005C1875"/>
    <w:rsid w:val="005D032A"/>
    <w:rsid w:val="005D1039"/>
    <w:rsid w:val="005D3B79"/>
    <w:rsid w:val="005E149A"/>
    <w:rsid w:val="005E15FE"/>
    <w:rsid w:val="005E4136"/>
    <w:rsid w:val="005E49C6"/>
    <w:rsid w:val="005E6D0F"/>
    <w:rsid w:val="005F375B"/>
    <w:rsid w:val="005F75CA"/>
    <w:rsid w:val="005F76EC"/>
    <w:rsid w:val="005F7FFA"/>
    <w:rsid w:val="00600F4E"/>
    <w:rsid w:val="00602EE0"/>
    <w:rsid w:val="00605747"/>
    <w:rsid w:val="00605C3B"/>
    <w:rsid w:val="00606397"/>
    <w:rsid w:val="006071B4"/>
    <w:rsid w:val="0060793B"/>
    <w:rsid w:val="00610A19"/>
    <w:rsid w:val="00610DC9"/>
    <w:rsid w:val="00614741"/>
    <w:rsid w:val="00615538"/>
    <w:rsid w:val="00622E7B"/>
    <w:rsid w:val="00624CD0"/>
    <w:rsid w:val="00627B95"/>
    <w:rsid w:val="00631822"/>
    <w:rsid w:val="00631DFC"/>
    <w:rsid w:val="00642873"/>
    <w:rsid w:val="00642C34"/>
    <w:rsid w:val="006432D3"/>
    <w:rsid w:val="006440FE"/>
    <w:rsid w:val="0064748C"/>
    <w:rsid w:val="00652AC4"/>
    <w:rsid w:val="00652BC5"/>
    <w:rsid w:val="006609DA"/>
    <w:rsid w:val="0066129E"/>
    <w:rsid w:val="006669E7"/>
    <w:rsid w:val="006705E5"/>
    <w:rsid w:val="006717E0"/>
    <w:rsid w:val="006730AB"/>
    <w:rsid w:val="006742E9"/>
    <w:rsid w:val="006772FA"/>
    <w:rsid w:val="00683BC8"/>
    <w:rsid w:val="00685B1D"/>
    <w:rsid w:val="00686404"/>
    <w:rsid w:val="006864F0"/>
    <w:rsid w:val="006A6539"/>
    <w:rsid w:val="006B0520"/>
    <w:rsid w:val="006B0CBE"/>
    <w:rsid w:val="006B3B53"/>
    <w:rsid w:val="006B42C8"/>
    <w:rsid w:val="006B5BF0"/>
    <w:rsid w:val="006B7BA0"/>
    <w:rsid w:val="006C3ADB"/>
    <w:rsid w:val="006C4245"/>
    <w:rsid w:val="006C641C"/>
    <w:rsid w:val="006D2836"/>
    <w:rsid w:val="006D7292"/>
    <w:rsid w:val="006D765C"/>
    <w:rsid w:val="006E0F4B"/>
    <w:rsid w:val="006E2366"/>
    <w:rsid w:val="006E32A5"/>
    <w:rsid w:val="006E39D7"/>
    <w:rsid w:val="006E3B56"/>
    <w:rsid w:val="006E3DE9"/>
    <w:rsid w:val="006E4189"/>
    <w:rsid w:val="006E562F"/>
    <w:rsid w:val="006E623C"/>
    <w:rsid w:val="006E69AD"/>
    <w:rsid w:val="006F0C89"/>
    <w:rsid w:val="006F1168"/>
    <w:rsid w:val="006F1252"/>
    <w:rsid w:val="006F2B5A"/>
    <w:rsid w:val="006F3DB0"/>
    <w:rsid w:val="006F46D1"/>
    <w:rsid w:val="006F493B"/>
    <w:rsid w:val="006F6311"/>
    <w:rsid w:val="00703C19"/>
    <w:rsid w:val="00704529"/>
    <w:rsid w:val="00704D86"/>
    <w:rsid w:val="0071051B"/>
    <w:rsid w:val="00713D08"/>
    <w:rsid w:val="007165EF"/>
    <w:rsid w:val="007205C6"/>
    <w:rsid w:val="00721C69"/>
    <w:rsid w:val="00725525"/>
    <w:rsid w:val="00726789"/>
    <w:rsid w:val="00726CEF"/>
    <w:rsid w:val="0073193D"/>
    <w:rsid w:val="007351AA"/>
    <w:rsid w:val="00736223"/>
    <w:rsid w:val="00736E5A"/>
    <w:rsid w:val="00740AD6"/>
    <w:rsid w:val="007430DB"/>
    <w:rsid w:val="00745E9E"/>
    <w:rsid w:val="007473B4"/>
    <w:rsid w:val="00747518"/>
    <w:rsid w:val="00756A5D"/>
    <w:rsid w:val="0076208B"/>
    <w:rsid w:val="00762FC0"/>
    <w:rsid w:val="00763A78"/>
    <w:rsid w:val="00771826"/>
    <w:rsid w:val="0077736D"/>
    <w:rsid w:val="007803A8"/>
    <w:rsid w:val="007812F0"/>
    <w:rsid w:val="00781F6A"/>
    <w:rsid w:val="00784AD4"/>
    <w:rsid w:val="007862D7"/>
    <w:rsid w:val="0079005A"/>
    <w:rsid w:val="00794E1B"/>
    <w:rsid w:val="00797047"/>
    <w:rsid w:val="007A0582"/>
    <w:rsid w:val="007A19B6"/>
    <w:rsid w:val="007A1F57"/>
    <w:rsid w:val="007A7402"/>
    <w:rsid w:val="007B2192"/>
    <w:rsid w:val="007B7480"/>
    <w:rsid w:val="007C274A"/>
    <w:rsid w:val="007C4419"/>
    <w:rsid w:val="007C451E"/>
    <w:rsid w:val="007C466B"/>
    <w:rsid w:val="007C53CF"/>
    <w:rsid w:val="007C6643"/>
    <w:rsid w:val="007C7741"/>
    <w:rsid w:val="007D2866"/>
    <w:rsid w:val="007D4425"/>
    <w:rsid w:val="007E0AFF"/>
    <w:rsid w:val="007E0E3C"/>
    <w:rsid w:val="007E373A"/>
    <w:rsid w:val="007E70DA"/>
    <w:rsid w:val="007F3C2F"/>
    <w:rsid w:val="007F472C"/>
    <w:rsid w:val="007F58D8"/>
    <w:rsid w:val="00801C80"/>
    <w:rsid w:val="0080222B"/>
    <w:rsid w:val="008036AC"/>
    <w:rsid w:val="00807D53"/>
    <w:rsid w:val="00810056"/>
    <w:rsid w:val="008103A4"/>
    <w:rsid w:val="00811253"/>
    <w:rsid w:val="0081448D"/>
    <w:rsid w:val="00817604"/>
    <w:rsid w:val="008207A1"/>
    <w:rsid w:val="0082133C"/>
    <w:rsid w:val="00824C15"/>
    <w:rsid w:val="00824D43"/>
    <w:rsid w:val="00825593"/>
    <w:rsid w:val="008270DC"/>
    <w:rsid w:val="0083211D"/>
    <w:rsid w:val="008404C9"/>
    <w:rsid w:val="00840B4F"/>
    <w:rsid w:val="00842F3C"/>
    <w:rsid w:val="008445EF"/>
    <w:rsid w:val="00844E94"/>
    <w:rsid w:val="008537E4"/>
    <w:rsid w:val="00854BFA"/>
    <w:rsid w:val="00855E02"/>
    <w:rsid w:val="00863031"/>
    <w:rsid w:val="00866C29"/>
    <w:rsid w:val="00866C48"/>
    <w:rsid w:val="00867634"/>
    <w:rsid w:val="00872D0C"/>
    <w:rsid w:val="0087309D"/>
    <w:rsid w:val="0087572C"/>
    <w:rsid w:val="00890FAE"/>
    <w:rsid w:val="008927B6"/>
    <w:rsid w:val="00892B3F"/>
    <w:rsid w:val="008932AE"/>
    <w:rsid w:val="008A1B24"/>
    <w:rsid w:val="008A231D"/>
    <w:rsid w:val="008A3B78"/>
    <w:rsid w:val="008A3C11"/>
    <w:rsid w:val="008A695A"/>
    <w:rsid w:val="008B118E"/>
    <w:rsid w:val="008B14A1"/>
    <w:rsid w:val="008B2491"/>
    <w:rsid w:val="008B447E"/>
    <w:rsid w:val="008C07A5"/>
    <w:rsid w:val="008D11B3"/>
    <w:rsid w:val="008D336F"/>
    <w:rsid w:val="008D3ECA"/>
    <w:rsid w:val="008D5501"/>
    <w:rsid w:val="008D5CF5"/>
    <w:rsid w:val="008D67A2"/>
    <w:rsid w:val="008D7392"/>
    <w:rsid w:val="008D7DC7"/>
    <w:rsid w:val="008E1C07"/>
    <w:rsid w:val="008E434D"/>
    <w:rsid w:val="008E6CDE"/>
    <w:rsid w:val="008F1005"/>
    <w:rsid w:val="008F1CFE"/>
    <w:rsid w:val="008F3EB5"/>
    <w:rsid w:val="008F6BDF"/>
    <w:rsid w:val="00900239"/>
    <w:rsid w:val="009019CE"/>
    <w:rsid w:val="00903E0E"/>
    <w:rsid w:val="009068B1"/>
    <w:rsid w:val="009077F3"/>
    <w:rsid w:val="00910F77"/>
    <w:rsid w:val="00912D4B"/>
    <w:rsid w:val="00913567"/>
    <w:rsid w:val="00913B6E"/>
    <w:rsid w:val="00917338"/>
    <w:rsid w:val="00920124"/>
    <w:rsid w:val="009205F2"/>
    <w:rsid w:val="0092350B"/>
    <w:rsid w:val="009250EE"/>
    <w:rsid w:val="00930E1F"/>
    <w:rsid w:val="00932988"/>
    <w:rsid w:val="0093300A"/>
    <w:rsid w:val="0094088A"/>
    <w:rsid w:val="00941197"/>
    <w:rsid w:val="009424C5"/>
    <w:rsid w:val="00943D64"/>
    <w:rsid w:val="0094651C"/>
    <w:rsid w:val="00956B6C"/>
    <w:rsid w:val="009650A7"/>
    <w:rsid w:val="00965E2E"/>
    <w:rsid w:val="0097051A"/>
    <w:rsid w:val="00973EAB"/>
    <w:rsid w:val="00976FA1"/>
    <w:rsid w:val="0097760B"/>
    <w:rsid w:val="009913E1"/>
    <w:rsid w:val="0099142B"/>
    <w:rsid w:val="00992742"/>
    <w:rsid w:val="0099364C"/>
    <w:rsid w:val="00997306"/>
    <w:rsid w:val="00997468"/>
    <w:rsid w:val="009A0353"/>
    <w:rsid w:val="009A2FA2"/>
    <w:rsid w:val="009A3BD0"/>
    <w:rsid w:val="009A61C6"/>
    <w:rsid w:val="009B23FC"/>
    <w:rsid w:val="009B3E72"/>
    <w:rsid w:val="009B513A"/>
    <w:rsid w:val="009B72B8"/>
    <w:rsid w:val="009C2C08"/>
    <w:rsid w:val="009C72E4"/>
    <w:rsid w:val="009D3FC5"/>
    <w:rsid w:val="009D48A1"/>
    <w:rsid w:val="009D5CD2"/>
    <w:rsid w:val="009D6524"/>
    <w:rsid w:val="009D732C"/>
    <w:rsid w:val="009E0183"/>
    <w:rsid w:val="009E2D4D"/>
    <w:rsid w:val="009F086B"/>
    <w:rsid w:val="009F300C"/>
    <w:rsid w:val="009F639C"/>
    <w:rsid w:val="009F6D1B"/>
    <w:rsid w:val="009F72FC"/>
    <w:rsid w:val="00A00F96"/>
    <w:rsid w:val="00A050C2"/>
    <w:rsid w:val="00A10949"/>
    <w:rsid w:val="00A10CA1"/>
    <w:rsid w:val="00A16C57"/>
    <w:rsid w:val="00A1706C"/>
    <w:rsid w:val="00A217E5"/>
    <w:rsid w:val="00A238B0"/>
    <w:rsid w:val="00A23A83"/>
    <w:rsid w:val="00A25BBD"/>
    <w:rsid w:val="00A26B91"/>
    <w:rsid w:val="00A31C1F"/>
    <w:rsid w:val="00A354CE"/>
    <w:rsid w:val="00A44AD4"/>
    <w:rsid w:val="00A45945"/>
    <w:rsid w:val="00A469D2"/>
    <w:rsid w:val="00A47C99"/>
    <w:rsid w:val="00A5007E"/>
    <w:rsid w:val="00A54AB4"/>
    <w:rsid w:val="00A57275"/>
    <w:rsid w:val="00A621A8"/>
    <w:rsid w:val="00A62ACF"/>
    <w:rsid w:val="00A6631C"/>
    <w:rsid w:val="00A7079A"/>
    <w:rsid w:val="00A7137D"/>
    <w:rsid w:val="00A74474"/>
    <w:rsid w:val="00A76AE0"/>
    <w:rsid w:val="00A76BAE"/>
    <w:rsid w:val="00A81D3F"/>
    <w:rsid w:val="00A827A4"/>
    <w:rsid w:val="00A8517D"/>
    <w:rsid w:val="00A85D2C"/>
    <w:rsid w:val="00A87A51"/>
    <w:rsid w:val="00A93088"/>
    <w:rsid w:val="00A940BE"/>
    <w:rsid w:val="00A94192"/>
    <w:rsid w:val="00A9538E"/>
    <w:rsid w:val="00A97F57"/>
    <w:rsid w:val="00AA0683"/>
    <w:rsid w:val="00AA098E"/>
    <w:rsid w:val="00AA1FF7"/>
    <w:rsid w:val="00AA23BE"/>
    <w:rsid w:val="00AA7910"/>
    <w:rsid w:val="00AB0DA3"/>
    <w:rsid w:val="00AB235E"/>
    <w:rsid w:val="00AB38F3"/>
    <w:rsid w:val="00AB7AEB"/>
    <w:rsid w:val="00AC0592"/>
    <w:rsid w:val="00AC07A7"/>
    <w:rsid w:val="00AC2036"/>
    <w:rsid w:val="00AC4F5F"/>
    <w:rsid w:val="00AC7A79"/>
    <w:rsid w:val="00AC7D18"/>
    <w:rsid w:val="00AD2E47"/>
    <w:rsid w:val="00AD42FF"/>
    <w:rsid w:val="00AD4B8D"/>
    <w:rsid w:val="00AD634A"/>
    <w:rsid w:val="00AD6E92"/>
    <w:rsid w:val="00AE1833"/>
    <w:rsid w:val="00AE2BB9"/>
    <w:rsid w:val="00AE4860"/>
    <w:rsid w:val="00AF1C0B"/>
    <w:rsid w:val="00AF2E6E"/>
    <w:rsid w:val="00AF46B5"/>
    <w:rsid w:val="00B019EA"/>
    <w:rsid w:val="00B0718C"/>
    <w:rsid w:val="00B07ED6"/>
    <w:rsid w:val="00B113E1"/>
    <w:rsid w:val="00B11B9A"/>
    <w:rsid w:val="00B2095D"/>
    <w:rsid w:val="00B2376C"/>
    <w:rsid w:val="00B267AB"/>
    <w:rsid w:val="00B304A6"/>
    <w:rsid w:val="00B30889"/>
    <w:rsid w:val="00B312B4"/>
    <w:rsid w:val="00B3217D"/>
    <w:rsid w:val="00B330A0"/>
    <w:rsid w:val="00B33465"/>
    <w:rsid w:val="00B33E3B"/>
    <w:rsid w:val="00B36814"/>
    <w:rsid w:val="00B409FD"/>
    <w:rsid w:val="00B40FA6"/>
    <w:rsid w:val="00B41B0D"/>
    <w:rsid w:val="00B42044"/>
    <w:rsid w:val="00B45577"/>
    <w:rsid w:val="00B53F2D"/>
    <w:rsid w:val="00B601AD"/>
    <w:rsid w:val="00B633E8"/>
    <w:rsid w:val="00B6519A"/>
    <w:rsid w:val="00B65CA9"/>
    <w:rsid w:val="00B70407"/>
    <w:rsid w:val="00B71BD1"/>
    <w:rsid w:val="00B73959"/>
    <w:rsid w:val="00B74389"/>
    <w:rsid w:val="00B75ECC"/>
    <w:rsid w:val="00B760D9"/>
    <w:rsid w:val="00B772A8"/>
    <w:rsid w:val="00B80064"/>
    <w:rsid w:val="00B82430"/>
    <w:rsid w:val="00B8300F"/>
    <w:rsid w:val="00B93FE3"/>
    <w:rsid w:val="00B942DB"/>
    <w:rsid w:val="00BA3575"/>
    <w:rsid w:val="00BA41E0"/>
    <w:rsid w:val="00BA641E"/>
    <w:rsid w:val="00BB07D8"/>
    <w:rsid w:val="00BB345A"/>
    <w:rsid w:val="00BB4EF7"/>
    <w:rsid w:val="00BB7B66"/>
    <w:rsid w:val="00BC0AFA"/>
    <w:rsid w:val="00BC2853"/>
    <w:rsid w:val="00BC4349"/>
    <w:rsid w:val="00BC4A9C"/>
    <w:rsid w:val="00BC70B4"/>
    <w:rsid w:val="00BC7C4C"/>
    <w:rsid w:val="00BC7E6E"/>
    <w:rsid w:val="00BD06DA"/>
    <w:rsid w:val="00BD5624"/>
    <w:rsid w:val="00BD69ED"/>
    <w:rsid w:val="00BD708C"/>
    <w:rsid w:val="00BE36C3"/>
    <w:rsid w:val="00BE3DA4"/>
    <w:rsid w:val="00BE6A6D"/>
    <w:rsid w:val="00BE755B"/>
    <w:rsid w:val="00BF544C"/>
    <w:rsid w:val="00BF604E"/>
    <w:rsid w:val="00BF673B"/>
    <w:rsid w:val="00BF68F6"/>
    <w:rsid w:val="00C03855"/>
    <w:rsid w:val="00C0630E"/>
    <w:rsid w:val="00C11789"/>
    <w:rsid w:val="00C13146"/>
    <w:rsid w:val="00C16134"/>
    <w:rsid w:val="00C202B0"/>
    <w:rsid w:val="00C21FE6"/>
    <w:rsid w:val="00C222F2"/>
    <w:rsid w:val="00C337E0"/>
    <w:rsid w:val="00C341D8"/>
    <w:rsid w:val="00C52378"/>
    <w:rsid w:val="00C52DE7"/>
    <w:rsid w:val="00C541F6"/>
    <w:rsid w:val="00C5478A"/>
    <w:rsid w:val="00C54E68"/>
    <w:rsid w:val="00C60244"/>
    <w:rsid w:val="00C607A9"/>
    <w:rsid w:val="00C646BC"/>
    <w:rsid w:val="00C662B9"/>
    <w:rsid w:val="00C6777E"/>
    <w:rsid w:val="00C741EB"/>
    <w:rsid w:val="00C749C4"/>
    <w:rsid w:val="00C754F4"/>
    <w:rsid w:val="00C820EE"/>
    <w:rsid w:val="00C83C71"/>
    <w:rsid w:val="00C85009"/>
    <w:rsid w:val="00C85F40"/>
    <w:rsid w:val="00C87B20"/>
    <w:rsid w:val="00C90669"/>
    <w:rsid w:val="00C9087D"/>
    <w:rsid w:val="00C916EA"/>
    <w:rsid w:val="00C92D9E"/>
    <w:rsid w:val="00C933D3"/>
    <w:rsid w:val="00C93FBF"/>
    <w:rsid w:val="00C9579E"/>
    <w:rsid w:val="00C96C09"/>
    <w:rsid w:val="00CA007A"/>
    <w:rsid w:val="00CA443F"/>
    <w:rsid w:val="00CA7B14"/>
    <w:rsid w:val="00CB5026"/>
    <w:rsid w:val="00CB5982"/>
    <w:rsid w:val="00CB735F"/>
    <w:rsid w:val="00CB7D9A"/>
    <w:rsid w:val="00CC0749"/>
    <w:rsid w:val="00CC26A1"/>
    <w:rsid w:val="00CC57AE"/>
    <w:rsid w:val="00CD293E"/>
    <w:rsid w:val="00CD42A5"/>
    <w:rsid w:val="00CD638D"/>
    <w:rsid w:val="00CE0CB9"/>
    <w:rsid w:val="00CE22FD"/>
    <w:rsid w:val="00CE672E"/>
    <w:rsid w:val="00CE7BD3"/>
    <w:rsid w:val="00CF1162"/>
    <w:rsid w:val="00CF1F69"/>
    <w:rsid w:val="00CF405D"/>
    <w:rsid w:val="00CF5964"/>
    <w:rsid w:val="00D01985"/>
    <w:rsid w:val="00D01EAB"/>
    <w:rsid w:val="00D06781"/>
    <w:rsid w:val="00D069B7"/>
    <w:rsid w:val="00D07D2B"/>
    <w:rsid w:val="00D10BDF"/>
    <w:rsid w:val="00D11A51"/>
    <w:rsid w:val="00D130E3"/>
    <w:rsid w:val="00D15194"/>
    <w:rsid w:val="00D15B0E"/>
    <w:rsid w:val="00D15B79"/>
    <w:rsid w:val="00D20549"/>
    <w:rsid w:val="00D223A9"/>
    <w:rsid w:val="00D30F75"/>
    <w:rsid w:val="00D32F32"/>
    <w:rsid w:val="00D353BD"/>
    <w:rsid w:val="00D37C49"/>
    <w:rsid w:val="00D411A6"/>
    <w:rsid w:val="00D41388"/>
    <w:rsid w:val="00D41B30"/>
    <w:rsid w:val="00D42E57"/>
    <w:rsid w:val="00D4372A"/>
    <w:rsid w:val="00D4480A"/>
    <w:rsid w:val="00D513CA"/>
    <w:rsid w:val="00D53C59"/>
    <w:rsid w:val="00D53D63"/>
    <w:rsid w:val="00D54CC5"/>
    <w:rsid w:val="00D55E82"/>
    <w:rsid w:val="00D56D66"/>
    <w:rsid w:val="00D600B3"/>
    <w:rsid w:val="00D613E0"/>
    <w:rsid w:val="00D64E8B"/>
    <w:rsid w:val="00D6711B"/>
    <w:rsid w:val="00D76066"/>
    <w:rsid w:val="00D76D65"/>
    <w:rsid w:val="00D76E9B"/>
    <w:rsid w:val="00D776FA"/>
    <w:rsid w:val="00D84B6C"/>
    <w:rsid w:val="00D853F5"/>
    <w:rsid w:val="00D97D8E"/>
    <w:rsid w:val="00DA3341"/>
    <w:rsid w:val="00DA5602"/>
    <w:rsid w:val="00DA57C6"/>
    <w:rsid w:val="00DA67C6"/>
    <w:rsid w:val="00DA7D91"/>
    <w:rsid w:val="00DC08FC"/>
    <w:rsid w:val="00DC0FCD"/>
    <w:rsid w:val="00DD118D"/>
    <w:rsid w:val="00DE2AA0"/>
    <w:rsid w:val="00DE33AE"/>
    <w:rsid w:val="00DE7995"/>
    <w:rsid w:val="00DF06CC"/>
    <w:rsid w:val="00DF0B18"/>
    <w:rsid w:val="00E00D7C"/>
    <w:rsid w:val="00E04378"/>
    <w:rsid w:val="00E0459E"/>
    <w:rsid w:val="00E07231"/>
    <w:rsid w:val="00E13DC5"/>
    <w:rsid w:val="00E14122"/>
    <w:rsid w:val="00E23037"/>
    <w:rsid w:val="00E23719"/>
    <w:rsid w:val="00E23BB8"/>
    <w:rsid w:val="00E23D57"/>
    <w:rsid w:val="00E26FBD"/>
    <w:rsid w:val="00E27370"/>
    <w:rsid w:val="00E277DD"/>
    <w:rsid w:val="00E314AA"/>
    <w:rsid w:val="00E318E8"/>
    <w:rsid w:val="00E338C3"/>
    <w:rsid w:val="00E359C3"/>
    <w:rsid w:val="00E368FB"/>
    <w:rsid w:val="00E37244"/>
    <w:rsid w:val="00E37F14"/>
    <w:rsid w:val="00E458BE"/>
    <w:rsid w:val="00E45C74"/>
    <w:rsid w:val="00E465DB"/>
    <w:rsid w:val="00E471D1"/>
    <w:rsid w:val="00E510AE"/>
    <w:rsid w:val="00E5593F"/>
    <w:rsid w:val="00E5705A"/>
    <w:rsid w:val="00E57E5D"/>
    <w:rsid w:val="00E62856"/>
    <w:rsid w:val="00E66447"/>
    <w:rsid w:val="00E668C7"/>
    <w:rsid w:val="00E71376"/>
    <w:rsid w:val="00E71EAC"/>
    <w:rsid w:val="00E74549"/>
    <w:rsid w:val="00E8010F"/>
    <w:rsid w:val="00E807D3"/>
    <w:rsid w:val="00E85869"/>
    <w:rsid w:val="00E958CC"/>
    <w:rsid w:val="00E9636A"/>
    <w:rsid w:val="00E970EB"/>
    <w:rsid w:val="00EA178A"/>
    <w:rsid w:val="00EB0BA9"/>
    <w:rsid w:val="00EB17D9"/>
    <w:rsid w:val="00EB34E1"/>
    <w:rsid w:val="00EB6B57"/>
    <w:rsid w:val="00EC5C6E"/>
    <w:rsid w:val="00ED0533"/>
    <w:rsid w:val="00ED4D04"/>
    <w:rsid w:val="00ED5652"/>
    <w:rsid w:val="00ED72C9"/>
    <w:rsid w:val="00ED7799"/>
    <w:rsid w:val="00EE43DD"/>
    <w:rsid w:val="00EE6219"/>
    <w:rsid w:val="00EF5521"/>
    <w:rsid w:val="00EF6F85"/>
    <w:rsid w:val="00F02B01"/>
    <w:rsid w:val="00F05D3D"/>
    <w:rsid w:val="00F066C5"/>
    <w:rsid w:val="00F11AD4"/>
    <w:rsid w:val="00F12631"/>
    <w:rsid w:val="00F14278"/>
    <w:rsid w:val="00F144C7"/>
    <w:rsid w:val="00F16BFE"/>
    <w:rsid w:val="00F2083C"/>
    <w:rsid w:val="00F213F2"/>
    <w:rsid w:val="00F226CA"/>
    <w:rsid w:val="00F226CF"/>
    <w:rsid w:val="00F24176"/>
    <w:rsid w:val="00F25294"/>
    <w:rsid w:val="00F27F60"/>
    <w:rsid w:val="00F32E73"/>
    <w:rsid w:val="00F33663"/>
    <w:rsid w:val="00F368B8"/>
    <w:rsid w:val="00F40457"/>
    <w:rsid w:val="00F4110D"/>
    <w:rsid w:val="00F414EC"/>
    <w:rsid w:val="00F4498C"/>
    <w:rsid w:val="00F4527C"/>
    <w:rsid w:val="00F457D8"/>
    <w:rsid w:val="00F467CB"/>
    <w:rsid w:val="00F511C8"/>
    <w:rsid w:val="00F520C7"/>
    <w:rsid w:val="00F5630F"/>
    <w:rsid w:val="00F5644B"/>
    <w:rsid w:val="00F56A76"/>
    <w:rsid w:val="00F61C79"/>
    <w:rsid w:val="00F61DA7"/>
    <w:rsid w:val="00F63C76"/>
    <w:rsid w:val="00F64C76"/>
    <w:rsid w:val="00F67245"/>
    <w:rsid w:val="00F813BF"/>
    <w:rsid w:val="00F827DF"/>
    <w:rsid w:val="00F82F53"/>
    <w:rsid w:val="00F84ED3"/>
    <w:rsid w:val="00F86FC1"/>
    <w:rsid w:val="00F90ECD"/>
    <w:rsid w:val="00F93F81"/>
    <w:rsid w:val="00F94E5C"/>
    <w:rsid w:val="00F955E8"/>
    <w:rsid w:val="00FA1927"/>
    <w:rsid w:val="00FA41DB"/>
    <w:rsid w:val="00FA79D2"/>
    <w:rsid w:val="00FB142E"/>
    <w:rsid w:val="00FB43AC"/>
    <w:rsid w:val="00FB492A"/>
    <w:rsid w:val="00FB5C24"/>
    <w:rsid w:val="00FC2C87"/>
    <w:rsid w:val="00FC3971"/>
    <w:rsid w:val="00FC5603"/>
    <w:rsid w:val="00FC68D5"/>
    <w:rsid w:val="00FC6F0F"/>
    <w:rsid w:val="00FD02C2"/>
    <w:rsid w:val="00FD5592"/>
    <w:rsid w:val="00FD6B62"/>
    <w:rsid w:val="00FE05F4"/>
    <w:rsid w:val="00FE12C5"/>
    <w:rsid w:val="00FE1711"/>
    <w:rsid w:val="00FE2D39"/>
    <w:rsid w:val="00FE45D9"/>
    <w:rsid w:val="00FE566F"/>
    <w:rsid w:val="00FE5866"/>
    <w:rsid w:val="00FE6A90"/>
    <w:rsid w:val="00FF1839"/>
    <w:rsid w:val="00FF2AEF"/>
    <w:rsid w:val="00FF3426"/>
    <w:rsid w:val="00FF44ED"/>
    <w:rsid w:val="00FF4C06"/>
    <w:rsid w:val="00FF545D"/>
    <w:rsid w:val="00FF7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DBC118"/>
  <w15:docId w15:val="{EEA51AAB-8DB7-4093-A35C-ACC6E0808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25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25DC"/>
    <w:rPr>
      <w:rFonts w:ascii="Courier New" w:eastAsia="Times New Roman" w:hAnsi="Courier New" w:cs="Courier New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F14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52396"/>
    <w:pPr>
      <w:spacing w:before="100" w:beforeAutospacing="1" w:after="100" w:afterAutospacing="1" w:line="240" w:lineRule="auto"/>
      <w:ind w:firstLine="0"/>
    </w:pPr>
    <w:rPr>
      <w:rFonts w:eastAsia="Times New Roman"/>
      <w:lang w:eastAsia="ja-JP"/>
    </w:rPr>
  </w:style>
  <w:style w:type="paragraph" w:styleId="ListParagraph">
    <w:name w:val="List Paragraph"/>
    <w:basedOn w:val="Normal"/>
    <w:uiPriority w:val="34"/>
    <w:qFormat/>
    <w:rsid w:val="00F467C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81F6A"/>
    <w:pPr>
      <w:keepNext/>
      <w:keepLines/>
      <w:spacing w:before="240" w:line="259" w:lineRule="auto"/>
      <w:ind w:firstLine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81F6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93FBF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1B475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32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14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8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081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7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86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2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6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7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054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1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8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D1E533-1EB5-427F-A526-18957EC81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9</TotalTime>
  <Pages>26</Pages>
  <Words>1377</Words>
  <Characters>785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9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Koz</dc:creator>
  <cp:lastModifiedBy>david finger</cp:lastModifiedBy>
  <cp:revision>71</cp:revision>
  <cp:lastPrinted>2012-03-30T16:25:00Z</cp:lastPrinted>
  <dcterms:created xsi:type="dcterms:W3CDTF">2021-05-07T11:34:00Z</dcterms:created>
  <dcterms:modified xsi:type="dcterms:W3CDTF">2021-05-20T12:25:00Z</dcterms:modified>
</cp:coreProperties>
</file>